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7C9B0" w14:textId="77777777" w:rsidR="00780CB3" w:rsidRPr="00D14239" w:rsidRDefault="006A4E8F" w:rsidP="00780CB3">
      <w:pPr>
        <w:rPr>
          <w:rFonts w:eastAsia="Calibri"/>
          <w:sz w:val="20"/>
          <w:lang w:val="en-US"/>
        </w:rPr>
      </w:pPr>
      <w:bookmarkStart w:id="0" w:name="_GoBack"/>
      <w:bookmarkEnd w:id="0"/>
      <w:r>
        <w:rPr>
          <w:rFonts w:eastAsia="Calibri"/>
          <w:b/>
          <w:sz w:val="20"/>
          <w:lang w:val="en-US"/>
        </w:rPr>
        <w:t>FIRST AUTHOR</w:t>
      </w:r>
      <w:r w:rsidR="00002D1F">
        <w:rPr>
          <w:rFonts w:eastAsia="Calibri"/>
          <w:b/>
          <w:sz w:val="20"/>
          <w:lang w:val="en-US"/>
        </w:rPr>
        <w:t xml:space="preserve">’S </w:t>
      </w:r>
      <w:r>
        <w:rPr>
          <w:rFonts w:eastAsia="Calibri"/>
          <w:b/>
          <w:sz w:val="20"/>
          <w:lang w:val="en-US"/>
        </w:rPr>
        <w:t xml:space="preserve"> </w:t>
      </w:r>
      <w:r w:rsidRPr="006A4E8F">
        <w:rPr>
          <w:rFonts w:eastAsia="Calibri"/>
          <w:b/>
          <w:sz w:val="20"/>
          <w:lang w:val="en-US"/>
        </w:rPr>
        <w:t>N</w:t>
      </w:r>
      <w:r>
        <w:rPr>
          <w:rFonts w:eastAsia="Calibri"/>
          <w:b/>
          <w:sz w:val="20"/>
          <w:lang w:val="en-US"/>
        </w:rPr>
        <w:t>AME</w:t>
      </w:r>
      <w:r w:rsidR="00780CB3" w:rsidRPr="006A4E8F">
        <w:rPr>
          <w:rFonts w:eastAsia="Calibri"/>
          <w:b/>
          <w:sz w:val="20"/>
          <w:lang w:val="en-US"/>
        </w:rPr>
        <w:t xml:space="preserve"> SURNAME</w:t>
      </w:r>
      <w:r w:rsidR="00780CB3" w:rsidRPr="00D14239">
        <w:rPr>
          <w:rFonts w:eastAsia="Calibri"/>
          <w:sz w:val="20"/>
          <w:lang w:val="en-US"/>
        </w:rPr>
        <w:t>, Title, Position (10 pt,</w:t>
      </w:r>
      <w:r>
        <w:rPr>
          <w:rFonts w:eastAsia="Calibri"/>
          <w:sz w:val="20"/>
          <w:lang w:val="en-US"/>
        </w:rPr>
        <w:t xml:space="preserve"> </w:t>
      </w:r>
      <w:r w:rsidR="00780CB3" w:rsidRPr="00D14239">
        <w:rPr>
          <w:rFonts w:eastAsia="Calibri"/>
          <w:sz w:val="20"/>
          <w:lang w:val="en-US"/>
        </w:rPr>
        <w:t xml:space="preserve"> left)</w:t>
      </w:r>
    </w:p>
    <w:p w14:paraId="1F414958" w14:textId="77777777" w:rsidR="00E72FB0" w:rsidRDefault="006A4E8F" w:rsidP="00780CB3">
      <w:pPr>
        <w:rPr>
          <w:rFonts w:eastAsia="Calibri"/>
          <w:sz w:val="20"/>
          <w:lang w:val="en-US"/>
        </w:rPr>
      </w:pPr>
      <w:r>
        <w:rPr>
          <w:rFonts w:eastAsia="Calibri"/>
          <w:sz w:val="20"/>
          <w:lang w:val="en-US"/>
        </w:rPr>
        <w:t>Name of I</w:t>
      </w:r>
      <w:r w:rsidR="00780CB3" w:rsidRPr="00D14239">
        <w:rPr>
          <w:rFonts w:eastAsia="Calibri"/>
          <w:sz w:val="20"/>
          <w:lang w:val="en-US"/>
        </w:rPr>
        <w:t>nstitution</w:t>
      </w:r>
      <w:r>
        <w:rPr>
          <w:rFonts w:eastAsia="Calibri"/>
          <w:sz w:val="20"/>
          <w:lang w:val="en-US"/>
        </w:rPr>
        <w:t xml:space="preserve">/Company, </w:t>
      </w:r>
    </w:p>
    <w:p w14:paraId="26A777BB" w14:textId="77777777" w:rsidR="00780CB3" w:rsidRPr="00D14239" w:rsidRDefault="006A4E8F" w:rsidP="00780CB3">
      <w:pPr>
        <w:rPr>
          <w:rFonts w:eastAsia="Calibri"/>
          <w:sz w:val="20"/>
          <w:lang w:val="en-US"/>
        </w:rPr>
      </w:pPr>
      <w:r>
        <w:rPr>
          <w:rFonts w:eastAsia="Calibri"/>
          <w:sz w:val="20"/>
          <w:lang w:val="en-US"/>
        </w:rPr>
        <w:t>Department name</w:t>
      </w:r>
      <w:r w:rsidR="00E72FB0">
        <w:rPr>
          <w:rFonts w:eastAsia="Calibri"/>
          <w:sz w:val="20"/>
          <w:lang w:val="en-US"/>
        </w:rPr>
        <w:t xml:space="preserve"> (</w:t>
      </w:r>
      <w:r w:rsidR="00E72FB0" w:rsidRPr="009E3638">
        <w:rPr>
          <w:rFonts w:eastAsia="Calibri"/>
          <w:i/>
          <w:sz w:val="20"/>
          <w:lang w:val="en-US"/>
        </w:rPr>
        <w:t>if applicable</w:t>
      </w:r>
      <w:r w:rsidR="00E72FB0">
        <w:rPr>
          <w:rFonts w:eastAsia="Calibri"/>
          <w:sz w:val="20"/>
          <w:lang w:val="en-US"/>
        </w:rPr>
        <w:t>)</w:t>
      </w:r>
    </w:p>
    <w:p w14:paraId="01A914B5" w14:textId="77777777" w:rsidR="00780CB3" w:rsidRPr="00D14239" w:rsidRDefault="006A4E8F" w:rsidP="00780CB3">
      <w:pPr>
        <w:rPr>
          <w:rFonts w:eastAsia="Calibri"/>
          <w:sz w:val="20"/>
          <w:lang w:val="en-US"/>
        </w:rPr>
      </w:pPr>
      <w:r>
        <w:rPr>
          <w:rFonts w:eastAsia="Calibri"/>
          <w:sz w:val="20"/>
          <w:lang w:val="en-US"/>
        </w:rPr>
        <w:t>Address, City, Country</w:t>
      </w:r>
    </w:p>
    <w:p w14:paraId="4E8C1A14" w14:textId="77777777" w:rsidR="00780CB3" w:rsidRPr="00D14239" w:rsidRDefault="006A4E8F" w:rsidP="00780CB3">
      <w:pPr>
        <w:rPr>
          <w:rFonts w:eastAsia="Calibri"/>
          <w:sz w:val="20"/>
          <w:lang w:val="en-US"/>
        </w:rPr>
      </w:pPr>
      <w:r>
        <w:rPr>
          <w:rFonts w:eastAsia="Calibri"/>
          <w:sz w:val="20"/>
          <w:lang w:val="en-US"/>
        </w:rPr>
        <w:t xml:space="preserve">Contact phone number </w:t>
      </w:r>
      <w:r w:rsidR="00780CB3" w:rsidRPr="00D14239">
        <w:rPr>
          <w:rFonts w:eastAsia="Calibri"/>
          <w:sz w:val="20"/>
          <w:lang w:val="en-US"/>
        </w:rPr>
        <w:t xml:space="preserve"> </w:t>
      </w:r>
    </w:p>
    <w:p w14:paraId="6FD13F31" w14:textId="77777777" w:rsidR="00780CB3" w:rsidRPr="00D14239" w:rsidRDefault="00780CB3" w:rsidP="00780CB3">
      <w:pPr>
        <w:rPr>
          <w:rFonts w:eastAsia="Calibri"/>
          <w:sz w:val="20"/>
          <w:lang w:val="en-US"/>
        </w:rPr>
      </w:pPr>
      <w:r w:rsidRPr="00D14239">
        <w:rPr>
          <w:rFonts w:eastAsia="Calibri"/>
          <w:sz w:val="20"/>
          <w:lang w:val="en-US"/>
        </w:rPr>
        <w:t>E-mail</w:t>
      </w:r>
      <w:r w:rsidR="006A4E8F">
        <w:rPr>
          <w:rFonts w:eastAsia="Calibri"/>
          <w:sz w:val="20"/>
          <w:lang w:val="en-US"/>
        </w:rPr>
        <w:t xml:space="preserve"> address</w:t>
      </w:r>
    </w:p>
    <w:p w14:paraId="49721C82" w14:textId="77777777" w:rsidR="00780CB3" w:rsidRPr="00D14239" w:rsidRDefault="00780CB3" w:rsidP="00780CB3">
      <w:pPr>
        <w:jc w:val="both"/>
        <w:rPr>
          <w:rFonts w:eastAsia="Calibri"/>
          <w:b/>
          <w:sz w:val="20"/>
          <w:lang w:val="en-US"/>
        </w:rPr>
      </w:pPr>
    </w:p>
    <w:p w14:paraId="39BC7BAC" w14:textId="77777777" w:rsidR="006A4E8F" w:rsidRPr="00D14239" w:rsidRDefault="006A4E8F" w:rsidP="006A4E8F">
      <w:pPr>
        <w:rPr>
          <w:rFonts w:eastAsia="Calibri"/>
          <w:sz w:val="20"/>
          <w:lang w:val="en-US"/>
        </w:rPr>
      </w:pPr>
      <w:r>
        <w:rPr>
          <w:rFonts w:eastAsia="Calibri"/>
          <w:b/>
          <w:sz w:val="20"/>
          <w:lang w:val="en-US"/>
        </w:rPr>
        <w:t>SECOND AUTHOR</w:t>
      </w:r>
      <w:r w:rsidR="00002D1F">
        <w:rPr>
          <w:rFonts w:eastAsia="Calibri"/>
          <w:b/>
          <w:sz w:val="20"/>
          <w:lang w:val="en-US"/>
        </w:rPr>
        <w:t>’</w:t>
      </w:r>
      <w:r>
        <w:rPr>
          <w:rFonts w:eastAsia="Calibri"/>
          <w:b/>
          <w:sz w:val="20"/>
          <w:lang w:val="en-US"/>
        </w:rPr>
        <w:t xml:space="preserve">S </w:t>
      </w:r>
      <w:r w:rsidRPr="006A4E8F">
        <w:rPr>
          <w:rFonts w:eastAsia="Calibri"/>
          <w:b/>
          <w:sz w:val="20"/>
          <w:lang w:val="en-US"/>
        </w:rPr>
        <w:t>N</w:t>
      </w:r>
      <w:r>
        <w:rPr>
          <w:rFonts w:eastAsia="Calibri"/>
          <w:b/>
          <w:sz w:val="20"/>
          <w:lang w:val="en-US"/>
        </w:rPr>
        <w:t>AME</w:t>
      </w:r>
      <w:r w:rsidR="00002D1F">
        <w:rPr>
          <w:rFonts w:eastAsia="Calibri"/>
          <w:b/>
          <w:sz w:val="20"/>
          <w:lang w:val="en-US"/>
        </w:rPr>
        <w:t xml:space="preserve"> </w:t>
      </w:r>
      <w:r w:rsidRPr="006A4E8F">
        <w:rPr>
          <w:rFonts w:eastAsia="Calibri"/>
          <w:b/>
          <w:sz w:val="20"/>
          <w:lang w:val="en-US"/>
        </w:rPr>
        <w:t>SURNAME</w:t>
      </w:r>
      <w:r w:rsidRPr="00D14239">
        <w:rPr>
          <w:rFonts w:eastAsia="Calibri"/>
          <w:sz w:val="20"/>
          <w:lang w:val="en-US"/>
        </w:rPr>
        <w:t>, Title, Position (10 pt, left)</w:t>
      </w:r>
    </w:p>
    <w:p w14:paraId="0EE1442A" w14:textId="77777777" w:rsidR="00E72FB0" w:rsidRDefault="006A4E8F" w:rsidP="006A4E8F">
      <w:pPr>
        <w:rPr>
          <w:rFonts w:eastAsia="Calibri"/>
          <w:sz w:val="20"/>
          <w:lang w:val="en-US"/>
        </w:rPr>
      </w:pPr>
      <w:r>
        <w:rPr>
          <w:rFonts w:eastAsia="Calibri"/>
          <w:sz w:val="20"/>
          <w:lang w:val="en-US"/>
        </w:rPr>
        <w:t>Name of I</w:t>
      </w:r>
      <w:r w:rsidRPr="00D14239">
        <w:rPr>
          <w:rFonts w:eastAsia="Calibri"/>
          <w:sz w:val="20"/>
          <w:lang w:val="en-US"/>
        </w:rPr>
        <w:t>nstitution</w:t>
      </w:r>
      <w:r>
        <w:rPr>
          <w:rFonts w:eastAsia="Calibri"/>
          <w:sz w:val="20"/>
          <w:lang w:val="en-US"/>
        </w:rPr>
        <w:t xml:space="preserve">/Company </w:t>
      </w:r>
    </w:p>
    <w:p w14:paraId="7300A817" w14:textId="77777777" w:rsidR="00E72FB0" w:rsidRPr="00D14239" w:rsidRDefault="00E72FB0" w:rsidP="00E72FB0">
      <w:pPr>
        <w:rPr>
          <w:rFonts w:eastAsia="Calibri"/>
          <w:sz w:val="20"/>
          <w:lang w:val="en-US"/>
        </w:rPr>
      </w:pPr>
      <w:r>
        <w:rPr>
          <w:rFonts w:eastAsia="Calibri"/>
          <w:sz w:val="20"/>
          <w:lang w:val="en-US"/>
        </w:rPr>
        <w:t>Department name (</w:t>
      </w:r>
      <w:r w:rsidRPr="009E3638">
        <w:rPr>
          <w:rFonts w:eastAsia="Calibri"/>
          <w:i/>
          <w:sz w:val="20"/>
          <w:lang w:val="en-US"/>
        </w:rPr>
        <w:t>if applicable</w:t>
      </w:r>
      <w:r>
        <w:rPr>
          <w:rFonts w:eastAsia="Calibri"/>
          <w:sz w:val="20"/>
          <w:lang w:val="en-US"/>
        </w:rPr>
        <w:t>)</w:t>
      </w:r>
    </w:p>
    <w:p w14:paraId="7B3D7A54" w14:textId="77777777" w:rsidR="006A4E8F" w:rsidRPr="00D14239" w:rsidRDefault="006A4E8F" w:rsidP="006A4E8F">
      <w:pPr>
        <w:rPr>
          <w:rFonts w:eastAsia="Calibri"/>
          <w:sz w:val="20"/>
          <w:lang w:val="en-US"/>
        </w:rPr>
      </w:pPr>
      <w:r>
        <w:rPr>
          <w:rFonts w:eastAsia="Calibri"/>
          <w:sz w:val="20"/>
          <w:lang w:val="en-US"/>
        </w:rPr>
        <w:t>Address, City, Country</w:t>
      </w:r>
    </w:p>
    <w:p w14:paraId="008AF203" w14:textId="77777777" w:rsidR="006A4E8F" w:rsidRPr="00D14239" w:rsidRDefault="006A4E8F" w:rsidP="006A4E8F">
      <w:pPr>
        <w:rPr>
          <w:rFonts w:eastAsia="Calibri"/>
          <w:sz w:val="20"/>
          <w:lang w:val="en-US"/>
        </w:rPr>
      </w:pPr>
      <w:r>
        <w:rPr>
          <w:rFonts w:eastAsia="Calibri"/>
          <w:sz w:val="20"/>
          <w:lang w:val="en-US"/>
        </w:rPr>
        <w:t xml:space="preserve">Contact phone number </w:t>
      </w:r>
      <w:r w:rsidRPr="00D14239">
        <w:rPr>
          <w:rFonts w:eastAsia="Calibri"/>
          <w:sz w:val="20"/>
          <w:lang w:val="en-US"/>
        </w:rPr>
        <w:t xml:space="preserve"> </w:t>
      </w:r>
    </w:p>
    <w:p w14:paraId="6D731C8D" w14:textId="77777777" w:rsidR="006A4E8F" w:rsidRDefault="006A4E8F" w:rsidP="006A4E8F">
      <w:pPr>
        <w:rPr>
          <w:rFonts w:eastAsia="Calibri"/>
          <w:sz w:val="20"/>
          <w:lang w:val="en-US"/>
        </w:rPr>
      </w:pPr>
      <w:r w:rsidRPr="00D14239">
        <w:rPr>
          <w:rFonts w:eastAsia="Calibri"/>
          <w:sz w:val="20"/>
          <w:lang w:val="en-US"/>
        </w:rPr>
        <w:t>E-mail</w:t>
      </w:r>
      <w:r>
        <w:rPr>
          <w:rFonts w:eastAsia="Calibri"/>
          <w:sz w:val="20"/>
          <w:lang w:val="en-US"/>
        </w:rPr>
        <w:t xml:space="preserve"> address</w:t>
      </w:r>
    </w:p>
    <w:p w14:paraId="741B47A7" w14:textId="77777777" w:rsidR="006A4E8F" w:rsidRDefault="006A4E8F" w:rsidP="006A4E8F">
      <w:pPr>
        <w:rPr>
          <w:rFonts w:eastAsia="Calibri"/>
          <w:sz w:val="20"/>
          <w:lang w:val="en-US"/>
        </w:rPr>
      </w:pPr>
    </w:p>
    <w:p w14:paraId="5598D5C4" w14:textId="77777777" w:rsidR="006A4E8F" w:rsidRPr="00D14239" w:rsidRDefault="006A4E8F" w:rsidP="006A4E8F">
      <w:pPr>
        <w:rPr>
          <w:rFonts w:eastAsia="Calibri"/>
          <w:sz w:val="20"/>
          <w:lang w:val="en-US"/>
        </w:rPr>
      </w:pPr>
      <w:r>
        <w:rPr>
          <w:rFonts w:eastAsia="Calibri"/>
          <w:b/>
          <w:sz w:val="20"/>
          <w:lang w:val="en-US"/>
        </w:rPr>
        <w:t>IVICA IVIC</w:t>
      </w:r>
      <w:r w:rsidRPr="00D14239">
        <w:rPr>
          <w:rFonts w:eastAsia="Calibri"/>
          <w:sz w:val="20"/>
          <w:lang w:val="en-US"/>
        </w:rPr>
        <w:t xml:space="preserve">, </w:t>
      </w:r>
      <w:r w:rsidR="00841DDA">
        <w:rPr>
          <w:rFonts w:eastAsia="Calibri"/>
          <w:sz w:val="20"/>
          <w:lang w:val="en-US"/>
        </w:rPr>
        <w:t>PhD</w:t>
      </w:r>
      <w:r>
        <w:rPr>
          <w:rFonts w:eastAsia="Calibri"/>
          <w:sz w:val="20"/>
          <w:lang w:val="en-US"/>
        </w:rPr>
        <w:t xml:space="preserve">, Assistant Professor </w:t>
      </w:r>
    </w:p>
    <w:p w14:paraId="634DA308" w14:textId="77777777" w:rsidR="00E72FB0" w:rsidRDefault="006A4E8F" w:rsidP="006A4E8F">
      <w:pPr>
        <w:rPr>
          <w:rFonts w:eastAsia="Calibri"/>
          <w:sz w:val="20"/>
          <w:lang w:val="en-US"/>
        </w:rPr>
      </w:pPr>
      <w:r>
        <w:rPr>
          <w:rFonts w:eastAsia="Calibri"/>
          <w:sz w:val="20"/>
          <w:lang w:val="en-US"/>
        </w:rPr>
        <w:t>University or Rijeka, Faculty of Tour</w:t>
      </w:r>
      <w:r w:rsidR="00E72FB0">
        <w:rPr>
          <w:rFonts w:eastAsia="Calibri"/>
          <w:sz w:val="20"/>
          <w:lang w:val="en-US"/>
        </w:rPr>
        <w:t>ism and Hospitality Management</w:t>
      </w:r>
    </w:p>
    <w:p w14:paraId="34745A26" w14:textId="77777777" w:rsidR="006A4E8F" w:rsidRPr="00D14239" w:rsidRDefault="00E72FB0" w:rsidP="006A4E8F">
      <w:pPr>
        <w:rPr>
          <w:rFonts w:eastAsia="Calibri"/>
          <w:sz w:val="20"/>
          <w:lang w:val="en-US"/>
        </w:rPr>
      </w:pPr>
      <w:r>
        <w:rPr>
          <w:rFonts w:eastAsia="Calibri"/>
          <w:sz w:val="20"/>
          <w:lang w:val="en-US"/>
        </w:rPr>
        <w:t>Department</w:t>
      </w:r>
      <w:r w:rsidR="009E3638">
        <w:rPr>
          <w:rFonts w:eastAsia="Calibri"/>
          <w:sz w:val="20"/>
          <w:lang w:val="en-US"/>
        </w:rPr>
        <w:t xml:space="preserve"> for Knowledge M</w:t>
      </w:r>
      <w:r>
        <w:rPr>
          <w:rFonts w:eastAsia="Calibri"/>
          <w:sz w:val="20"/>
          <w:lang w:val="en-US"/>
        </w:rPr>
        <w:t>anagement</w:t>
      </w:r>
    </w:p>
    <w:p w14:paraId="6EB34163" w14:textId="77777777" w:rsidR="006A4E8F" w:rsidRPr="00D14239" w:rsidRDefault="00E72FB0" w:rsidP="006A4E8F">
      <w:pPr>
        <w:rPr>
          <w:rFonts w:eastAsia="Calibri"/>
          <w:sz w:val="20"/>
          <w:lang w:val="en-US"/>
        </w:rPr>
      </w:pPr>
      <w:r>
        <w:rPr>
          <w:rFonts w:eastAsia="Calibri"/>
          <w:sz w:val="20"/>
          <w:lang w:val="en-US"/>
        </w:rPr>
        <w:t>Primorska 42, 51410 Opatija, Croatia</w:t>
      </w:r>
    </w:p>
    <w:p w14:paraId="6DE06E25" w14:textId="77777777" w:rsidR="006A4E8F" w:rsidRPr="00035B20" w:rsidRDefault="00841DDA" w:rsidP="006A4E8F">
      <w:pPr>
        <w:rPr>
          <w:rFonts w:eastAsia="Calibri"/>
          <w:sz w:val="20"/>
          <w:lang w:val="fr-BE"/>
        </w:rPr>
      </w:pPr>
      <w:r w:rsidRPr="00035B20">
        <w:rPr>
          <w:rFonts w:eastAsia="Calibri"/>
          <w:sz w:val="20"/>
          <w:lang w:val="fr-BE"/>
        </w:rPr>
        <w:t xml:space="preserve">Phone: </w:t>
      </w:r>
      <w:r w:rsidR="009E3638" w:rsidRPr="00035B20">
        <w:rPr>
          <w:rFonts w:eastAsia="Calibri"/>
          <w:sz w:val="20"/>
          <w:lang w:val="fr-BE"/>
        </w:rPr>
        <w:t>+385-51-294188</w:t>
      </w:r>
    </w:p>
    <w:p w14:paraId="55EE72F5" w14:textId="77777777" w:rsidR="006A4E8F" w:rsidRPr="00035B20" w:rsidRDefault="00841DDA" w:rsidP="006A4E8F">
      <w:pPr>
        <w:rPr>
          <w:rFonts w:eastAsia="Calibri"/>
          <w:sz w:val="20"/>
          <w:lang w:val="fr-BE"/>
        </w:rPr>
      </w:pPr>
      <w:r w:rsidRPr="00035B20">
        <w:rPr>
          <w:rFonts w:eastAsia="Calibri"/>
          <w:sz w:val="20"/>
          <w:lang w:val="fr-BE"/>
        </w:rPr>
        <w:t xml:space="preserve">E-mail: </w:t>
      </w:r>
      <w:r w:rsidR="009E3638" w:rsidRPr="00035B20">
        <w:rPr>
          <w:rFonts w:eastAsia="Calibri"/>
          <w:sz w:val="20"/>
          <w:lang w:val="fr-BE"/>
        </w:rPr>
        <w:t>iivic@fthm.hr</w:t>
      </w:r>
    </w:p>
    <w:p w14:paraId="37BD0209" w14:textId="77777777" w:rsidR="006A4E8F" w:rsidRPr="00035B20" w:rsidRDefault="006A4E8F" w:rsidP="006A4E8F">
      <w:pPr>
        <w:rPr>
          <w:rFonts w:eastAsia="Calibri"/>
          <w:sz w:val="20"/>
          <w:lang w:val="fr-BE"/>
        </w:rPr>
      </w:pPr>
    </w:p>
    <w:p w14:paraId="6903F5B9" w14:textId="77777777" w:rsidR="009E3638" w:rsidRPr="00035B20" w:rsidRDefault="009E3638" w:rsidP="009E3638">
      <w:pPr>
        <w:rPr>
          <w:b/>
          <w:lang w:val="fr-BE"/>
        </w:rPr>
      </w:pPr>
    </w:p>
    <w:p w14:paraId="57F6ADF8" w14:textId="77777777" w:rsidR="009E3638" w:rsidRPr="00035B20" w:rsidRDefault="009E3638" w:rsidP="00780CB3">
      <w:pPr>
        <w:rPr>
          <w:rFonts w:eastAsia="Calibri"/>
          <w:b/>
          <w:sz w:val="20"/>
          <w:lang w:val="fr-BE"/>
        </w:rPr>
      </w:pPr>
    </w:p>
    <w:p w14:paraId="2D7CF549" w14:textId="77777777" w:rsidR="00780CB3" w:rsidRPr="00035B20" w:rsidRDefault="00780CB3" w:rsidP="009E3638">
      <w:pPr>
        <w:jc w:val="center"/>
        <w:rPr>
          <w:sz w:val="20"/>
          <w:lang w:val="fr-BE"/>
        </w:rPr>
      </w:pPr>
    </w:p>
    <w:p w14:paraId="2DDAC477" w14:textId="77777777" w:rsidR="00780CB3" w:rsidRDefault="006A4E8F" w:rsidP="009E3638">
      <w:pPr>
        <w:jc w:val="center"/>
        <w:rPr>
          <w:b/>
          <w:lang w:val="en-US"/>
        </w:rPr>
      </w:pPr>
      <w:r>
        <w:rPr>
          <w:b/>
          <w:lang w:val="en-US"/>
        </w:rPr>
        <w:t>PAPER TITLE</w:t>
      </w:r>
      <w:r w:rsidR="00780CB3" w:rsidRPr="00D14239">
        <w:rPr>
          <w:b/>
          <w:lang w:val="en-US"/>
        </w:rPr>
        <w:t xml:space="preserve"> (12 pt, </w:t>
      </w:r>
      <w:r w:rsidR="009E3638">
        <w:rPr>
          <w:b/>
          <w:lang w:val="en-US"/>
        </w:rPr>
        <w:t>bold, capitals, centred</w:t>
      </w:r>
      <w:r w:rsidR="00780CB3" w:rsidRPr="00D14239">
        <w:rPr>
          <w:b/>
          <w:lang w:val="en-US"/>
        </w:rPr>
        <w:t>)</w:t>
      </w:r>
    </w:p>
    <w:p w14:paraId="3CAFE5FE" w14:textId="77777777" w:rsidR="009E3638" w:rsidRDefault="009E3638" w:rsidP="009E3638">
      <w:pPr>
        <w:rPr>
          <w:b/>
          <w:lang w:val="en-US"/>
        </w:rPr>
      </w:pPr>
    </w:p>
    <w:p w14:paraId="4317162B" w14:textId="77777777" w:rsidR="009E3638" w:rsidRPr="009E3638" w:rsidRDefault="009E3638" w:rsidP="009E3638">
      <w:pPr>
        <w:rPr>
          <w:b/>
          <w:lang w:val="en-US"/>
        </w:rPr>
      </w:pPr>
    </w:p>
    <w:p w14:paraId="67BA41BE" w14:textId="77777777" w:rsidR="006A4E8F" w:rsidRDefault="006A4E8F" w:rsidP="004A7BBC">
      <w:pPr>
        <w:jc w:val="center"/>
        <w:rPr>
          <w:sz w:val="20"/>
          <w:lang w:val="en-US"/>
        </w:rPr>
      </w:pPr>
    </w:p>
    <w:p w14:paraId="6F78F2DB" w14:textId="77777777" w:rsidR="006A4E8F" w:rsidRDefault="006A4E8F" w:rsidP="004A7BBC">
      <w:pPr>
        <w:jc w:val="center"/>
        <w:rPr>
          <w:sz w:val="20"/>
          <w:lang w:val="en-US"/>
        </w:rPr>
      </w:pPr>
    </w:p>
    <w:p w14:paraId="0E09BDCA" w14:textId="77777777" w:rsidR="006A4E8F" w:rsidRDefault="006A4E8F" w:rsidP="004A7BBC">
      <w:pPr>
        <w:jc w:val="center"/>
        <w:rPr>
          <w:sz w:val="20"/>
          <w:lang w:val="en-US"/>
        </w:rPr>
      </w:pPr>
    </w:p>
    <w:p w14:paraId="26C2962C" w14:textId="77777777" w:rsidR="006A4E8F" w:rsidRDefault="006A4E8F" w:rsidP="004A7BBC">
      <w:pPr>
        <w:jc w:val="center"/>
        <w:rPr>
          <w:sz w:val="20"/>
          <w:lang w:val="en-US"/>
        </w:rPr>
      </w:pPr>
    </w:p>
    <w:p w14:paraId="1207DAC6" w14:textId="77777777" w:rsidR="006A4E8F" w:rsidRDefault="006A4E8F" w:rsidP="004A7BBC">
      <w:pPr>
        <w:jc w:val="center"/>
        <w:rPr>
          <w:sz w:val="20"/>
          <w:lang w:val="en-US"/>
        </w:rPr>
      </w:pPr>
    </w:p>
    <w:p w14:paraId="526087AA" w14:textId="77777777" w:rsidR="006A4E8F" w:rsidRDefault="006A4E8F" w:rsidP="004A7BBC">
      <w:pPr>
        <w:jc w:val="center"/>
        <w:rPr>
          <w:sz w:val="20"/>
          <w:lang w:val="en-US"/>
        </w:rPr>
      </w:pPr>
    </w:p>
    <w:p w14:paraId="5C416544" w14:textId="77777777" w:rsidR="006A4E8F" w:rsidRDefault="006A4E8F" w:rsidP="004A7BBC">
      <w:pPr>
        <w:jc w:val="center"/>
        <w:rPr>
          <w:sz w:val="20"/>
          <w:lang w:val="en-US"/>
        </w:rPr>
      </w:pPr>
    </w:p>
    <w:p w14:paraId="53D6B9BE" w14:textId="77777777" w:rsidR="006A4E8F" w:rsidRDefault="006A4E8F" w:rsidP="004A7BBC">
      <w:pPr>
        <w:jc w:val="center"/>
        <w:rPr>
          <w:sz w:val="20"/>
          <w:lang w:val="en-US"/>
        </w:rPr>
      </w:pPr>
    </w:p>
    <w:p w14:paraId="6FA09845" w14:textId="77777777" w:rsidR="006A4E8F" w:rsidRDefault="006A4E8F" w:rsidP="004A7BBC">
      <w:pPr>
        <w:jc w:val="center"/>
        <w:rPr>
          <w:sz w:val="20"/>
          <w:lang w:val="en-US"/>
        </w:rPr>
      </w:pPr>
    </w:p>
    <w:p w14:paraId="7EFE7EA2" w14:textId="77777777" w:rsidR="006A4E8F" w:rsidRDefault="006A4E8F" w:rsidP="004A7BBC">
      <w:pPr>
        <w:jc w:val="center"/>
        <w:rPr>
          <w:sz w:val="20"/>
          <w:lang w:val="en-US"/>
        </w:rPr>
      </w:pPr>
    </w:p>
    <w:p w14:paraId="044CF887" w14:textId="77777777" w:rsidR="006A4E8F" w:rsidRDefault="006A4E8F" w:rsidP="004A7BBC">
      <w:pPr>
        <w:jc w:val="center"/>
        <w:rPr>
          <w:sz w:val="20"/>
          <w:lang w:val="en-US"/>
        </w:rPr>
      </w:pPr>
    </w:p>
    <w:p w14:paraId="17E70745" w14:textId="77777777" w:rsidR="006A4E8F" w:rsidRDefault="006A4E8F" w:rsidP="004A7BBC">
      <w:pPr>
        <w:jc w:val="center"/>
        <w:rPr>
          <w:sz w:val="20"/>
          <w:lang w:val="en-US"/>
        </w:rPr>
      </w:pPr>
    </w:p>
    <w:p w14:paraId="150EACB3" w14:textId="77777777" w:rsidR="006A4E8F" w:rsidRDefault="006A4E8F" w:rsidP="004A7BBC">
      <w:pPr>
        <w:jc w:val="center"/>
        <w:rPr>
          <w:sz w:val="20"/>
          <w:lang w:val="en-US"/>
        </w:rPr>
      </w:pPr>
    </w:p>
    <w:p w14:paraId="6F03FF34" w14:textId="77777777" w:rsidR="006A4E8F" w:rsidRDefault="006A4E8F" w:rsidP="004A7BBC">
      <w:pPr>
        <w:jc w:val="center"/>
        <w:rPr>
          <w:sz w:val="20"/>
          <w:lang w:val="en-US"/>
        </w:rPr>
      </w:pPr>
    </w:p>
    <w:p w14:paraId="0762663B" w14:textId="77777777" w:rsidR="006A4E8F" w:rsidRDefault="006A4E8F" w:rsidP="004A7BBC">
      <w:pPr>
        <w:jc w:val="center"/>
        <w:rPr>
          <w:sz w:val="20"/>
          <w:lang w:val="en-US"/>
        </w:rPr>
      </w:pPr>
    </w:p>
    <w:p w14:paraId="64F88E1E" w14:textId="77777777" w:rsidR="006A4E8F" w:rsidRDefault="006A4E8F" w:rsidP="004A7BBC">
      <w:pPr>
        <w:jc w:val="center"/>
        <w:rPr>
          <w:sz w:val="20"/>
          <w:lang w:val="en-US"/>
        </w:rPr>
      </w:pPr>
    </w:p>
    <w:p w14:paraId="2E7106F1" w14:textId="77777777" w:rsidR="006A4E8F" w:rsidRDefault="006A4E8F" w:rsidP="004A7BBC">
      <w:pPr>
        <w:jc w:val="center"/>
        <w:rPr>
          <w:sz w:val="20"/>
          <w:lang w:val="en-US"/>
        </w:rPr>
      </w:pPr>
    </w:p>
    <w:p w14:paraId="4124108F" w14:textId="77777777" w:rsidR="006A4E8F" w:rsidRDefault="006A4E8F" w:rsidP="004A7BBC">
      <w:pPr>
        <w:jc w:val="center"/>
        <w:rPr>
          <w:sz w:val="20"/>
          <w:lang w:val="en-US"/>
        </w:rPr>
      </w:pPr>
    </w:p>
    <w:p w14:paraId="1F9C22F4" w14:textId="77777777" w:rsidR="00BA1735" w:rsidRPr="00A37917" w:rsidRDefault="00841DDA" w:rsidP="00BA1735">
      <w:pPr>
        <w:jc w:val="center"/>
        <w:rPr>
          <w:color w:val="3366FF"/>
          <w:sz w:val="20"/>
          <w:lang w:val="en-US"/>
        </w:rPr>
      </w:pPr>
      <w:r>
        <w:rPr>
          <w:sz w:val="20"/>
          <w:lang w:val="en-US"/>
        </w:rPr>
        <w:br w:type="page"/>
      </w:r>
      <w:r w:rsidR="00BA1735" w:rsidRPr="00A37917">
        <w:rPr>
          <w:color w:val="3366FF"/>
          <w:sz w:val="20"/>
          <w:lang w:val="en-US"/>
        </w:rPr>
        <w:lastRenderedPageBreak/>
        <w:t>(10 pt)¶</w:t>
      </w:r>
    </w:p>
    <w:p w14:paraId="43F5BEC9" w14:textId="6DA75237" w:rsidR="00BA1735" w:rsidRPr="00EE4A1A" w:rsidRDefault="009E3638" w:rsidP="009E3638">
      <w:pPr>
        <w:jc w:val="center"/>
        <w:rPr>
          <w:sz w:val="28"/>
          <w:szCs w:val="28"/>
          <w:lang w:val="en-US"/>
        </w:rPr>
      </w:pPr>
      <w:r w:rsidRPr="00EE4A1A">
        <w:rPr>
          <w:b/>
          <w:sz w:val="28"/>
          <w:szCs w:val="28"/>
          <w:lang w:val="en-US"/>
        </w:rPr>
        <w:t>PREPERATION OF PAPERS – PAPER TITLE</w:t>
      </w:r>
      <w:r w:rsidR="00BA1735" w:rsidRPr="00EE4A1A">
        <w:rPr>
          <w:b/>
          <w:sz w:val="28"/>
          <w:szCs w:val="28"/>
          <w:lang w:val="en-US"/>
        </w:rPr>
        <w:t xml:space="preserve"> (</w:t>
      </w:r>
      <w:r w:rsidR="00EE4A1A">
        <w:rPr>
          <w:b/>
          <w:sz w:val="28"/>
          <w:szCs w:val="28"/>
          <w:lang w:val="en-US"/>
        </w:rPr>
        <w:t>Times New Roman</w:t>
      </w:r>
      <w:r w:rsidR="00C23820" w:rsidRPr="00EE4A1A">
        <w:rPr>
          <w:b/>
          <w:sz w:val="28"/>
          <w:szCs w:val="28"/>
          <w:lang w:val="en-US"/>
        </w:rPr>
        <w:t xml:space="preserve">, </w:t>
      </w:r>
      <w:r w:rsidR="00BA1735" w:rsidRPr="00EE4A1A">
        <w:rPr>
          <w:b/>
          <w:sz w:val="28"/>
          <w:szCs w:val="28"/>
          <w:lang w:val="en-US"/>
        </w:rPr>
        <w:t>1</w:t>
      </w:r>
      <w:r w:rsidR="00991853" w:rsidRPr="00EE4A1A">
        <w:rPr>
          <w:b/>
          <w:sz w:val="28"/>
          <w:szCs w:val="28"/>
          <w:lang w:val="en-US"/>
        </w:rPr>
        <w:t>4</w:t>
      </w:r>
      <w:r w:rsidR="00BA1735" w:rsidRPr="00EE4A1A">
        <w:rPr>
          <w:b/>
          <w:sz w:val="28"/>
          <w:szCs w:val="28"/>
          <w:lang w:val="en-US"/>
        </w:rPr>
        <w:t xml:space="preserve"> pt, bold, capitals, center)</w:t>
      </w:r>
      <w:r w:rsidR="00BA1735" w:rsidRPr="00EE4A1A">
        <w:rPr>
          <w:sz w:val="28"/>
          <w:szCs w:val="28"/>
          <w:lang w:val="en-US"/>
        </w:rPr>
        <w:t>¶</w:t>
      </w:r>
    </w:p>
    <w:p w14:paraId="45A4FE2F" w14:textId="77777777" w:rsidR="005F3FFB" w:rsidRPr="00A37917" w:rsidRDefault="00991853" w:rsidP="00991853">
      <w:pPr>
        <w:rPr>
          <w:color w:val="3366FF"/>
          <w:sz w:val="20"/>
          <w:lang w:val="en-US"/>
        </w:rPr>
      </w:pPr>
      <w:r w:rsidRPr="00A37917">
        <w:rPr>
          <w:color w:val="3366FF"/>
          <w:sz w:val="20"/>
          <w:lang w:val="en-US"/>
        </w:rPr>
        <w:t>(10 pt)</w:t>
      </w:r>
    </w:p>
    <w:p w14:paraId="65B830C1" w14:textId="77777777" w:rsidR="005F3FFB" w:rsidRPr="00A37917" w:rsidRDefault="00991853" w:rsidP="00991853">
      <w:pPr>
        <w:rPr>
          <w:color w:val="3366FF"/>
          <w:sz w:val="20"/>
          <w:lang w:val="en-US"/>
        </w:rPr>
      </w:pPr>
      <w:r w:rsidRPr="00A37917">
        <w:rPr>
          <w:color w:val="3366FF"/>
          <w:sz w:val="20"/>
          <w:lang w:val="en-US"/>
        </w:rPr>
        <w:t>(10 pt)</w:t>
      </w:r>
    </w:p>
    <w:p w14:paraId="66335A97" w14:textId="77777777" w:rsidR="005F3FFB" w:rsidRPr="00991853" w:rsidRDefault="005F3FFB" w:rsidP="005F3FFB">
      <w:pPr>
        <w:rPr>
          <w:b/>
          <w:szCs w:val="24"/>
          <w:lang w:val="en-US"/>
        </w:rPr>
      </w:pPr>
      <w:r w:rsidRPr="00991853">
        <w:rPr>
          <w:b/>
          <w:szCs w:val="24"/>
          <w:lang w:val="en-US"/>
        </w:rPr>
        <w:t>F</w:t>
      </w:r>
      <w:r w:rsidR="00991853" w:rsidRPr="00991853">
        <w:rPr>
          <w:b/>
          <w:szCs w:val="24"/>
          <w:lang w:val="en-US"/>
        </w:rPr>
        <w:t>irst</w:t>
      </w:r>
      <w:r w:rsidRPr="00991853">
        <w:rPr>
          <w:b/>
          <w:szCs w:val="24"/>
          <w:lang w:val="en-US"/>
        </w:rPr>
        <w:t xml:space="preserve"> </w:t>
      </w:r>
      <w:r w:rsidR="00991853" w:rsidRPr="00991853">
        <w:rPr>
          <w:b/>
          <w:szCs w:val="24"/>
          <w:lang w:val="en-US"/>
        </w:rPr>
        <w:t xml:space="preserve">author’s </w:t>
      </w:r>
      <w:r w:rsidR="00991853">
        <w:rPr>
          <w:b/>
          <w:szCs w:val="24"/>
          <w:lang w:val="en-US"/>
        </w:rPr>
        <w:t>N</w:t>
      </w:r>
      <w:r w:rsidR="00991853" w:rsidRPr="00991853">
        <w:rPr>
          <w:b/>
          <w:szCs w:val="24"/>
          <w:lang w:val="en-US"/>
        </w:rPr>
        <w:t xml:space="preserve">ame </w:t>
      </w:r>
      <w:r w:rsidRPr="00991853">
        <w:rPr>
          <w:b/>
          <w:szCs w:val="24"/>
          <w:lang w:val="en-US"/>
        </w:rPr>
        <w:t>S</w:t>
      </w:r>
      <w:r w:rsidR="00991853" w:rsidRPr="00991853">
        <w:rPr>
          <w:b/>
          <w:szCs w:val="24"/>
          <w:lang w:val="en-US"/>
        </w:rPr>
        <w:t>urname</w:t>
      </w:r>
      <w:r w:rsidRPr="00991853">
        <w:rPr>
          <w:b/>
          <w:szCs w:val="24"/>
          <w:lang w:val="en-US"/>
        </w:rPr>
        <w:t xml:space="preserve"> (12 pt, </w:t>
      </w:r>
      <w:r w:rsidR="00991853" w:rsidRPr="00991853">
        <w:rPr>
          <w:b/>
          <w:szCs w:val="24"/>
          <w:lang w:val="en-US"/>
        </w:rPr>
        <w:t xml:space="preserve">bold, </w:t>
      </w:r>
      <w:r w:rsidRPr="00991853">
        <w:rPr>
          <w:b/>
          <w:szCs w:val="24"/>
          <w:lang w:val="en-US"/>
        </w:rPr>
        <w:t>left) ¶</w:t>
      </w:r>
    </w:p>
    <w:p w14:paraId="5B274412" w14:textId="77777777" w:rsidR="005F3FFB" w:rsidRDefault="00991853" w:rsidP="005F3FFB">
      <w:pPr>
        <w:rPr>
          <w:b/>
          <w:szCs w:val="24"/>
          <w:lang w:val="en-US"/>
        </w:rPr>
      </w:pPr>
      <w:r>
        <w:rPr>
          <w:b/>
          <w:szCs w:val="24"/>
          <w:lang w:val="en-US"/>
        </w:rPr>
        <w:t>S</w:t>
      </w:r>
      <w:r w:rsidRPr="00991853">
        <w:rPr>
          <w:b/>
          <w:szCs w:val="24"/>
          <w:lang w:val="en-US"/>
        </w:rPr>
        <w:t xml:space="preserve">econd author’s </w:t>
      </w:r>
      <w:r w:rsidR="005F3FFB" w:rsidRPr="00991853">
        <w:rPr>
          <w:b/>
          <w:szCs w:val="24"/>
          <w:lang w:val="en-US"/>
        </w:rPr>
        <w:t>N</w:t>
      </w:r>
      <w:r w:rsidRPr="00991853">
        <w:rPr>
          <w:b/>
          <w:szCs w:val="24"/>
          <w:lang w:val="en-US"/>
        </w:rPr>
        <w:t xml:space="preserve">ame </w:t>
      </w:r>
      <w:r w:rsidR="005F3FFB" w:rsidRPr="00991853">
        <w:rPr>
          <w:b/>
          <w:szCs w:val="24"/>
          <w:lang w:val="en-US"/>
        </w:rPr>
        <w:t>S</w:t>
      </w:r>
      <w:r w:rsidRPr="00991853">
        <w:rPr>
          <w:b/>
          <w:szCs w:val="24"/>
          <w:lang w:val="en-US"/>
        </w:rPr>
        <w:t>urname</w:t>
      </w:r>
      <w:r w:rsidR="005F3FFB" w:rsidRPr="00991853">
        <w:rPr>
          <w:b/>
          <w:szCs w:val="24"/>
          <w:lang w:val="en-US"/>
        </w:rPr>
        <w:t xml:space="preserve"> (12 pt, </w:t>
      </w:r>
      <w:r w:rsidRPr="00991853">
        <w:rPr>
          <w:b/>
          <w:szCs w:val="24"/>
          <w:lang w:val="en-US"/>
        </w:rPr>
        <w:t xml:space="preserve">bold, </w:t>
      </w:r>
      <w:r w:rsidR="005F3FFB" w:rsidRPr="00991853">
        <w:rPr>
          <w:b/>
          <w:szCs w:val="24"/>
          <w:lang w:val="en-US"/>
        </w:rPr>
        <w:t>left) ¶</w:t>
      </w:r>
    </w:p>
    <w:p w14:paraId="0C6B51FD" w14:textId="21DDA718" w:rsidR="00991853" w:rsidRPr="00991853" w:rsidRDefault="00991853" w:rsidP="005F3FFB">
      <w:pPr>
        <w:rPr>
          <w:b/>
          <w:szCs w:val="24"/>
          <w:lang w:val="en-US"/>
        </w:rPr>
      </w:pPr>
      <w:r>
        <w:rPr>
          <w:b/>
          <w:szCs w:val="24"/>
          <w:lang w:val="en-US"/>
        </w:rPr>
        <w:t>Ivica Ivic</w:t>
      </w:r>
      <w:r w:rsidR="004A2ACB" w:rsidRPr="00991853">
        <w:rPr>
          <w:b/>
          <w:szCs w:val="24"/>
          <w:lang w:val="en-US"/>
        </w:rPr>
        <w:t>¶</w:t>
      </w:r>
    </w:p>
    <w:p w14:paraId="0C351C86" w14:textId="77777777" w:rsidR="00991853" w:rsidRPr="00A37917" w:rsidRDefault="00991853" w:rsidP="00991853">
      <w:pPr>
        <w:rPr>
          <w:color w:val="3366FF"/>
          <w:sz w:val="20"/>
          <w:lang w:val="en-US"/>
        </w:rPr>
      </w:pPr>
      <w:r w:rsidRPr="00A37917">
        <w:rPr>
          <w:color w:val="3366FF"/>
          <w:sz w:val="20"/>
          <w:lang w:val="en-US"/>
        </w:rPr>
        <w:t>(10 pt)</w:t>
      </w:r>
    </w:p>
    <w:p w14:paraId="6C93EA56" w14:textId="7FCFEC41" w:rsidR="00991853" w:rsidRPr="00A37917" w:rsidRDefault="00991853" w:rsidP="00991853">
      <w:pPr>
        <w:rPr>
          <w:color w:val="3366FF"/>
          <w:sz w:val="20"/>
          <w:lang w:val="en-US"/>
        </w:rPr>
      </w:pPr>
      <w:r w:rsidRPr="00A37917">
        <w:rPr>
          <w:color w:val="3366FF"/>
          <w:sz w:val="20"/>
          <w:lang w:val="en-US"/>
        </w:rPr>
        <w:t>(10 pt)</w:t>
      </w:r>
    </w:p>
    <w:p w14:paraId="0191E526" w14:textId="66A7759E" w:rsidR="00991853" w:rsidRPr="003069AA" w:rsidRDefault="004A2ACB" w:rsidP="00991853">
      <w:pPr>
        <w:pStyle w:val="BodyText2"/>
        <w:jc w:val="both"/>
        <w:rPr>
          <w:b w:val="0"/>
          <w:sz w:val="18"/>
          <w:szCs w:val="18"/>
          <w:lang w:val="en-US"/>
        </w:rPr>
      </w:pPr>
      <w:r>
        <w:rPr>
          <w:noProof/>
          <w:sz w:val="18"/>
          <w:szCs w:val="18"/>
          <w:lang w:val="hr-HR" w:eastAsia="hr-HR"/>
        </w:rPr>
        <mc:AlternateContent>
          <mc:Choice Requires="wps">
            <w:drawing>
              <wp:anchor distT="0" distB="0" distL="114300" distR="114300" simplePos="0" relativeHeight="251658240" behindDoc="0" locked="0" layoutInCell="1" allowOverlap="1" wp14:anchorId="6794C569" wp14:editId="4E2E71B6">
                <wp:simplePos x="0" y="0"/>
                <wp:positionH relativeFrom="column">
                  <wp:posOffset>1447800</wp:posOffset>
                </wp:positionH>
                <wp:positionV relativeFrom="paragraph">
                  <wp:posOffset>57362</wp:posOffset>
                </wp:positionV>
                <wp:extent cx="71120" cy="1133475"/>
                <wp:effectExtent l="0" t="0" r="30480" b="34925"/>
                <wp:wrapNone/>
                <wp:docPr id="1"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120" cy="1133475"/>
                        </a:xfrm>
                        <a:custGeom>
                          <a:avLst/>
                          <a:gdLst>
                            <a:gd name="T0" fmla="*/ 1000 w 20000"/>
                            <a:gd name="T1" fmla="*/ 0 h 20000"/>
                            <a:gd name="T2" fmla="*/ 3000 w 20000"/>
                            <a:gd name="T3" fmla="*/ 69 h 20000"/>
                            <a:gd name="T4" fmla="*/ 4778 w 20000"/>
                            <a:gd name="T5" fmla="*/ 194 h 20000"/>
                            <a:gd name="T6" fmla="*/ 6333 w 20000"/>
                            <a:gd name="T7" fmla="*/ 389 h 20000"/>
                            <a:gd name="T8" fmla="*/ 7667 w 20000"/>
                            <a:gd name="T9" fmla="*/ 611 h 20000"/>
                            <a:gd name="T10" fmla="*/ 8778 w 20000"/>
                            <a:gd name="T11" fmla="*/ 861 h 20000"/>
                            <a:gd name="T12" fmla="*/ 9556 w 20000"/>
                            <a:gd name="T13" fmla="*/ 1153 h 20000"/>
                            <a:gd name="T14" fmla="*/ 9889 w 20000"/>
                            <a:gd name="T15" fmla="*/ 1500 h 20000"/>
                            <a:gd name="T16" fmla="*/ 10000 w 20000"/>
                            <a:gd name="T17" fmla="*/ 8319 h 20000"/>
                            <a:gd name="T18" fmla="*/ 10222 w 20000"/>
                            <a:gd name="T19" fmla="*/ 8667 h 20000"/>
                            <a:gd name="T20" fmla="*/ 10778 w 20000"/>
                            <a:gd name="T21" fmla="*/ 8958 h 20000"/>
                            <a:gd name="T22" fmla="*/ 11667 w 20000"/>
                            <a:gd name="T23" fmla="*/ 9250 h 20000"/>
                            <a:gd name="T24" fmla="*/ 12889 w 20000"/>
                            <a:gd name="T25" fmla="*/ 9500 h 20000"/>
                            <a:gd name="T26" fmla="*/ 14444 w 20000"/>
                            <a:gd name="T27" fmla="*/ 9694 h 20000"/>
                            <a:gd name="T28" fmla="*/ 16111 w 20000"/>
                            <a:gd name="T29" fmla="*/ 9861 h 20000"/>
                            <a:gd name="T30" fmla="*/ 18000 w 20000"/>
                            <a:gd name="T31" fmla="*/ 9958 h 20000"/>
                            <a:gd name="T32" fmla="*/ 20000 w 20000"/>
                            <a:gd name="T33" fmla="*/ 9986 h 20000"/>
                            <a:gd name="T34" fmla="*/ 18000 w 20000"/>
                            <a:gd name="T35" fmla="*/ 10014 h 20000"/>
                            <a:gd name="T36" fmla="*/ 16111 w 20000"/>
                            <a:gd name="T37" fmla="*/ 10111 h 20000"/>
                            <a:gd name="T38" fmla="*/ 14444 w 20000"/>
                            <a:gd name="T39" fmla="*/ 10278 h 20000"/>
                            <a:gd name="T40" fmla="*/ 12889 w 20000"/>
                            <a:gd name="T41" fmla="*/ 10500 h 20000"/>
                            <a:gd name="T42" fmla="*/ 11667 w 20000"/>
                            <a:gd name="T43" fmla="*/ 10750 h 20000"/>
                            <a:gd name="T44" fmla="*/ 10778 w 20000"/>
                            <a:gd name="T45" fmla="*/ 11042 h 20000"/>
                            <a:gd name="T46" fmla="*/ 10222 w 20000"/>
                            <a:gd name="T47" fmla="*/ 11333 h 20000"/>
                            <a:gd name="T48" fmla="*/ 10000 w 20000"/>
                            <a:gd name="T49" fmla="*/ 11681 h 20000"/>
                            <a:gd name="T50" fmla="*/ 9889 w 20000"/>
                            <a:gd name="T51" fmla="*/ 18500 h 20000"/>
                            <a:gd name="T52" fmla="*/ 9556 w 20000"/>
                            <a:gd name="T53" fmla="*/ 18847 h 20000"/>
                            <a:gd name="T54" fmla="*/ 8778 w 20000"/>
                            <a:gd name="T55" fmla="*/ 19139 h 20000"/>
                            <a:gd name="T56" fmla="*/ 7667 w 20000"/>
                            <a:gd name="T57" fmla="*/ 19389 h 20000"/>
                            <a:gd name="T58" fmla="*/ 6333 w 20000"/>
                            <a:gd name="T59" fmla="*/ 19611 h 20000"/>
                            <a:gd name="T60" fmla="*/ 4778 w 20000"/>
                            <a:gd name="T61" fmla="*/ 19806 h 20000"/>
                            <a:gd name="T62" fmla="*/ 3000 w 20000"/>
                            <a:gd name="T63" fmla="*/ 19931 h 20000"/>
                            <a:gd name="T64" fmla="*/ 1000 w 20000"/>
                            <a:gd name="T65" fmla="*/ 20000 h 20000"/>
                            <a:gd name="T66" fmla="*/ 0 w 20000"/>
                            <a:gd name="T67" fmla="*/ 0 h 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0000" h="20000">
                              <a:moveTo>
                                <a:pt x="0" y="0"/>
                              </a:moveTo>
                              <a:lnTo>
                                <a:pt x="1000" y="0"/>
                              </a:lnTo>
                              <a:lnTo>
                                <a:pt x="2000" y="28"/>
                              </a:lnTo>
                              <a:lnTo>
                                <a:pt x="3000" y="69"/>
                              </a:lnTo>
                              <a:lnTo>
                                <a:pt x="3889" y="125"/>
                              </a:lnTo>
                              <a:lnTo>
                                <a:pt x="4778" y="194"/>
                              </a:lnTo>
                              <a:lnTo>
                                <a:pt x="5556" y="292"/>
                              </a:lnTo>
                              <a:lnTo>
                                <a:pt x="6333" y="389"/>
                              </a:lnTo>
                              <a:lnTo>
                                <a:pt x="7111" y="486"/>
                              </a:lnTo>
                              <a:lnTo>
                                <a:pt x="7667" y="611"/>
                              </a:lnTo>
                              <a:lnTo>
                                <a:pt x="8333" y="736"/>
                              </a:lnTo>
                              <a:lnTo>
                                <a:pt x="8778" y="861"/>
                              </a:lnTo>
                              <a:lnTo>
                                <a:pt x="9222" y="1028"/>
                              </a:lnTo>
                              <a:lnTo>
                                <a:pt x="9556" y="1153"/>
                              </a:lnTo>
                              <a:lnTo>
                                <a:pt x="9778" y="1306"/>
                              </a:lnTo>
                              <a:lnTo>
                                <a:pt x="9889" y="1500"/>
                              </a:lnTo>
                              <a:lnTo>
                                <a:pt x="10000" y="1667"/>
                              </a:lnTo>
                              <a:lnTo>
                                <a:pt x="10000" y="8319"/>
                              </a:lnTo>
                              <a:lnTo>
                                <a:pt x="10000" y="8486"/>
                              </a:lnTo>
                              <a:lnTo>
                                <a:pt x="10222" y="8667"/>
                              </a:lnTo>
                              <a:lnTo>
                                <a:pt x="10444" y="8833"/>
                              </a:lnTo>
                              <a:lnTo>
                                <a:pt x="10778" y="8958"/>
                              </a:lnTo>
                              <a:lnTo>
                                <a:pt x="11222" y="9125"/>
                              </a:lnTo>
                              <a:lnTo>
                                <a:pt x="11667" y="9250"/>
                              </a:lnTo>
                              <a:lnTo>
                                <a:pt x="12222" y="9375"/>
                              </a:lnTo>
                              <a:lnTo>
                                <a:pt x="12889" y="9500"/>
                              </a:lnTo>
                              <a:lnTo>
                                <a:pt x="13667" y="9597"/>
                              </a:lnTo>
                              <a:lnTo>
                                <a:pt x="14444" y="9694"/>
                              </a:lnTo>
                              <a:lnTo>
                                <a:pt x="15222" y="9792"/>
                              </a:lnTo>
                              <a:lnTo>
                                <a:pt x="16111" y="9861"/>
                              </a:lnTo>
                              <a:lnTo>
                                <a:pt x="17000" y="9917"/>
                              </a:lnTo>
                              <a:lnTo>
                                <a:pt x="18000" y="9958"/>
                              </a:lnTo>
                              <a:lnTo>
                                <a:pt x="19000" y="9986"/>
                              </a:lnTo>
                              <a:lnTo>
                                <a:pt x="20000" y="9986"/>
                              </a:lnTo>
                              <a:lnTo>
                                <a:pt x="19000" y="9986"/>
                              </a:lnTo>
                              <a:lnTo>
                                <a:pt x="18000" y="10014"/>
                              </a:lnTo>
                              <a:lnTo>
                                <a:pt x="17000" y="10042"/>
                              </a:lnTo>
                              <a:lnTo>
                                <a:pt x="16111" y="10111"/>
                              </a:lnTo>
                              <a:lnTo>
                                <a:pt x="15222" y="10181"/>
                              </a:lnTo>
                              <a:lnTo>
                                <a:pt x="14444" y="10278"/>
                              </a:lnTo>
                              <a:lnTo>
                                <a:pt x="13667" y="10361"/>
                              </a:lnTo>
                              <a:lnTo>
                                <a:pt x="12889" y="10500"/>
                              </a:lnTo>
                              <a:lnTo>
                                <a:pt x="12222" y="10597"/>
                              </a:lnTo>
                              <a:lnTo>
                                <a:pt x="11667" y="10750"/>
                              </a:lnTo>
                              <a:lnTo>
                                <a:pt x="11222" y="10875"/>
                              </a:lnTo>
                              <a:lnTo>
                                <a:pt x="10778" y="11042"/>
                              </a:lnTo>
                              <a:lnTo>
                                <a:pt x="10444" y="11167"/>
                              </a:lnTo>
                              <a:lnTo>
                                <a:pt x="10222" y="11333"/>
                              </a:lnTo>
                              <a:lnTo>
                                <a:pt x="10000" y="11514"/>
                              </a:lnTo>
                              <a:lnTo>
                                <a:pt x="10000" y="11681"/>
                              </a:lnTo>
                              <a:lnTo>
                                <a:pt x="10000" y="18333"/>
                              </a:lnTo>
                              <a:lnTo>
                                <a:pt x="9889" y="18500"/>
                              </a:lnTo>
                              <a:lnTo>
                                <a:pt x="9778" y="18694"/>
                              </a:lnTo>
                              <a:lnTo>
                                <a:pt x="9556" y="18847"/>
                              </a:lnTo>
                              <a:lnTo>
                                <a:pt x="9222" y="18972"/>
                              </a:lnTo>
                              <a:lnTo>
                                <a:pt x="8778" y="19139"/>
                              </a:lnTo>
                              <a:lnTo>
                                <a:pt x="8333" y="19264"/>
                              </a:lnTo>
                              <a:lnTo>
                                <a:pt x="7667" y="19389"/>
                              </a:lnTo>
                              <a:lnTo>
                                <a:pt x="7111" y="19514"/>
                              </a:lnTo>
                              <a:lnTo>
                                <a:pt x="6333" y="19611"/>
                              </a:lnTo>
                              <a:lnTo>
                                <a:pt x="5556" y="19708"/>
                              </a:lnTo>
                              <a:lnTo>
                                <a:pt x="4778" y="19806"/>
                              </a:lnTo>
                              <a:lnTo>
                                <a:pt x="3889" y="19875"/>
                              </a:lnTo>
                              <a:lnTo>
                                <a:pt x="3000" y="19931"/>
                              </a:lnTo>
                              <a:lnTo>
                                <a:pt x="2000" y="19972"/>
                              </a:lnTo>
                              <a:lnTo>
                                <a:pt x="1000" y="20000"/>
                              </a:lnTo>
                              <a:lnTo>
                                <a:pt x="0" y="20000"/>
                              </a:lnTo>
                              <a:lnTo>
                                <a:pt x="0" y="0"/>
                              </a:lnTo>
                              <a:close/>
                            </a:path>
                          </a:pathLst>
                        </a:custGeom>
                        <a:noFill/>
                        <a:ln w="9525" cap="flat">
                          <a:solidFill>
                            <a:srgbClr val="000000"/>
                          </a:solidFill>
                          <a:prstDash val="solid"/>
                          <a:round/>
                          <a:headEnd type="none" w="med" len="med"/>
                          <a:tailEnd type="none" w="med" len="med"/>
                        </a:ln>
                        <a:effectLst/>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AF507438-7753-43e0-B8FC-AC1667EBCBE1}">
                            <a14:hiddenEffects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blurRad="63500" dist="38099" dir="2700000" algn="ctr" rotWithShape="0">
                                  <a:srgbClr val="000000">
                                    <a:alpha val="74998"/>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A7F0DA" id="Freeform 18" o:spid="_x0000_s1026" style="position:absolute;margin-left:114pt;margin-top:4.5pt;width:5.6pt;height:8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000,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" path="m,l1000,,2000,28,3000,69r889,56l4778,194r778,98l6333,389r778,97l7667,611r666,125l8778,861r444,167l9556,1153r222,153l9889,1500r111,167l10000,8319r,167l10222,8667r222,166l10778,8958r444,167l11667,9250r555,125l12889,9500r778,97l14444,9694r778,98l16111,9861r889,56l18000,9958r1000,28l20000,9986r-1000,l18000,10014r-1000,28l16111,10111r-889,70l14444,10278r-777,83l12889,10500r-667,97l11667,10750r-445,125l10778,11042r-334,125l10222,11333r-222,181l10000,11681r,6652l9889,18500r-111,194l9556,18847r-334,125l8778,19139r-445,125l7667,19389r-556,125l6333,19611r-777,97l4778,19806r-889,69l3000,19931r-1000,41l1000,20000,,20000,,xe" filled="f">
                <v:path arrowok="t" o:connecttype="custom" o:connectlocs="3556,0;10668,3910;16991,10995;22520,22046;27264,34628;31215,48796;33981,65345;35165,85011;35560,471469;36349,491191;38327,507683;41488,524232;45833,538401;51363,549395;57291,558860;64008,564357;71120,565944;64008,567531;57291,573028;51363,582493;45833,595074;41488,609243;38327,625792;36349,642284;35560,662006;35165,1048464;33981,1068130;31215,1084679;27264,1098847;22520,1111429;16991,1122480;10668,1129565;3556,1133475;0,0" o:connectangles="0,0,0,0,0,0,0,0,0,0,0,0,0,0,0,0,0,0,0,0,0,0,0,0,0,0,0,0,0,0,0,0,0,0"/>
              </v:shape>
            </w:pict>
          </mc:Fallback>
        </mc:AlternateContent>
      </w:r>
      <w:r w:rsidR="00BA1735" w:rsidRPr="008B435B">
        <w:rPr>
          <w:sz w:val="18"/>
          <w:szCs w:val="18"/>
          <w:lang w:val="en-US"/>
        </w:rPr>
        <w:t>Abstract</w:t>
      </w:r>
      <w:r w:rsidR="003069AA">
        <w:rPr>
          <w:sz w:val="18"/>
          <w:szCs w:val="18"/>
          <w:lang w:val="en-US"/>
        </w:rPr>
        <w:t xml:space="preserve"> </w:t>
      </w:r>
      <w:r w:rsidR="00A37917">
        <w:rPr>
          <w:b w:val="0"/>
          <w:sz w:val="18"/>
          <w:szCs w:val="18"/>
          <w:lang w:val="en-US"/>
        </w:rPr>
        <w:t>200-250 words</w:t>
      </w:r>
      <w:r>
        <w:rPr>
          <w:b w:val="0"/>
          <w:sz w:val="18"/>
          <w:szCs w:val="18"/>
          <w:lang w:val="en-US"/>
        </w:rPr>
        <w:t xml:space="preserve"> </w:t>
      </w:r>
      <w:r w:rsidRPr="004A2ACB">
        <w:rPr>
          <w:b w:val="0"/>
          <w:sz w:val="18"/>
          <w:szCs w:val="18"/>
          <w:lang w:val="en-US"/>
        </w:rPr>
        <w:t>¶</w:t>
      </w:r>
    </w:p>
    <w:p w14:paraId="551098AD" w14:textId="31EA2125" w:rsidR="002B7D47" w:rsidRPr="008B435B" w:rsidRDefault="00B111F4" w:rsidP="00991853">
      <w:pPr>
        <w:pStyle w:val="BodyText2"/>
        <w:jc w:val="both"/>
        <w:rPr>
          <w:b w:val="0"/>
          <w:sz w:val="18"/>
          <w:szCs w:val="18"/>
          <w:lang w:val="en-US"/>
        </w:rPr>
      </w:pPr>
      <w:r w:rsidRPr="008B435B">
        <w:rPr>
          <w:b w:val="0"/>
          <w:sz w:val="18"/>
          <w:szCs w:val="18"/>
          <w:lang w:val="en-US"/>
        </w:rPr>
        <w:t xml:space="preserve">Purpose </w:t>
      </w:r>
      <w:r w:rsidR="002B7D47" w:rsidRPr="008B435B">
        <w:rPr>
          <w:b w:val="0"/>
          <w:sz w:val="18"/>
          <w:szCs w:val="18"/>
          <w:lang w:val="en-US"/>
        </w:rPr>
        <w:t>–</w:t>
      </w:r>
      <w:r w:rsidRPr="008B435B">
        <w:rPr>
          <w:b w:val="0"/>
          <w:sz w:val="18"/>
          <w:szCs w:val="18"/>
          <w:lang w:val="en-US"/>
        </w:rPr>
        <w:t xml:space="preserve"> </w:t>
      </w:r>
      <w:r w:rsidR="004A2ACB" w:rsidRPr="004A2ACB">
        <w:rPr>
          <w:b w:val="0"/>
          <w:sz w:val="18"/>
          <w:szCs w:val="18"/>
          <w:lang w:val="en-US"/>
        </w:rPr>
        <w:t>¶</w:t>
      </w:r>
    </w:p>
    <w:p w14:paraId="2F52FB5F" w14:textId="13B78E07" w:rsidR="002B7D47" w:rsidRPr="008B435B" w:rsidRDefault="004A2ACB" w:rsidP="00991853">
      <w:pPr>
        <w:pStyle w:val="BodyText2"/>
        <w:jc w:val="both"/>
        <w:rPr>
          <w:b w:val="0"/>
          <w:sz w:val="18"/>
          <w:szCs w:val="18"/>
          <w:lang w:val="en-US"/>
        </w:rPr>
      </w:pPr>
      <w:r>
        <w:rPr>
          <w:b w:val="0"/>
          <w:noProof/>
          <w:sz w:val="18"/>
          <w:szCs w:val="18"/>
          <w:lang w:val="hr-HR" w:eastAsia="hr-HR"/>
        </w:rPr>
        <mc:AlternateContent>
          <mc:Choice Requires="wps">
            <w:drawing>
              <wp:anchor distT="0" distB="0" distL="114300" distR="114300" simplePos="0" relativeHeight="251659264" behindDoc="0" locked="0" layoutInCell="0" allowOverlap="1" wp14:anchorId="5CC3603A" wp14:editId="03D065FC">
                <wp:simplePos x="0" y="0"/>
                <wp:positionH relativeFrom="column">
                  <wp:posOffset>1600200</wp:posOffset>
                </wp:positionH>
                <wp:positionV relativeFrom="paragraph">
                  <wp:posOffset>114300</wp:posOffset>
                </wp:positionV>
                <wp:extent cx="1028700" cy="342900"/>
                <wp:effectExtent l="0" t="0" r="12700" b="12700"/>
                <wp:wrapThrough wrapText="bothSides">
                  <wp:wrapPolygon edited="0">
                    <wp:start x="0" y="0"/>
                    <wp:lineTo x="0" y="20800"/>
                    <wp:lineTo x="21333" y="20800"/>
                    <wp:lineTo x="21333" y="0"/>
                    <wp:lineTo x="0" y="0"/>
                  </wp:wrapPolygon>
                </wp:wrapThrough>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noFill/>
                        <a:ln>
                          <a:noFill/>
                        </a:ln>
                        <a:effectLst/>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0">
                              <a:solidFill>
                                <a:srgbClr val="000000"/>
                              </a:solidFill>
                              <a:miter lim="800000"/>
                              <a:headEnd/>
                              <a:tailEnd/>
                            </a14:hiddenLine>
                          </a:ext>
                          <a:ext uri="{AF507438-7753-43e0-B8FC-AC1667EBCBE1}">
                            <a14:hiddenEffects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ffectLst>
                                <a:outerShdw blurRad="63500" dist="38099" dir="2700000" algn="ctr" rotWithShape="0">
                                  <a:srgbClr val="000000">
                                    <a:alpha val="74998"/>
                                  </a:srgbClr>
                                </a:outerShdw>
                              </a:effectLst>
                            </a14:hiddenEffects>
                          </a:ext>
                        </a:extLst>
                      </wps:spPr>
                      <wps:txbx>
                        <w:txbxContent>
                          <w:p w14:paraId="5A56807C" w14:textId="77777777" w:rsidR="0004174E" w:rsidRPr="00EE2E8C" w:rsidRDefault="0004174E" w:rsidP="00EE2E8C">
                            <w:pPr>
                              <w:rPr>
                                <w:sz w:val="18"/>
                                <w:szCs w:val="18"/>
                                <w:lang w:val="hr-HR"/>
                              </w:rPr>
                            </w:pPr>
                            <w:r>
                              <w:rPr>
                                <w:sz w:val="18"/>
                                <w:szCs w:val="18"/>
                                <w:lang w:val="hr-HR"/>
                              </w:rPr>
                              <w:t>(9 pt, Justif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C3603A" id="Rectangle 19" o:spid="_x0000_s1026" style="position:absolute;left:0;text-align:left;margin-left:126pt;margin-top:9pt;width:81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" o:allowincell="f" filled="f" stroked="f">
                <v:textbox inset="0,0,0,0">
                  <w:txbxContent>
                    <w:p w14:paraId="5A56807C" w14:textId="77777777" w:rsidR="0004174E" w:rsidRPr="00EE2E8C" w:rsidRDefault="0004174E" w:rsidP="00EE2E8C">
                      <w:pPr>
                        <w:rPr>
                          <w:sz w:val="18"/>
                          <w:szCs w:val="18"/>
                          <w:lang w:val="hr-HR"/>
                        </w:rPr>
                      </w:pPr>
                      <w:r>
                        <w:rPr>
                          <w:sz w:val="18"/>
                          <w:szCs w:val="18"/>
                          <w:lang w:val="hr-HR"/>
                        </w:rPr>
                        <w:t xml:space="preserve">(9 pt, </w:t>
                      </w:r>
                      <w:proofErr w:type="spellStart"/>
                      <w:r>
                        <w:rPr>
                          <w:sz w:val="18"/>
                          <w:szCs w:val="18"/>
                          <w:lang w:val="hr-HR"/>
                        </w:rPr>
                        <w:t>Justify</w:t>
                      </w:r>
                      <w:proofErr w:type="spellEnd"/>
                      <w:r>
                        <w:rPr>
                          <w:sz w:val="18"/>
                          <w:szCs w:val="18"/>
                          <w:lang w:val="hr-HR"/>
                        </w:rPr>
                        <w:t>)</w:t>
                      </w:r>
                    </w:p>
                  </w:txbxContent>
                </v:textbox>
                <w10:wrap type="through"/>
              </v:rect>
            </w:pict>
          </mc:Fallback>
        </mc:AlternateContent>
      </w:r>
      <w:r w:rsidR="00B111F4" w:rsidRPr="008B435B">
        <w:rPr>
          <w:b w:val="0"/>
          <w:sz w:val="18"/>
          <w:szCs w:val="18"/>
          <w:lang w:val="en-US"/>
        </w:rPr>
        <w:t xml:space="preserve">Methodology </w:t>
      </w:r>
      <w:r w:rsidR="002B7D47" w:rsidRPr="008B435B">
        <w:rPr>
          <w:b w:val="0"/>
          <w:sz w:val="18"/>
          <w:szCs w:val="18"/>
          <w:lang w:val="en-US"/>
        </w:rPr>
        <w:t>–</w:t>
      </w:r>
      <w:r w:rsidR="00B111F4" w:rsidRPr="008B435B">
        <w:rPr>
          <w:b w:val="0"/>
          <w:sz w:val="18"/>
          <w:szCs w:val="18"/>
          <w:lang w:val="en-US"/>
        </w:rPr>
        <w:t xml:space="preserve"> </w:t>
      </w:r>
      <w:r w:rsidRPr="004A2ACB">
        <w:rPr>
          <w:b w:val="0"/>
          <w:sz w:val="18"/>
          <w:szCs w:val="18"/>
          <w:lang w:val="en-US"/>
        </w:rPr>
        <w:t>¶</w:t>
      </w:r>
    </w:p>
    <w:p w14:paraId="288BEC4D" w14:textId="77777777" w:rsidR="00B111F4" w:rsidRPr="008B435B" w:rsidRDefault="00B111F4" w:rsidP="00991853">
      <w:pPr>
        <w:pStyle w:val="BodyText2"/>
        <w:jc w:val="both"/>
        <w:rPr>
          <w:b w:val="0"/>
          <w:sz w:val="18"/>
          <w:szCs w:val="18"/>
          <w:lang w:val="en-US"/>
        </w:rPr>
      </w:pPr>
      <w:r w:rsidRPr="008B435B">
        <w:rPr>
          <w:b w:val="0"/>
          <w:sz w:val="18"/>
          <w:szCs w:val="18"/>
          <w:lang w:val="en-US"/>
        </w:rPr>
        <w:t>Findings</w:t>
      </w:r>
      <w:r w:rsidR="008B435B">
        <w:rPr>
          <w:b w:val="0"/>
          <w:sz w:val="18"/>
          <w:szCs w:val="18"/>
          <w:lang w:val="en-US"/>
        </w:rPr>
        <w:t xml:space="preserve"> – </w:t>
      </w:r>
    </w:p>
    <w:p w14:paraId="1AF51579" w14:textId="31644477" w:rsidR="00BA1735" w:rsidRPr="008B435B" w:rsidRDefault="00480FCA" w:rsidP="00991853">
      <w:pPr>
        <w:pStyle w:val="BodyText2"/>
        <w:jc w:val="both"/>
        <w:rPr>
          <w:b w:val="0"/>
          <w:sz w:val="18"/>
          <w:szCs w:val="18"/>
          <w:lang w:val="en-US"/>
        </w:rPr>
      </w:pPr>
      <w:r>
        <w:rPr>
          <w:b w:val="0"/>
          <w:sz w:val="18"/>
          <w:szCs w:val="18"/>
          <w:lang w:val="en-US"/>
        </w:rPr>
        <w:t>Contribution</w:t>
      </w:r>
      <w:r w:rsidR="008B435B">
        <w:rPr>
          <w:b w:val="0"/>
          <w:sz w:val="18"/>
          <w:szCs w:val="18"/>
          <w:lang w:val="en-US"/>
        </w:rPr>
        <w:t xml:space="preserve"> – </w:t>
      </w:r>
      <w:r w:rsidR="004A2ACB" w:rsidRPr="004A2ACB">
        <w:rPr>
          <w:b w:val="0"/>
          <w:sz w:val="18"/>
          <w:szCs w:val="18"/>
          <w:lang w:val="en-US"/>
        </w:rPr>
        <w:t>¶</w:t>
      </w:r>
    </w:p>
    <w:p w14:paraId="47459215" w14:textId="77777777" w:rsidR="00BA1735" w:rsidRPr="008B435B" w:rsidRDefault="00BA1735" w:rsidP="00991853">
      <w:pPr>
        <w:jc w:val="both"/>
        <w:rPr>
          <w:sz w:val="18"/>
          <w:szCs w:val="18"/>
          <w:lang w:val="en-US"/>
        </w:rPr>
      </w:pPr>
      <w:r w:rsidRPr="008B435B">
        <w:rPr>
          <w:sz w:val="18"/>
          <w:szCs w:val="18"/>
          <w:lang w:val="en-US"/>
        </w:rPr>
        <w:t>(8 pt) ¶</w:t>
      </w:r>
    </w:p>
    <w:p w14:paraId="53020246" w14:textId="22A66340" w:rsidR="00BA1735" w:rsidRPr="008B435B" w:rsidRDefault="008B435B" w:rsidP="008B435B">
      <w:pPr>
        <w:jc w:val="both"/>
        <w:rPr>
          <w:sz w:val="18"/>
          <w:szCs w:val="18"/>
          <w:lang w:val="en-US"/>
        </w:rPr>
      </w:pPr>
      <w:r w:rsidRPr="008B435B">
        <w:rPr>
          <w:b/>
          <w:sz w:val="18"/>
          <w:szCs w:val="18"/>
          <w:lang w:val="en-US"/>
        </w:rPr>
        <w:t>Key</w:t>
      </w:r>
      <w:r w:rsidR="00BA1735" w:rsidRPr="008B435B">
        <w:rPr>
          <w:b/>
          <w:sz w:val="18"/>
          <w:szCs w:val="18"/>
          <w:lang w:val="en-US"/>
        </w:rPr>
        <w:t>words</w:t>
      </w:r>
      <w:r w:rsidRPr="008B435B">
        <w:rPr>
          <w:sz w:val="18"/>
          <w:szCs w:val="18"/>
          <w:lang w:val="en-US"/>
        </w:rPr>
        <w:t xml:space="preserve"> </w:t>
      </w:r>
      <w:r w:rsidR="00775657" w:rsidRPr="008B435B">
        <w:rPr>
          <w:sz w:val="18"/>
          <w:szCs w:val="18"/>
          <w:lang w:val="en-US"/>
        </w:rPr>
        <w:t>4-6 keywords</w:t>
      </w:r>
      <w:r w:rsidR="004A2ACB">
        <w:rPr>
          <w:sz w:val="18"/>
          <w:szCs w:val="18"/>
          <w:lang w:val="en-US"/>
        </w:rPr>
        <w:t xml:space="preserve"> </w:t>
      </w:r>
      <w:r w:rsidR="004A2ACB" w:rsidRPr="004A2ACB">
        <w:rPr>
          <w:b/>
          <w:sz w:val="18"/>
          <w:szCs w:val="18"/>
          <w:lang w:val="en-US"/>
        </w:rPr>
        <w:t>¶</w:t>
      </w:r>
      <w:r w:rsidR="00775657" w:rsidRPr="008B435B">
        <w:rPr>
          <w:sz w:val="18"/>
          <w:szCs w:val="18"/>
          <w:lang w:val="en-US"/>
        </w:rPr>
        <w:t xml:space="preserve"> </w:t>
      </w:r>
    </w:p>
    <w:p w14:paraId="0F1E1EAF" w14:textId="77777777" w:rsidR="00BA1735" w:rsidRPr="00A37917" w:rsidRDefault="00BA1735" w:rsidP="00BA1735">
      <w:pPr>
        <w:jc w:val="both"/>
        <w:rPr>
          <w:color w:val="3366FF"/>
          <w:sz w:val="20"/>
          <w:lang w:val="en-US"/>
        </w:rPr>
      </w:pPr>
      <w:r w:rsidRPr="00A37917">
        <w:rPr>
          <w:color w:val="3366FF"/>
          <w:sz w:val="20"/>
          <w:lang w:val="en-US"/>
        </w:rPr>
        <w:t>(10 pt) ¶</w:t>
      </w:r>
    </w:p>
    <w:p w14:paraId="118BDE98" w14:textId="77777777" w:rsidR="00BA1735" w:rsidRPr="00A37917" w:rsidRDefault="00BA1735" w:rsidP="00BA1735">
      <w:pPr>
        <w:jc w:val="both"/>
        <w:rPr>
          <w:color w:val="3366FF"/>
          <w:sz w:val="20"/>
          <w:lang w:val="en-US"/>
        </w:rPr>
      </w:pPr>
      <w:r w:rsidRPr="00A37917">
        <w:rPr>
          <w:color w:val="3366FF"/>
          <w:sz w:val="20"/>
          <w:lang w:val="en-US"/>
        </w:rPr>
        <w:t>(10 pt) ¶</w:t>
      </w:r>
    </w:p>
    <w:p w14:paraId="3DE7177B" w14:textId="1BF6F068" w:rsidR="00BA1735" w:rsidRPr="00D14239" w:rsidRDefault="00BA1735" w:rsidP="004A7349">
      <w:pPr>
        <w:jc w:val="both"/>
        <w:rPr>
          <w:b/>
          <w:sz w:val="20"/>
          <w:lang w:val="en-US"/>
        </w:rPr>
      </w:pPr>
      <w:r w:rsidRPr="00D14239">
        <w:rPr>
          <w:b/>
          <w:sz w:val="20"/>
          <w:lang w:val="en-US"/>
        </w:rPr>
        <w:t>INTRODUCTION (10 pt, bold, capitals</w:t>
      </w:r>
      <w:r w:rsidR="008B435B">
        <w:rPr>
          <w:b/>
          <w:sz w:val="20"/>
          <w:lang w:val="en-US"/>
        </w:rPr>
        <w:t>, left</w:t>
      </w:r>
      <w:r w:rsidRPr="00D14239">
        <w:rPr>
          <w:b/>
          <w:sz w:val="20"/>
          <w:lang w:val="en-US"/>
        </w:rPr>
        <w:t>)</w:t>
      </w:r>
      <w:r w:rsidRPr="00D14239">
        <w:rPr>
          <w:sz w:val="20"/>
          <w:lang w:val="en-US"/>
        </w:rPr>
        <w:t xml:space="preserve"> </w:t>
      </w:r>
      <w:r w:rsidRPr="00D21418">
        <w:rPr>
          <w:b/>
          <w:sz w:val="20"/>
          <w:lang w:val="en-US"/>
        </w:rPr>
        <w:t>¶</w:t>
      </w:r>
    </w:p>
    <w:p w14:paraId="657C8E3E" w14:textId="77777777" w:rsidR="00BA1735" w:rsidRPr="00A37917" w:rsidRDefault="00BA1735" w:rsidP="00BA1735">
      <w:pPr>
        <w:jc w:val="both"/>
        <w:rPr>
          <w:color w:val="3366FF"/>
          <w:sz w:val="20"/>
          <w:lang w:val="en-US"/>
        </w:rPr>
      </w:pPr>
      <w:r w:rsidRPr="00A37917">
        <w:rPr>
          <w:color w:val="3366FF"/>
          <w:sz w:val="20"/>
          <w:lang w:val="en-US"/>
        </w:rPr>
        <w:t>(10 pt) ¶</w:t>
      </w:r>
    </w:p>
    <w:p w14:paraId="7669C214" w14:textId="7A4DD7ED" w:rsidR="00B111F4" w:rsidRPr="00B111F4" w:rsidRDefault="0034224D" w:rsidP="00086071">
      <w:pPr>
        <w:jc w:val="both"/>
        <w:rPr>
          <w:sz w:val="20"/>
          <w:lang w:val="en-US"/>
        </w:rPr>
      </w:pPr>
      <w:r w:rsidRPr="0034224D">
        <w:rPr>
          <w:sz w:val="20"/>
          <w:lang w:val="en-US"/>
        </w:rPr>
        <w:t xml:space="preserve">Submitted papers </w:t>
      </w:r>
      <w:r w:rsidR="00002D1F">
        <w:rPr>
          <w:sz w:val="20"/>
          <w:lang w:val="en-US"/>
        </w:rPr>
        <w:t>are expected to</w:t>
      </w:r>
      <w:r w:rsidRPr="0034224D">
        <w:rPr>
          <w:sz w:val="20"/>
          <w:lang w:val="en-US"/>
        </w:rPr>
        <w:t xml:space="preserve"> be original contributions and should not be under consideration for any other publication at the same time.</w:t>
      </w:r>
      <w:r w:rsidRPr="00B111F4">
        <w:rPr>
          <w:sz w:val="20"/>
          <w:lang w:val="en-US"/>
        </w:rPr>
        <w:t xml:space="preserve"> </w:t>
      </w:r>
      <w:r w:rsidR="00002D1F">
        <w:rPr>
          <w:sz w:val="20"/>
          <w:lang w:val="en-US"/>
        </w:rPr>
        <w:t xml:space="preserve">They </w:t>
      </w:r>
      <w:r w:rsidRPr="0034224D">
        <w:rPr>
          <w:sz w:val="20"/>
          <w:lang w:val="en-US"/>
        </w:rPr>
        <w:t>should clearly describe the background of the subject, the author</w:t>
      </w:r>
      <w:r w:rsidR="00002D1F">
        <w:rPr>
          <w:sz w:val="20"/>
          <w:lang w:val="en-US"/>
        </w:rPr>
        <w:t>’</w:t>
      </w:r>
      <w:r w:rsidRPr="0034224D">
        <w:rPr>
          <w:sz w:val="20"/>
          <w:lang w:val="en-US"/>
        </w:rPr>
        <w:t xml:space="preserve">s work, including the methods used, results and concluding discussion on the importance of the </w:t>
      </w:r>
      <w:r w:rsidR="00002D1F">
        <w:rPr>
          <w:sz w:val="20"/>
          <w:lang w:val="en-US"/>
        </w:rPr>
        <w:t>paper</w:t>
      </w:r>
      <w:r>
        <w:rPr>
          <w:sz w:val="20"/>
          <w:lang w:val="en-US"/>
        </w:rPr>
        <w:t xml:space="preserve">. </w:t>
      </w:r>
      <w:r w:rsidR="004A2ACB" w:rsidRPr="00D21418">
        <w:rPr>
          <w:sz w:val="20"/>
          <w:lang w:val="en-US"/>
        </w:rPr>
        <w:t>¶</w:t>
      </w:r>
    </w:p>
    <w:p w14:paraId="52476623" w14:textId="77777777" w:rsidR="00B111F4" w:rsidRPr="00A37917" w:rsidRDefault="00086071" w:rsidP="00086071">
      <w:pPr>
        <w:jc w:val="both"/>
        <w:rPr>
          <w:color w:val="3366FF"/>
          <w:sz w:val="20"/>
          <w:lang w:val="en-US"/>
        </w:rPr>
      </w:pPr>
      <w:r w:rsidRPr="00A37917">
        <w:rPr>
          <w:color w:val="3366FF"/>
          <w:sz w:val="20"/>
          <w:lang w:val="en-US"/>
        </w:rPr>
        <w:t>(10pt)</w:t>
      </w:r>
    </w:p>
    <w:p w14:paraId="182623B6" w14:textId="71FE06FF" w:rsidR="00B111F4" w:rsidRDefault="0034224D" w:rsidP="00086071">
      <w:pPr>
        <w:jc w:val="both"/>
        <w:rPr>
          <w:sz w:val="20"/>
          <w:lang w:val="en-US"/>
        </w:rPr>
      </w:pPr>
      <w:r w:rsidRPr="0034224D">
        <w:rPr>
          <w:sz w:val="20"/>
          <w:lang w:val="en-US"/>
        </w:rPr>
        <w:t>Papers are to be prepared in the English language using Microsoft Word.</w:t>
      </w:r>
      <w:r>
        <w:rPr>
          <w:sz w:val="20"/>
          <w:lang w:val="en-US"/>
        </w:rPr>
        <w:t xml:space="preserve"> </w:t>
      </w:r>
      <w:r w:rsidR="00002D1F">
        <w:rPr>
          <w:sz w:val="20"/>
          <w:lang w:val="en-US"/>
        </w:rPr>
        <w:t>The a</w:t>
      </w:r>
      <w:r w:rsidR="006D67BF">
        <w:rPr>
          <w:sz w:val="20"/>
          <w:lang w:val="en-US"/>
        </w:rPr>
        <w:t>uthors must ensure that the pap</w:t>
      </w:r>
      <w:r w:rsidR="00002D1F">
        <w:rPr>
          <w:sz w:val="20"/>
          <w:lang w:val="en-US"/>
        </w:rPr>
        <w:t>er</w:t>
      </w:r>
      <w:r w:rsidR="00B111F4" w:rsidRPr="00B111F4">
        <w:rPr>
          <w:sz w:val="20"/>
          <w:lang w:val="en-US"/>
        </w:rPr>
        <w:t xml:space="preserve"> is complete, grammatically correct and without spelling or typographical errors. The</w:t>
      </w:r>
      <w:r w:rsidR="006D67BF">
        <w:rPr>
          <w:sz w:val="20"/>
          <w:lang w:val="en-US"/>
        </w:rPr>
        <w:t>y</w:t>
      </w:r>
      <w:r w:rsidR="00B111F4" w:rsidRPr="00B111F4">
        <w:rPr>
          <w:sz w:val="20"/>
          <w:lang w:val="en-US"/>
        </w:rPr>
        <w:t xml:space="preserve"> are</w:t>
      </w:r>
      <w:r w:rsidR="006D67BF">
        <w:rPr>
          <w:sz w:val="20"/>
          <w:lang w:val="en-US"/>
        </w:rPr>
        <w:t xml:space="preserve"> also</w:t>
      </w:r>
      <w:r w:rsidR="00B111F4" w:rsidRPr="00B111F4">
        <w:rPr>
          <w:sz w:val="20"/>
          <w:lang w:val="en-US"/>
        </w:rPr>
        <w:t xml:space="preserve"> responsible for language editing</w:t>
      </w:r>
      <w:r w:rsidR="00356F68">
        <w:rPr>
          <w:sz w:val="20"/>
          <w:lang w:val="en-US"/>
        </w:rPr>
        <w:t xml:space="preserve">. </w:t>
      </w:r>
      <w:r>
        <w:rPr>
          <w:sz w:val="20"/>
          <w:lang w:val="en-US"/>
        </w:rPr>
        <w:t>S</w:t>
      </w:r>
      <w:r w:rsidRPr="0034224D">
        <w:rPr>
          <w:sz w:val="20"/>
          <w:lang w:val="en-US"/>
        </w:rPr>
        <w:t xml:space="preserve">ubmitted text cannot exceed more than </w:t>
      </w:r>
      <w:r w:rsidR="006D67BF">
        <w:rPr>
          <w:b/>
          <w:sz w:val="20"/>
          <w:lang w:val="en-US"/>
        </w:rPr>
        <w:t>30</w:t>
      </w:r>
      <w:r w:rsidR="00086071">
        <w:rPr>
          <w:b/>
          <w:sz w:val="20"/>
          <w:lang w:val="en-US"/>
        </w:rPr>
        <w:t>.</w:t>
      </w:r>
      <w:r w:rsidRPr="0034224D">
        <w:rPr>
          <w:b/>
          <w:sz w:val="20"/>
          <w:lang w:val="en-US"/>
        </w:rPr>
        <w:t>000 characters</w:t>
      </w:r>
      <w:r w:rsidRPr="0034224D">
        <w:rPr>
          <w:sz w:val="20"/>
          <w:lang w:val="en-US"/>
        </w:rPr>
        <w:t xml:space="preserve"> (15 pages), which are typed according to the</w:t>
      </w:r>
      <w:r w:rsidR="00002D1F">
        <w:rPr>
          <w:sz w:val="20"/>
          <w:lang w:val="en-US"/>
        </w:rPr>
        <w:t xml:space="preserve"> following</w:t>
      </w:r>
      <w:r w:rsidRPr="0034224D">
        <w:rPr>
          <w:sz w:val="20"/>
          <w:lang w:val="en-US"/>
        </w:rPr>
        <w:t xml:space="preserve"> instructions. </w:t>
      </w:r>
      <w:r w:rsidR="00AB3A87" w:rsidRPr="00D21418">
        <w:rPr>
          <w:sz w:val="20"/>
          <w:lang w:val="en-US"/>
        </w:rPr>
        <w:t>¶</w:t>
      </w:r>
    </w:p>
    <w:p w14:paraId="0A34AC2D" w14:textId="77777777" w:rsidR="00BA1735" w:rsidRPr="00A37917" w:rsidRDefault="00BA1735" w:rsidP="00BA1735">
      <w:pPr>
        <w:jc w:val="both"/>
        <w:rPr>
          <w:color w:val="3366FF"/>
          <w:sz w:val="20"/>
          <w:lang w:val="en-US"/>
        </w:rPr>
      </w:pPr>
      <w:r w:rsidRPr="00A37917">
        <w:rPr>
          <w:color w:val="3366FF"/>
          <w:sz w:val="20"/>
          <w:lang w:val="en-US"/>
        </w:rPr>
        <w:t>(10 pt) ¶</w:t>
      </w:r>
    </w:p>
    <w:p w14:paraId="21BDF086" w14:textId="77777777" w:rsidR="00BA1735" w:rsidRPr="00A37917" w:rsidRDefault="00BA1735" w:rsidP="00BA1735">
      <w:pPr>
        <w:pStyle w:val="BodyText"/>
        <w:rPr>
          <w:color w:val="3366FF"/>
          <w:lang w:val="en-US"/>
        </w:rPr>
      </w:pPr>
      <w:r w:rsidRPr="00A37917">
        <w:rPr>
          <w:color w:val="3366FF"/>
          <w:lang w:val="en-US"/>
        </w:rPr>
        <w:t>(10 pt) ¶</w:t>
      </w:r>
    </w:p>
    <w:p w14:paraId="0EC104AC" w14:textId="4384207D" w:rsidR="00BA1735" w:rsidRPr="00D14239" w:rsidRDefault="0034224D" w:rsidP="0004174E">
      <w:pPr>
        <w:numPr>
          <w:ilvl w:val="0"/>
          <w:numId w:val="12"/>
        </w:numPr>
        <w:tabs>
          <w:tab w:val="left" w:pos="426"/>
        </w:tabs>
        <w:ind w:left="426" w:hanging="426"/>
        <w:jc w:val="both"/>
        <w:rPr>
          <w:b/>
          <w:sz w:val="20"/>
          <w:lang w:val="en-US"/>
        </w:rPr>
      </w:pPr>
      <w:r>
        <w:rPr>
          <w:b/>
          <w:sz w:val="20"/>
          <w:lang w:val="en-US"/>
        </w:rPr>
        <w:t>PAPER FORMAT</w:t>
      </w:r>
      <w:r w:rsidR="00D46CB9">
        <w:rPr>
          <w:b/>
          <w:sz w:val="20"/>
          <w:lang w:val="en-US"/>
        </w:rPr>
        <w:t xml:space="preserve"> </w:t>
      </w:r>
      <w:r w:rsidR="00BA1735" w:rsidRPr="00D21418">
        <w:rPr>
          <w:b/>
          <w:sz w:val="20"/>
          <w:lang w:val="en-US"/>
        </w:rPr>
        <w:t>¶</w:t>
      </w:r>
    </w:p>
    <w:p w14:paraId="1DDCF29C" w14:textId="77777777" w:rsidR="00BA1735" w:rsidRPr="00356F68" w:rsidRDefault="00BA1735" w:rsidP="00BA1735">
      <w:pPr>
        <w:jc w:val="both"/>
        <w:rPr>
          <w:color w:val="3366FF"/>
          <w:sz w:val="20"/>
          <w:lang w:val="en-US"/>
        </w:rPr>
      </w:pPr>
      <w:r w:rsidRPr="00356F68">
        <w:rPr>
          <w:color w:val="3366FF"/>
          <w:sz w:val="20"/>
          <w:lang w:val="en-US"/>
        </w:rPr>
        <w:t>(10 pt) ¶</w:t>
      </w:r>
    </w:p>
    <w:p w14:paraId="40540005" w14:textId="56418B97" w:rsidR="0034224D" w:rsidRDefault="0034224D" w:rsidP="0087197A">
      <w:pPr>
        <w:jc w:val="both"/>
        <w:rPr>
          <w:sz w:val="20"/>
          <w:lang w:val="en-US"/>
        </w:rPr>
      </w:pPr>
      <w:r>
        <w:rPr>
          <w:sz w:val="20"/>
          <w:lang w:val="en-US"/>
        </w:rPr>
        <w:t xml:space="preserve">It is </w:t>
      </w:r>
      <w:r w:rsidRPr="0034224D">
        <w:rPr>
          <w:sz w:val="20"/>
          <w:lang w:val="en-US"/>
        </w:rPr>
        <w:t xml:space="preserve">suggested to authors to use the example of this file to </w:t>
      </w:r>
      <w:r w:rsidR="00002D1F">
        <w:rPr>
          <w:sz w:val="20"/>
          <w:lang w:val="en-US"/>
        </w:rPr>
        <w:t>write</w:t>
      </w:r>
      <w:r w:rsidRPr="0034224D">
        <w:rPr>
          <w:sz w:val="20"/>
          <w:lang w:val="en-US"/>
        </w:rPr>
        <w:t xml:space="preserve"> their papers. This particular example uses an </w:t>
      </w:r>
      <w:r w:rsidR="00ED19DE" w:rsidRPr="00AB3A87">
        <w:rPr>
          <w:b/>
          <w:sz w:val="20"/>
          <w:lang w:val="en-US"/>
        </w:rPr>
        <w:t xml:space="preserve">A4 Format (297 x 210 mm) </w:t>
      </w:r>
      <w:r w:rsidRPr="00AB3A87">
        <w:rPr>
          <w:b/>
          <w:sz w:val="20"/>
          <w:lang w:val="en-US"/>
        </w:rPr>
        <w:t xml:space="preserve">with </w:t>
      </w:r>
      <w:r w:rsidR="00ED19DE" w:rsidRPr="00AB3A87">
        <w:rPr>
          <w:b/>
          <w:sz w:val="20"/>
          <w:lang w:val="en-US"/>
        </w:rPr>
        <w:t>margins: top 5 cm, bottom 5 cm, left 4,4 cm, right 4,2 cm, gutter 0 cm</w:t>
      </w:r>
      <w:r w:rsidR="007F4F9D" w:rsidRPr="00AB3A87">
        <w:rPr>
          <w:b/>
          <w:sz w:val="20"/>
          <w:lang w:val="en-US"/>
        </w:rPr>
        <w:t>, header 4 cm and footer 4 cm.</w:t>
      </w:r>
      <w:r w:rsidR="00D21418" w:rsidRPr="00D21418">
        <w:rPr>
          <w:sz w:val="20"/>
          <w:lang w:val="en-US"/>
        </w:rPr>
        <w:t xml:space="preserve"> ¶</w:t>
      </w:r>
    </w:p>
    <w:p w14:paraId="20376D7C" w14:textId="096FF8FB" w:rsidR="0087197A" w:rsidRPr="0087197A" w:rsidRDefault="0087197A" w:rsidP="0087197A">
      <w:pPr>
        <w:jc w:val="both"/>
        <w:rPr>
          <w:color w:val="3366FF"/>
          <w:sz w:val="20"/>
          <w:lang w:val="en-US"/>
        </w:rPr>
      </w:pPr>
      <w:r w:rsidRPr="0087197A">
        <w:rPr>
          <w:color w:val="3366FF"/>
          <w:sz w:val="20"/>
          <w:lang w:val="en-US"/>
        </w:rPr>
        <w:t>(10 pt)</w:t>
      </w:r>
    </w:p>
    <w:p w14:paraId="7191A63E" w14:textId="0FFC33A8" w:rsidR="0034224D" w:rsidRDefault="0034224D" w:rsidP="0087197A">
      <w:pPr>
        <w:jc w:val="both"/>
        <w:rPr>
          <w:sz w:val="20"/>
          <w:lang w:val="en-US"/>
        </w:rPr>
      </w:pPr>
      <w:r w:rsidRPr="0034224D">
        <w:rPr>
          <w:sz w:val="20"/>
          <w:lang w:val="en-US"/>
        </w:rPr>
        <w:t>All text paragraphs should be single spaced</w:t>
      </w:r>
      <w:r w:rsidR="00ED19DE">
        <w:rPr>
          <w:sz w:val="20"/>
          <w:lang w:val="en-US"/>
        </w:rPr>
        <w:t>. D</w:t>
      </w:r>
      <w:r w:rsidRPr="0034224D">
        <w:rPr>
          <w:sz w:val="20"/>
          <w:lang w:val="en-US"/>
        </w:rPr>
        <w:t xml:space="preserve">ouble spacing should only be used before and after headings and subheadings as shown in this example. Position and style of headings and subheadings should follow this example. </w:t>
      </w:r>
      <w:r w:rsidR="00B635B0">
        <w:rPr>
          <w:sz w:val="20"/>
          <w:lang w:val="en-US"/>
        </w:rPr>
        <w:t>One</w:t>
      </w:r>
      <w:r w:rsidRPr="0034224D">
        <w:rPr>
          <w:sz w:val="20"/>
          <w:lang w:val="en-US"/>
        </w:rPr>
        <w:t xml:space="preserve"> spaces should be </w:t>
      </w:r>
      <w:r w:rsidR="00002D1F">
        <w:rPr>
          <w:sz w:val="20"/>
          <w:lang w:val="en-US"/>
        </w:rPr>
        <w:t>inserted</w:t>
      </w:r>
      <w:r w:rsidRPr="0034224D">
        <w:rPr>
          <w:sz w:val="20"/>
          <w:lang w:val="en-US"/>
        </w:rPr>
        <w:t xml:space="preserve"> between paragraphs.</w:t>
      </w:r>
      <w:r w:rsidR="00D21418" w:rsidRPr="00D21418">
        <w:rPr>
          <w:sz w:val="20"/>
          <w:lang w:val="en-US"/>
        </w:rPr>
        <w:t xml:space="preserve"> ¶</w:t>
      </w:r>
    </w:p>
    <w:p w14:paraId="7BA37DF9" w14:textId="77777777" w:rsidR="00ED19DE" w:rsidRPr="00356F68" w:rsidRDefault="00ED19DE" w:rsidP="00ED19DE">
      <w:pPr>
        <w:jc w:val="both"/>
        <w:rPr>
          <w:color w:val="3366FF"/>
          <w:sz w:val="20"/>
          <w:lang w:val="en-US"/>
        </w:rPr>
      </w:pPr>
      <w:r w:rsidRPr="00356F68">
        <w:rPr>
          <w:color w:val="3366FF"/>
          <w:sz w:val="20"/>
          <w:lang w:val="en-US"/>
        </w:rPr>
        <w:t>(10 pt) ¶</w:t>
      </w:r>
    </w:p>
    <w:p w14:paraId="4A24B790" w14:textId="77777777" w:rsidR="00ED19DE" w:rsidRDefault="00ED19DE" w:rsidP="00ED19DE">
      <w:pPr>
        <w:pStyle w:val="BodyText"/>
        <w:rPr>
          <w:color w:val="3366FF"/>
          <w:lang w:val="en-US"/>
        </w:rPr>
      </w:pPr>
      <w:r w:rsidRPr="00356F68">
        <w:rPr>
          <w:color w:val="3366FF"/>
          <w:lang w:val="en-US"/>
        </w:rPr>
        <w:t>(10 pt) ¶</w:t>
      </w:r>
    </w:p>
    <w:p w14:paraId="2CA2DB1B" w14:textId="77777777" w:rsidR="00914B83" w:rsidRPr="00356F68" w:rsidRDefault="00914B83" w:rsidP="00ED19DE">
      <w:pPr>
        <w:pStyle w:val="BodyText"/>
        <w:rPr>
          <w:color w:val="3366FF"/>
          <w:lang w:val="en-US"/>
        </w:rPr>
      </w:pPr>
    </w:p>
    <w:p w14:paraId="7DA2DDC2" w14:textId="7C7D53D2" w:rsidR="00BA1735" w:rsidRPr="00D14239" w:rsidRDefault="00ED19DE" w:rsidP="00986194">
      <w:pPr>
        <w:numPr>
          <w:ilvl w:val="1"/>
          <w:numId w:val="13"/>
        </w:numPr>
        <w:ind w:left="426" w:hanging="426"/>
        <w:jc w:val="both"/>
        <w:rPr>
          <w:b/>
          <w:sz w:val="20"/>
          <w:lang w:val="en-US"/>
        </w:rPr>
      </w:pPr>
      <w:r>
        <w:rPr>
          <w:b/>
          <w:sz w:val="20"/>
          <w:lang w:val="en-US"/>
        </w:rPr>
        <w:t>Header, Footer, Page Numbering</w:t>
      </w:r>
      <w:r w:rsidR="00D46CB9">
        <w:rPr>
          <w:b/>
          <w:sz w:val="20"/>
          <w:lang w:val="en-US"/>
        </w:rPr>
        <w:t xml:space="preserve"> </w:t>
      </w:r>
      <w:r w:rsidR="00D21418" w:rsidRPr="00D21418">
        <w:rPr>
          <w:b/>
          <w:sz w:val="20"/>
          <w:lang w:val="en-US"/>
        </w:rPr>
        <w:t>¶</w:t>
      </w:r>
    </w:p>
    <w:p w14:paraId="6C22627F" w14:textId="77777777" w:rsidR="00BA1735" w:rsidRPr="00001E9E" w:rsidRDefault="00BA1735" w:rsidP="00BA1735">
      <w:pPr>
        <w:jc w:val="both"/>
        <w:rPr>
          <w:color w:val="3366FF"/>
          <w:sz w:val="20"/>
          <w:lang w:val="en-US"/>
        </w:rPr>
      </w:pPr>
      <w:r w:rsidRPr="00001E9E">
        <w:rPr>
          <w:color w:val="3366FF"/>
          <w:sz w:val="20"/>
          <w:lang w:val="en-US"/>
        </w:rPr>
        <w:lastRenderedPageBreak/>
        <w:t>(10 pt) ¶</w:t>
      </w:r>
    </w:p>
    <w:p w14:paraId="7E298843" w14:textId="006E952C" w:rsidR="00AA06CB" w:rsidRDefault="00AA06CB" w:rsidP="00001E9E">
      <w:pPr>
        <w:jc w:val="both"/>
        <w:rPr>
          <w:sz w:val="20"/>
          <w:lang w:val="en-US"/>
        </w:rPr>
      </w:pPr>
      <w:r w:rsidRPr="00AA06CB">
        <w:rPr>
          <w:sz w:val="20"/>
          <w:lang w:val="en-US"/>
        </w:rPr>
        <w:t>Authors ar</w:t>
      </w:r>
      <w:r>
        <w:rPr>
          <w:sz w:val="20"/>
          <w:lang w:val="en-US"/>
        </w:rPr>
        <w:t xml:space="preserve">e asked to use 4 cm </w:t>
      </w:r>
      <w:r w:rsidRPr="00AA06CB">
        <w:rPr>
          <w:sz w:val="20"/>
          <w:lang w:val="en-US"/>
        </w:rPr>
        <w:t>header</w:t>
      </w:r>
      <w:r>
        <w:rPr>
          <w:sz w:val="20"/>
          <w:lang w:val="en-US"/>
        </w:rPr>
        <w:t xml:space="preserve"> and footer. </w:t>
      </w:r>
      <w:r w:rsidRPr="00E91900">
        <w:rPr>
          <w:b/>
          <w:sz w:val="20"/>
          <w:lang w:val="en-US"/>
        </w:rPr>
        <w:t>Do not include page numbers</w:t>
      </w:r>
      <w:r>
        <w:rPr>
          <w:sz w:val="20"/>
          <w:lang w:val="en-US"/>
        </w:rPr>
        <w:t xml:space="preserve"> in yo</w:t>
      </w:r>
      <w:r w:rsidR="006D67BF">
        <w:rPr>
          <w:sz w:val="20"/>
          <w:lang w:val="en-US"/>
        </w:rPr>
        <w:t>ur submission. They</w:t>
      </w:r>
      <w:r>
        <w:rPr>
          <w:sz w:val="20"/>
          <w:lang w:val="en-US"/>
        </w:rPr>
        <w:t xml:space="preserve"> will be added </w:t>
      </w:r>
      <w:r w:rsidR="00002D1F">
        <w:rPr>
          <w:sz w:val="20"/>
          <w:lang w:val="en-US"/>
        </w:rPr>
        <w:t xml:space="preserve">upon assembling </w:t>
      </w:r>
      <w:r>
        <w:rPr>
          <w:sz w:val="20"/>
          <w:lang w:val="en-US"/>
        </w:rPr>
        <w:t>the publication</w:t>
      </w:r>
      <w:r w:rsidR="00002D1F">
        <w:rPr>
          <w:sz w:val="20"/>
          <w:lang w:val="en-US"/>
        </w:rPr>
        <w:t>.</w:t>
      </w:r>
      <w:r w:rsidR="00A855D6" w:rsidRPr="00A855D6">
        <w:rPr>
          <w:sz w:val="20"/>
          <w:lang w:val="en-US"/>
        </w:rPr>
        <w:t xml:space="preserve"> </w:t>
      </w:r>
      <w:r w:rsidR="00A855D6" w:rsidRPr="00D21418">
        <w:rPr>
          <w:sz w:val="20"/>
          <w:lang w:val="en-US"/>
        </w:rPr>
        <w:t>¶</w:t>
      </w:r>
    </w:p>
    <w:p w14:paraId="1A5D625C" w14:textId="77777777" w:rsidR="00AA06CB" w:rsidRPr="00001E9E" w:rsidRDefault="00AA06CB" w:rsidP="00AA06CB">
      <w:pPr>
        <w:jc w:val="both"/>
        <w:rPr>
          <w:color w:val="3366FF"/>
          <w:sz w:val="20"/>
          <w:lang w:val="en-US"/>
        </w:rPr>
      </w:pPr>
      <w:r w:rsidRPr="00001E9E">
        <w:rPr>
          <w:color w:val="3366FF"/>
          <w:sz w:val="20"/>
          <w:lang w:val="en-US"/>
        </w:rPr>
        <w:t>(10 pt) ¶</w:t>
      </w:r>
    </w:p>
    <w:p w14:paraId="0B932C2E" w14:textId="77777777" w:rsidR="00AA06CB" w:rsidRPr="00001E9E" w:rsidRDefault="00AA06CB" w:rsidP="00AA06CB">
      <w:pPr>
        <w:jc w:val="both"/>
        <w:rPr>
          <w:color w:val="3366FF"/>
          <w:sz w:val="20"/>
          <w:lang w:val="en-US"/>
        </w:rPr>
      </w:pPr>
      <w:r w:rsidRPr="00001E9E">
        <w:rPr>
          <w:color w:val="3366FF"/>
          <w:sz w:val="20"/>
          <w:lang w:val="en-US"/>
        </w:rPr>
        <w:t>(10 pt) ¶</w:t>
      </w:r>
    </w:p>
    <w:p w14:paraId="2812A280" w14:textId="1680DDCB" w:rsidR="00ED19DE" w:rsidRDefault="00AA06CB" w:rsidP="007A5157">
      <w:pPr>
        <w:numPr>
          <w:ilvl w:val="1"/>
          <w:numId w:val="13"/>
        </w:numPr>
        <w:ind w:left="426" w:hanging="426"/>
        <w:jc w:val="both"/>
        <w:rPr>
          <w:b/>
          <w:sz w:val="20"/>
          <w:lang w:val="en-US"/>
        </w:rPr>
      </w:pPr>
      <w:r>
        <w:rPr>
          <w:b/>
          <w:sz w:val="20"/>
          <w:lang w:val="en-US"/>
        </w:rPr>
        <w:t xml:space="preserve"> </w:t>
      </w:r>
      <w:r w:rsidR="00ED19DE" w:rsidRPr="00ED19DE">
        <w:rPr>
          <w:b/>
          <w:sz w:val="20"/>
          <w:lang w:val="en-US"/>
        </w:rPr>
        <w:t>Fonts</w:t>
      </w:r>
      <w:r w:rsidR="00A855D6">
        <w:rPr>
          <w:b/>
          <w:sz w:val="20"/>
          <w:lang w:val="en-US"/>
        </w:rPr>
        <w:t xml:space="preserve"> </w:t>
      </w:r>
      <w:r w:rsidR="00A855D6" w:rsidRPr="00E87CA4">
        <w:rPr>
          <w:b/>
          <w:sz w:val="20"/>
          <w:lang w:val="en-US"/>
        </w:rPr>
        <w:t>¶</w:t>
      </w:r>
    </w:p>
    <w:p w14:paraId="6DF0CE68" w14:textId="77777777" w:rsidR="00AA06CB" w:rsidRPr="007A5157" w:rsidRDefault="00AA06CB" w:rsidP="00AA06CB">
      <w:pPr>
        <w:jc w:val="both"/>
        <w:rPr>
          <w:color w:val="3366FF"/>
          <w:sz w:val="20"/>
          <w:lang w:val="en-US"/>
        </w:rPr>
      </w:pPr>
      <w:r w:rsidRPr="007A5157">
        <w:rPr>
          <w:color w:val="3366FF"/>
          <w:sz w:val="20"/>
          <w:lang w:val="en-US"/>
        </w:rPr>
        <w:t>(10 pt) ¶</w:t>
      </w:r>
    </w:p>
    <w:p w14:paraId="4A2B57AD" w14:textId="7602466C" w:rsidR="00ED19DE" w:rsidRDefault="00AA06CB" w:rsidP="007A5157">
      <w:pPr>
        <w:jc w:val="both"/>
        <w:rPr>
          <w:sz w:val="20"/>
          <w:lang w:val="en-US"/>
        </w:rPr>
      </w:pPr>
      <w:r>
        <w:rPr>
          <w:sz w:val="20"/>
          <w:lang w:val="en-US"/>
        </w:rPr>
        <w:t xml:space="preserve">Papers should use </w:t>
      </w:r>
      <w:r w:rsidRPr="00AB3A87">
        <w:rPr>
          <w:b/>
          <w:sz w:val="20"/>
          <w:lang w:val="en-US"/>
        </w:rPr>
        <w:t>10-point Time New Roman</w:t>
      </w:r>
      <w:r w:rsidR="007A5157" w:rsidRPr="00AB3A87">
        <w:rPr>
          <w:b/>
          <w:sz w:val="20"/>
          <w:lang w:val="en-US"/>
        </w:rPr>
        <w:t xml:space="preserve"> font, Justify</w:t>
      </w:r>
      <w:r w:rsidR="007A5157" w:rsidRPr="00AB3A87">
        <w:rPr>
          <w:sz w:val="20"/>
          <w:lang w:val="en-US"/>
        </w:rPr>
        <w:t>.</w:t>
      </w:r>
      <w:r w:rsidR="00ED19DE" w:rsidRPr="00ED19DE">
        <w:rPr>
          <w:sz w:val="20"/>
          <w:lang w:val="en-US"/>
        </w:rPr>
        <w:t xml:space="preserve"> The styles available are bold, italic and underlined.</w:t>
      </w:r>
      <w:r>
        <w:rPr>
          <w:sz w:val="20"/>
          <w:lang w:val="en-US"/>
        </w:rPr>
        <w:t xml:space="preserve"> </w:t>
      </w:r>
      <w:r w:rsidR="00ED19DE" w:rsidRPr="00ED19DE">
        <w:rPr>
          <w:sz w:val="20"/>
          <w:lang w:val="en-US"/>
        </w:rPr>
        <w:t xml:space="preserve">It is recommended </w:t>
      </w:r>
      <w:r w:rsidR="00002D1F">
        <w:rPr>
          <w:sz w:val="20"/>
          <w:lang w:val="en-US"/>
        </w:rPr>
        <w:t>for the</w:t>
      </w:r>
      <w:r w:rsidR="00ED19DE" w:rsidRPr="00ED19DE">
        <w:rPr>
          <w:sz w:val="20"/>
          <w:lang w:val="en-US"/>
        </w:rPr>
        <w:t xml:space="preserve"> text in figures not </w:t>
      </w:r>
      <w:r w:rsidR="00002D1F">
        <w:rPr>
          <w:sz w:val="20"/>
          <w:lang w:val="en-US"/>
        </w:rPr>
        <w:t xml:space="preserve">to be </w:t>
      </w:r>
      <w:r w:rsidR="00ED19DE" w:rsidRPr="00ED19DE">
        <w:rPr>
          <w:sz w:val="20"/>
          <w:lang w:val="en-US"/>
        </w:rPr>
        <w:t>smaller than 10-point font size.</w:t>
      </w:r>
      <w:r w:rsidR="00A855D6" w:rsidRPr="00A855D6">
        <w:rPr>
          <w:sz w:val="20"/>
          <w:lang w:val="en-US"/>
        </w:rPr>
        <w:t xml:space="preserve"> </w:t>
      </w:r>
      <w:r w:rsidR="00A855D6" w:rsidRPr="00D21418">
        <w:rPr>
          <w:sz w:val="20"/>
          <w:lang w:val="en-US"/>
        </w:rPr>
        <w:t>¶</w:t>
      </w:r>
    </w:p>
    <w:p w14:paraId="7BCF7743" w14:textId="77777777" w:rsidR="00AA06CB" w:rsidRPr="007A5157" w:rsidRDefault="00AA06CB" w:rsidP="00AA06CB">
      <w:pPr>
        <w:jc w:val="both"/>
        <w:rPr>
          <w:color w:val="3366FF"/>
          <w:sz w:val="20"/>
          <w:lang w:val="en-US"/>
        </w:rPr>
      </w:pPr>
      <w:r w:rsidRPr="007A5157">
        <w:rPr>
          <w:color w:val="3366FF"/>
          <w:sz w:val="20"/>
          <w:lang w:val="en-US"/>
        </w:rPr>
        <w:t>(10 pt) ¶</w:t>
      </w:r>
    </w:p>
    <w:p w14:paraId="611F495D" w14:textId="77777777" w:rsidR="00AA06CB" w:rsidRPr="007A5157" w:rsidRDefault="00AA06CB" w:rsidP="00AA06CB">
      <w:pPr>
        <w:jc w:val="both"/>
        <w:rPr>
          <w:color w:val="3366FF"/>
          <w:sz w:val="20"/>
          <w:lang w:val="en-US"/>
        </w:rPr>
      </w:pPr>
      <w:r w:rsidRPr="007A5157">
        <w:rPr>
          <w:color w:val="3366FF"/>
          <w:sz w:val="20"/>
          <w:lang w:val="en-US"/>
        </w:rPr>
        <w:t>(10 pt) ¶</w:t>
      </w:r>
    </w:p>
    <w:p w14:paraId="084E50BA" w14:textId="7F876339" w:rsidR="00ED19DE" w:rsidRPr="00ED19DE" w:rsidRDefault="00F6333B" w:rsidP="007A5157">
      <w:pPr>
        <w:numPr>
          <w:ilvl w:val="1"/>
          <w:numId w:val="13"/>
        </w:numPr>
        <w:tabs>
          <w:tab w:val="left" w:pos="426"/>
        </w:tabs>
        <w:ind w:left="284" w:hanging="284"/>
        <w:jc w:val="both"/>
        <w:rPr>
          <w:b/>
          <w:sz w:val="20"/>
          <w:lang w:val="en-US"/>
        </w:rPr>
      </w:pPr>
      <w:r>
        <w:rPr>
          <w:b/>
          <w:sz w:val="20"/>
          <w:lang w:val="en-US"/>
        </w:rPr>
        <w:t>Tables/</w:t>
      </w:r>
      <w:r w:rsidR="00ED19DE" w:rsidRPr="00ED19DE">
        <w:rPr>
          <w:b/>
          <w:sz w:val="20"/>
          <w:lang w:val="en-US"/>
        </w:rPr>
        <w:t>Figures</w:t>
      </w:r>
      <w:r w:rsidR="00A855D6">
        <w:rPr>
          <w:b/>
          <w:sz w:val="20"/>
          <w:lang w:val="en-US"/>
        </w:rPr>
        <w:t>/Graphs</w:t>
      </w:r>
      <w:r w:rsidRPr="00D14239">
        <w:rPr>
          <w:sz w:val="20"/>
          <w:lang w:val="en-US"/>
        </w:rPr>
        <w:t xml:space="preserve"> </w:t>
      </w:r>
      <w:r w:rsidRPr="00A855D6">
        <w:rPr>
          <w:b/>
          <w:sz w:val="20"/>
          <w:lang w:val="en-US"/>
        </w:rPr>
        <w:t>¶</w:t>
      </w:r>
    </w:p>
    <w:p w14:paraId="3F7B9E2D" w14:textId="77777777" w:rsidR="00AA06CB" w:rsidRPr="007A5157" w:rsidRDefault="00AA06CB" w:rsidP="00AA06CB">
      <w:pPr>
        <w:jc w:val="both"/>
        <w:rPr>
          <w:color w:val="3366FF"/>
          <w:sz w:val="20"/>
          <w:lang w:val="en-US"/>
        </w:rPr>
      </w:pPr>
      <w:r w:rsidRPr="007A5157">
        <w:rPr>
          <w:color w:val="3366FF"/>
          <w:sz w:val="20"/>
          <w:lang w:val="en-US"/>
        </w:rPr>
        <w:t>(10 pt) ¶</w:t>
      </w:r>
    </w:p>
    <w:p w14:paraId="046FFD71" w14:textId="5C293291" w:rsidR="00BA1735" w:rsidRPr="00D14239" w:rsidRDefault="00BA1735" w:rsidP="00BA1735">
      <w:pPr>
        <w:jc w:val="both"/>
        <w:rPr>
          <w:sz w:val="20"/>
          <w:lang w:val="en-US"/>
        </w:rPr>
      </w:pPr>
      <w:r w:rsidRPr="00F6333B">
        <w:rPr>
          <w:sz w:val="20"/>
          <w:lang w:val="en-US"/>
        </w:rPr>
        <w:t>Figures, graphs and/or tables</w:t>
      </w:r>
      <w:r w:rsidR="00002D1F">
        <w:rPr>
          <w:sz w:val="20"/>
          <w:lang w:val="en-US"/>
        </w:rPr>
        <w:t xml:space="preserve"> have</w:t>
      </w:r>
      <w:r w:rsidR="00EE17C1" w:rsidRPr="00D14239">
        <w:rPr>
          <w:sz w:val="20"/>
          <w:lang w:val="en-US"/>
        </w:rPr>
        <w:t xml:space="preserve"> to be inserted in their proper location in the text. They should be numbered consecutively in Arabic numerals and given a s</w:t>
      </w:r>
      <w:r w:rsidR="00002D1F">
        <w:rPr>
          <w:sz w:val="20"/>
          <w:lang w:val="en-US"/>
        </w:rPr>
        <w:t>uitable caption</w:t>
      </w:r>
      <w:r w:rsidR="00EE17C1" w:rsidRPr="00D14239">
        <w:rPr>
          <w:sz w:val="20"/>
          <w:lang w:val="en-US"/>
        </w:rPr>
        <w:t xml:space="preserve"> located in the upper left corner of the figure, graph or table. </w:t>
      </w:r>
      <w:r w:rsidRPr="007A5157">
        <w:rPr>
          <w:sz w:val="20"/>
          <w:u w:val="single"/>
          <w:lang w:val="en-US"/>
        </w:rPr>
        <w:t>(black and white)</w:t>
      </w:r>
      <w:r w:rsidRPr="00D14239">
        <w:rPr>
          <w:sz w:val="20"/>
          <w:lang w:val="en-US"/>
        </w:rPr>
        <w:t xml:space="preserve">. </w:t>
      </w:r>
    </w:p>
    <w:p w14:paraId="477C6DA8" w14:textId="3385BD78" w:rsidR="00BA1735" w:rsidRPr="007A5157" w:rsidRDefault="007A5157" w:rsidP="00BA1735">
      <w:pPr>
        <w:jc w:val="both"/>
        <w:rPr>
          <w:color w:val="3366FF"/>
          <w:sz w:val="20"/>
          <w:lang w:val="en-US"/>
        </w:rPr>
      </w:pPr>
      <w:r w:rsidRPr="007A5157">
        <w:rPr>
          <w:color w:val="3366FF"/>
          <w:sz w:val="20"/>
          <w:lang w:val="en-US"/>
        </w:rPr>
        <w:t xml:space="preserve"> </w:t>
      </w:r>
      <w:r w:rsidR="00BA1735" w:rsidRPr="007A5157">
        <w:rPr>
          <w:color w:val="3366FF"/>
          <w:sz w:val="20"/>
          <w:lang w:val="en-US"/>
        </w:rPr>
        <w:t>(10 pt) ¶</w:t>
      </w:r>
    </w:p>
    <w:p w14:paraId="0B879083" w14:textId="24D81550" w:rsidR="00BA1735" w:rsidRPr="00D14239" w:rsidRDefault="00F6333B" w:rsidP="00BA1735">
      <w:pPr>
        <w:jc w:val="both"/>
        <w:rPr>
          <w:sz w:val="20"/>
          <w:lang w:val="en-US"/>
        </w:rPr>
      </w:pPr>
      <w:r>
        <w:rPr>
          <w:sz w:val="20"/>
          <w:lang w:val="en-US"/>
        </w:rPr>
        <w:t>Tables</w:t>
      </w:r>
      <w:r w:rsidR="004A7349" w:rsidRPr="00D14239">
        <w:rPr>
          <w:sz w:val="20"/>
          <w:lang w:val="en-US"/>
        </w:rPr>
        <w:t xml:space="preserve"> 1:</w:t>
      </w:r>
      <w:r w:rsidR="00BA1735" w:rsidRPr="00D14239">
        <w:rPr>
          <w:sz w:val="20"/>
          <w:lang w:val="en-US"/>
        </w:rPr>
        <w:t xml:space="preserve"> </w:t>
      </w:r>
      <w:r>
        <w:rPr>
          <w:b/>
          <w:sz w:val="20"/>
          <w:lang w:val="en-US"/>
        </w:rPr>
        <w:t>Title of the Table</w:t>
      </w:r>
      <w:r w:rsidR="00BA1735" w:rsidRPr="00D14239">
        <w:rPr>
          <w:b/>
          <w:sz w:val="20"/>
          <w:lang w:val="en-US"/>
        </w:rPr>
        <w:t xml:space="preserve"> (10 pt, bold</w:t>
      </w:r>
      <w:r w:rsidR="00C23820">
        <w:rPr>
          <w:b/>
          <w:sz w:val="20"/>
          <w:lang w:val="en-US"/>
        </w:rPr>
        <w:t>, left</w:t>
      </w:r>
      <w:r w:rsidR="00BA1735" w:rsidRPr="00D14239">
        <w:rPr>
          <w:b/>
          <w:sz w:val="20"/>
          <w:lang w:val="en-US"/>
        </w:rPr>
        <w:t>)</w:t>
      </w:r>
      <w:r w:rsidR="00BA1735" w:rsidRPr="00D14239">
        <w:rPr>
          <w:sz w:val="20"/>
          <w:lang w:val="en-US"/>
        </w:rPr>
        <w:t xml:space="preserve"> ¶</w:t>
      </w:r>
    </w:p>
    <w:p w14:paraId="6ABFBA31" w14:textId="4E1F60F9" w:rsidR="00BA1735" w:rsidRPr="00C23820" w:rsidRDefault="00C23820" w:rsidP="00BA1735">
      <w:pPr>
        <w:jc w:val="both"/>
        <w:rPr>
          <w:color w:val="3366FF"/>
          <w:sz w:val="16"/>
          <w:szCs w:val="16"/>
          <w:lang w:val="en-US"/>
        </w:rPr>
      </w:pPr>
      <w:r>
        <w:rPr>
          <w:color w:val="3366FF"/>
          <w:sz w:val="16"/>
          <w:szCs w:val="16"/>
          <w:lang w:val="en-US"/>
        </w:rPr>
        <w:t>(8</w:t>
      </w:r>
      <w:r w:rsidR="00BA1735" w:rsidRPr="00C23820">
        <w:rPr>
          <w:color w:val="3366FF"/>
          <w:sz w:val="16"/>
          <w:szCs w:val="16"/>
          <w:lang w:val="en-US"/>
        </w:rPr>
        <w:t xml:space="preserve"> pt) ¶</w:t>
      </w:r>
    </w:p>
    <w:tbl>
      <w:tblPr>
        <w:tblW w:w="59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1"/>
        <w:gridCol w:w="1958"/>
        <w:gridCol w:w="1713"/>
      </w:tblGrid>
      <w:tr w:rsidR="00AA06CB" w:rsidRPr="00F6333B" w14:paraId="720126A1" w14:textId="77777777" w:rsidTr="00C5088E">
        <w:tc>
          <w:tcPr>
            <w:tcW w:w="2301" w:type="dxa"/>
            <w:vAlign w:val="center"/>
          </w:tcPr>
          <w:p w14:paraId="5856EA60" w14:textId="77777777" w:rsidR="00AA06CB" w:rsidRPr="00F6333B" w:rsidRDefault="00AA06CB" w:rsidP="006D5FC4">
            <w:pPr>
              <w:jc w:val="center"/>
              <w:rPr>
                <w:b/>
                <w:sz w:val="20"/>
                <w:szCs w:val="22"/>
              </w:rPr>
            </w:pPr>
            <w:r w:rsidRPr="00F6333B">
              <w:rPr>
                <w:b/>
                <w:sz w:val="20"/>
                <w:szCs w:val="22"/>
              </w:rPr>
              <w:t>Type of nanoparticles</w:t>
            </w:r>
          </w:p>
        </w:tc>
        <w:tc>
          <w:tcPr>
            <w:tcW w:w="1958" w:type="dxa"/>
            <w:vAlign w:val="center"/>
          </w:tcPr>
          <w:p w14:paraId="196A5964" w14:textId="77777777" w:rsidR="00AA06CB" w:rsidRPr="00F6333B" w:rsidRDefault="00AA06CB" w:rsidP="006D5FC4">
            <w:pPr>
              <w:jc w:val="center"/>
              <w:rPr>
                <w:b/>
                <w:sz w:val="20"/>
                <w:szCs w:val="22"/>
              </w:rPr>
            </w:pPr>
            <w:r w:rsidRPr="00F6333B">
              <w:rPr>
                <w:b/>
                <w:sz w:val="20"/>
                <w:szCs w:val="22"/>
              </w:rPr>
              <w:t>Average size (nm)</w:t>
            </w:r>
          </w:p>
        </w:tc>
        <w:tc>
          <w:tcPr>
            <w:tcW w:w="1713" w:type="dxa"/>
            <w:vAlign w:val="center"/>
          </w:tcPr>
          <w:p w14:paraId="1FF4161D" w14:textId="77777777" w:rsidR="00AA06CB" w:rsidRPr="00F6333B" w:rsidRDefault="00AA06CB" w:rsidP="006D5FC4">
            <w:pPr>
              <w:jc w:val="center"/>
              <w:rPr>
                <w:b/>
                <w:sz w:val="20"/>
                <w:szCs w:val="22"/>
              </w:rPr>
            </w:pPr>
            <w:r w:rsidRPr="00F6333B">
              <w:rPr>
                <w:b/>
                <w:sz w:val="20"/>
                <w:szCs w:val="22"/>
              </w:rPr>
              <w:t>Variance (nm)</w:t>
            </w:r>
          </w:p>
        </w:tc>
      </w:tr>
      <w:tr w:rsidR="00AA06CB" w:rsidRPr="00F6333B" w14:paraId="0C160F1B" w14:textId="77777777" w:rsidTr="00C5088E">
        <w:tc>
          <w:tcPr>
            <w:tcW w:w="2301" w:type="dxa"/>
            <w:vAlign w:val="center"/>
          </w:tcPr>
          <w:p w14:paraId="3133F55C" w14:textId="77777777" w:rsidR="00AA06CB" w:rsidRPr="00F6333B" w:rsidRDefault="00AA06CB" w:rsidP="006D5FC4">
            <w:pPr>
              <w:pStyle w:val="Header"/>
              <w:tabs>
                <w:tab w:val="clear" w:pos="9072"/>
              </w:tabs>
              <w:ind w:firstLine="0"/>
              <w:jc w:val="center"/>
              <w:rPr>
                <w:sz w:val="20"/>
                <w:szCs w:val="22"/>
                <w:lang w:val="en-GB"/>
              </w:rPr>
            </w:pPr>
            <w:r w:rsidRPr="00F6333B">
              <w:rPr>
                <w:sz w:val="20"/>
                <w:szCs w:val="22"/>
                <w:lang w:val="en-GB"/>
              </w:rPr>
              <w:t>CuO</w:t>
            </w:r>
          </w:p>
        </w:tc>
        <w:tc>
          <w:tcPr>
            <w:tcW w:w="1958" w:type="dxa"/>
            <w:vAlign w:val="center"/>
          </w:tcPr>
          <w:p w14:paraId="3158A277" w14:textId="77777777" w:rsidR="00AA06CB" w:rsidRPr="00F6333B" w:rsidRDefault="00AA06CB" w:rsidP="006D5FC4">
            <w:pPr>
              <w:jc w:val="center"/>
              <w:rPr>
                <w:sz w:val="20"/>
                <w:szCs w:val="22"/>
              </w:rPr>
            </w:pPr>
            <w:r w:rsidRPr="00F6333B">
              <w:rPr>
                <w:sz w:val="20"/>
                <w:szCs w:val="22"/>
              </w:rPr>
              <w:t>47</w:t>
            </w:r>
          </w:p>
        </w:tc>
        <w:tc>
          <w:tcPr>
            <w:tcW w:w="1713" w:type="dxa"/>
            <w:vAlign w:val="center"/>
          </w:tcPr>
          <w:p w14:paraId="305D731E" w14:textId="77777777" w:rsidR="00AA06CB" w:rsidRPr="00F6333B" w:rsidRDefault="00AA06CB" w:rsidP="006D5FC4">
            <w:pPr>
              <w:jc w:val="center"/>
              <w:rPr>
                <w:sz w:val="20"/>
                <w:szCs w:val="22"/>
              </w:rPr>
            </w:pPr>
            <w:r w:rsidRPr="00F6333B">
              <w:rPr>
                <w:sz w:val="20"/>
                <w:szCs w:val="22"/>
              </w:rPr>
              <w:t>4.2</w:t>
            </w:r>
          </w:p>
        </w:tc>
      </w:tr>
      <w:tr w:rsidR="00AA06CB" w:rsidRPr="00F6333B" w14:paraId="33CE7F15" w14:textId="77777777" w:rsidTr="00C5088E">
        <w:tc>
          <w:tcPr>
            <w:tcW w:w="2301" w:type="dxa"/>
            <w:vAlign w:val="center"/>
          </w:tcPr>
          <w:p w14:paraId="454E440B" w14:textId="77777777" w:rsidR="00AA06CB" w:rsidRPr="00F6333B" w:rsidRDefault="00AA06CB" w:rsidP="006D5FC4">
            <w:pPr>
              <w:jc w:val="center"/>
              <w:rPr>
                <w:sz w:val="20"/>
                <w:szCs w:val="22"/>
              </w:rPr>
            </w:pPr>
            <w:r w:rsidRPr="00F6333B">
              <w:rPr>
                <w:sz w:val="20"/>
                <w:szCs w:val="22"/>
              </w:rPr>
              <w:t>NiO</w:t>
            </w:r>
          </w:p>
        </w:tc>
        <w:tc>
          <w:tcPr>
            <w:tcW w:w="1958" w:type="dxa"/>
            <w:vAlign w:val="center"/>
          </w:tcPr>
          <w:p w14:paraId="66952D8A" w14:textId="77777777" w:rsidR="00AA06CB" w:rsidRPr="00F6333B" w:rsidRDefault="00AA06CB" w:rsidP="006D5FC4">
            <w:pPr>
              <w:jc w:val="center"/>
              <w:rPr>
                <w:sz w:val="20"/>
                <w:szCs w:val="22"/>
              </w:rPr>
            </w:pPr>
            <w:r w:rsidRPr="00F6333B">
              <w:rPr>
                <w:sz w:val="20"/>
                <w:szCs w:val="22"/>
              </w:rPr>
              <w:t>35</w:t>
            </w:r>
          </w:p>
        </w:tc>
        <w:tc>
          <w:tcPr>
            <w:tcW w:w="1713" w:type="dxa"/>
          </w:tcPr>
          <w:p w14:paraId="0400F548" w14:textId="77777777" w:rsidR="00AA06CB" w:rsidRPr="00F6333B" w:rsidRDefault="00AA06CB" w:rsidP="006D5FC4">
            <w:pPr>
              <w:jc w:val="center"/>
              <w:rPr>
                <w:sz w:val="20"/>
                <w:szCs w:val="22"/>
              </w:rPr>
            </w:pPr>
            <w:r w:rsidRPr="00F6333B">
              <w:rPr>
                <w:sz w:val="20"/>
                <w:szCs w:val="22"/>
              </w:rPr>
              <w:t>6.4</w:t>
            </w:r>
          </w:p>
        </w:tc>
      </w:tr>
    </w:tbl>
    <w:p w14:paraId="13EE1DC0" w14:textId="7A7E9421" w:rsidR="00BA1735" w:rsidRPr="00C5088E" w:rsidRDefault="00BA1735" w:rsidP="00BA1735">
      <w:pPr>
        <w:jc w:val="both"/>
        <w:rPr>
          <w:color w:val="3366FF"/>
          <w:sz w:val="16"/>
          <w:lang w:val="en-US"/>
        </w:rPr>
      </w:pPr>
      <w:r w:rsidRPr="00C5088E">
        <w:rPr>
          <w:color w:val="3366FF"/>
          <w:sz w:val="16"/>
          <w:lang w:val="en-US"/>
        </w:rPr>
        <w:t>(8 pt)</w:t>
      </w:r>
      <w:r w:rsidRPr="00C5088E">
        <w:rPr>
          <w:color w:val="3366FF"/>
          <w:sz w:val="20"/>
          <w:lang w:val="en-US"/>
        </w:rPr>
        <w:t xml:space="preserve"> </w:t>
      </w:r>
      <w:r w:rsidRPr="00C5088E">
        <w:rPr>
          <w:color w:val="3366FF"/>
          <w:sz w:val="16"/>
          <w:lang w:val="en-US"/>
        </w:rPr>
        <w:t>¶</w:t>
      </w:r>
    </w:p>
    <w:p w14:paraId="30F80F6A" w14:textId="57F9AE66" w:rsidR="00BA1735" w:rsidRPr="00AD752B" w:rsidRDefault="00C5088E" w:rsidP="00BA1735">
      <w:pPr>
        <w:jc w:val="both"/>
        <w:rPr>
          <w:sz w:val="16"/>
          <w:lang w:val="en-US"/>
        </w:rPr>
      </w:pPr>
      <w:r w:rsidRPr="00AD752B">
        <w:rPr>
          <w:sz w:val="16"/>
          <w:lang w:val="en-US"/>
        </w:rPr>
        <w:t xml:space="preserve">Source: </w:t>
      </w:r>
      <w:r w:rsidR="00BA1735" w:rsidRPr="00AD752B">
        <w:rPr>
          <w:sz w:val="16"/>
          <w:lang w:val="en-US"/>
        </w:rPr>
        <w:t>(8 pt)</w:t>
      </w:r>
      <w:r w:rsidR="00AD752B" w:rsidRPr="00AD752B">
        <w:rPr>
          <w:sz w:val="16"/>
          <w:lang w:val="en-US"/>
        </w:rPr>
        <w:t xml:space="preserve"> </w:t>
      </w:r>
      <w:r w:rsidR="00AD752B" w:rsidRPr="00AD752B">
        <w:rPr>
          <w:sz w:val="16"/>
          <w:szCs w:val="16"/>
          <w:lang w:val="en-US"/>
        </w:rPr>
        <w:t>¶</w:t>
      </w:r>
    </w:p>
    <w:p w14:paraId="377425FB" w14:textId="540AC860" w:rsidR="00BA1735" w:rsidRPr="00C5088E" w:rsidRDefault="00C5088E" w:rsidP="00C5088E">
      <w:pPr>
        <w:jc w:val="both"/>
        <w:rPr>
          <w:color w:val="3366FF"/>
          <w:sz w:val="20"/>
          <w:lang w:val="en-US"/>
        </w:rPr>
      </w:pPr>
      <w:r w:rsidRPr="00C5088E">
        <w:rPr>
          <w:color w:val="3366FF"/>
          <w:sz w:val="20"/>
          <w:lang w:val="en-US"/>
        </w:rPr>
        <w:t>(10 pt)</w:t>
      </w:r>
    </w:p>
    <w:p w14:paraId="3CB5F3B3" w14:textId="4ADD53BA" w:rsidR="00C5088E" w:rsidRPr="00C5088E" w:rsidRDefault="00C5088E" w:rsidP="00C5088E">
      <w:pPr>
        <w:jc w:val="both"/>
        <w:rPr>
          <w:color w:val="3366FF"/>
          <w:sz w:val="20"/>
          <w:lang w:val="en-US"/>
        </w:rPr>
      </w:pPr>
      <w:r w:rsidRPr="00C5088E">
        <w:rPr>
          <w:color w:val="3366FF"/>
          <w:sz w:val="20"/>
          <w:lang w:val="en-US"/>
        </w:rPr>
        <w:t>(10 pt)</w:t>
      </w:r>
    </w:p>
    <w:p w14:paraId="7DE1EB2B" w14:textId="5565F81B" w:rsidR="00AA06CB" w:rsidRPr="00F6333B" w:rsidRDefault="00F6333B" w:rsidP="00AD3983">
      <w:pPr>
        <w:numPr>
          <w:ilvl w:val="1"/>
          <w:numId w:val="13"/>
        </w:numPr>
        <w:ind w:left="426" w:hanging="426"/>
        <w:jc w:val="both"/>
        <w:rPr>
          <w:b/>
          <w:sz w:val="20"/>
          <w:lang w:val="en-US"/>
        </w:rPr>
      </w:pPr>
      <w:r w:rsidRPr="00F6333B">
        <w:rPr>
          <w:b/>
          <w:sz w:val="20"/>
          <w:lang w:val="en-US"/>
        </w:rPr>
        <w:t>Referencing</w:t>
      </w:r>
      <w:r w:rsidRPr="00D14239">
        <w:rPr>
          <w:sz w:val="20"/>
          <w:lang w:val="en-US"/>
        </w:rPr>
        <w:t xml:space="preserve"> </w:t>
      </w:r>
      <w:r w:rsidRPr="00AE6E1D">
        <w:rPr>
          <w:b/>
          <w:sz w:val="20"/>
          <w:lang w:val="en-US"/>
        </w:rPr>
        <w:t>¶</w:t>
      </w:r>
    </w:p>
    <w:p w14:paraId="5F07BA6B" w14:textId="77777777" w:rsidR="00AA06CB" w:rsidRPr="001D65C9" w:rsidRDefault="00F6333B" w:rsidP="00F6333B">
      <w:pPr>
        <w:jc w:val="both"/>
        <w:rPr>
          <w:color w:val="3366FF"/>
          <w:sz w:val="20"/>
          <w:lang w:val="en-US"/>
        </w:rPr>
      </w:pPr>
      <w:r w:rsidRPr="001D65C9">
        <w:rPr>
          <w:color w:val="3366FF"/>
          <w:sz w:val="20"/>
          <w:lang w:val="en-US"/>
        </w:rPr>
        <w:t>(10 pt) ¶</w:t>
      </w:r>
    </w:p>
    <w:p w14:paraId="468786FE" w14:textId="74177C92" w:rsidR="00F6333B" w:rsidRPr="00D14239" w:rsidRDefault="00164476" w:rsidP="001D65C9">
      <w:pPr>
        <w:pStyle w:val="BodyText"/>
        <w:rPr>
          <w:lang w:val="en-US"/>
        </w:rPr>
      </w:pPr>
      <w:r>
        <w:rPr>
          <w:lang w:val="en-US"/>
        </w:rPr>
        <w:t>References are</w:t>
      </w:r>
      <w:r w:rsidR="00F6333B" w:rsidRPr="00D14239">
        <w:rPr>
          <w:lang w:val="en-US"/>
        </w:rPr>
        <w:t xml:space="preserve"> cited in the text by the author’s surname, the publication date of the work cited and a page number if necessary e.g. (Jackson 2004, 176) or (Jackson and Miller 2005, 26). Full details are given in the reference list in alphabetical order at the end of the paper.</w:t>
      </w:r>
      <w:r w:rsidR="00474D4A">
        <w:rPr>
          <w:lang w:val="en-US"/>
        </w:rPr>
        <w:t xml:space="preserve"> </w:t>
      </w:r>
      <w:r w:rsidR="00474D4A" w:rsidRPr="00D21418">
        <w:rPr>
          <w:lang w:val="en-US"/>
        </w:rPr>
        <w:t>¶</w:t>
      </w:r>
    </w:p>
    <w:p w14:paraId="58529C3B" w14:textId="77777777" w:rsidR="00F6333B" w:rsidRPr="001D65C9" w:rsidRDefault="00F6333B" w:rsidP="00F6333B">
      <w:pPr>
        <w:jc w:val="both"/>
        <w:rPr>
          <w:color w:val="3366FF"/>
          <w:sz w:val="20"/>
          <w:lang w:val="en-US"/>
        </w:rPr>
      </w:pPr>
      <w:r w:rsidRPr="001D65C9">
        <w:rPr>
          <w:color w:val="3366FF"/>
          <w:sz w:val="20"/>
          <w:lang w:val="en-US"/>
        </w:rPr>
        <w:t>(10 pt) ¶</w:t>
      </w:r>
    </w:p>
    <w:p w14:paraId="74407B17" w14:textId="77777777" w:rsidR="00F6333B" w:rsidRDefault="00F6333B" w:rsidP="00F6333B">
      <w:pPr>
        <w:jc w:val="both"/>
        <w:rPr>
          <w:color w:val="3366FF"/>
          <w:sz w:val="20"/>
          <w:lang w:val="en-US"/>
        </w:rPr>
      </w:pPr>
      <w:r w:rsidRPr="001D65C9">
        <w:rPr>
          <w:color w:val="3366FF"/>
          <w:sz w:val="20"/>
          <w:lang w:val="en-US"/>
        </w:rPr>
        <w:t>(10 pt) ¶</w:t>
      </w:r>
    </w:p>
    <w:p w14:paraId="00C63BCF" w14:textId="494E2DB7" w:rsidR="00AE6E1D" w:rsidRPr="00AE6E1D" w:rsidRDefault="00AE6E1D" w:rsidP="0004174E">
      <w:pPr>
        <w:pStyle w:val="BodyText"/>
        <w:numPr>
          <w:ilvl w:val="0"/>
          <w:numId w:val="13"/>
        </w:numPr>
        <w:ind w:left="426" w:hanging="426"/>
        <w:rPr>
          <w:b/>
          <w:lang w:val="en-US"/>
        </w:rPr>
      </w:pPr>
      <w:r>
        <w:rPr>
          <w:b/>
          <w:lang w:val="en-US"/>
        </w:rPr>
        <w:t xml:space="preserve">HEDING 1 </w:t>
      </w:r>
      <w:r w:rsidRPr="00D14239">
        <w:rPr>
          <w:b/>
          <w:lang w:val="en-US"/>
        </w:rPr>
        <w:t>(10 pt, bold</w:t>
      </w:r>
      <w:r>
        <w:rPr>
          <w:b/>
          <w:lang w:val="en-US"/>
        </w:rPr>
        <w:t>, capitals, left</w:t>
      </w:r>
      <w:r w:rsidRPr="00D14239">
        <w:rPr>
          <w:b/>
          <w:lang w:val="en-US"/>
        </w:rPr>
        <w:t>)</w:t>
      </w:r>
      <w:r>
        <w:rPr>
          <w:b/>
          <w:lang w:val="en-US"/>
        </w:rPr>
        <w:t xml:space="preserve"> </w:t>
      </w:r>
      <w:r w:rsidRPr="00AE6E1D">
        <w:rPr>
          <w:b/>
          <w:lang w:val="en-US"/>
        </w:rPr>
        <w:t>¶</w:t>
      </w:r>
    </w:p>
    <w:p w14:paraId="12314FC6" w14:textId="2E1AB7C9" w:rsidR="00AE6E1D" w:rsidRDefault="00E91900" w:rsidP="00AE6E1D">
      <w:pPr>
        <w:pStyle w:val="BodyText"/>
        <w:rPr>
          <w:lang w:val="en-US"/>
        </w:rPr>
      </w:pPr>
      <w:r w:rsidRPr="001D65C9">
        <w:rPr>
          <w:color w:val="3366FF"/>
          <w:lang w:val="en-US"/>
        </w:rPr>
        <w:t>(10 pt) ¶</w:t>
      </w:r>
    </w:p>
    <w:p w14:paraId="34E0CE92" w14:textId="573CA144" w:rsidR="00AE6E1D" w:rsidRPr="00F6333B" w:rsidRDefault="00AE6E1D" w:rsidP="00AE6E1D">
      <w:pPr>
        <w:numPr>
          <w:ilvl w:val="1"/>
          <w:numId w:val="13"/>
        </w:numPr>
        <w:ind w:left="426" w:hanging="426"/>
        <w:jc w:val="both"/>
        <w:rPr>
          <w:b/>
          <w:sz w:val="20"/>
          <w:lang w:val="en-US"/>
        </w:rPr>
      </w:pPr>
      <w:r>
        <w:rPr>
          <w:b/>
          <w:sz w:val="20"/>
          <w:lang w:val="en-US"/>
        </w:rPr>
        <w:t>Heading 2</w:t>
      </w:r>
      <w:r w:rsidRPr="00D14239">
        <w:rPr>
          <w:sz w:val="20"/>
          <w:lang w:val="en-US"/>
        </w:rPr>
        <w:t xml:space="preserve"> </w:t>
      </w:r>
      <w:r w:rsidRPr="00D14239">
        <w:rPr>
          <w:b/>
          <w:sz w:val="20"/>
          <w:lang w:val="en-US"/>
        </w:rPr>
        <w:t>(10 pt, bold</w:t>
      </w:r>
      <w:r w:rsidRPr="00AE6E1D">
        <w:rPr>
          <w:b/>
          <w:sz w:val="20"/>
          <w:lang w:val="en-US"/>
        </w:rPr>
        <w:t>,</w:t>
      </w:r>
      <w:r>
        <w:rPr>
          <w:b/>
          <w:lang w:val="en-US"/>
        </w:rPr>
        <w:t xml:space="preserve"> </w:t>
      </w:r>
      <w:r>
        <w:rPr>
          <w:b/>
          <w:sz w:val="20"/>
          <w:lang w:val="en-US"/>
        </w:rPr>
        <w:t>left</w:t>
      </w:r>
      <w:r w:rsidRPr="00AE6E1D">
        <w:rPr>
          <w:b/>
          <w:sz w:val="20"/>
          <w:lang w:val="en-US"/>
        </w:rPr>
        <w:t>) ¶</w:t>
      </w:r>
    </w:p>
    <w:p w14:paraId="2F619167" w14:textId="77777777" w:rsidR="00AE6E1D" w:rsidRDefault="00AE6E1D" w:rsidP="00AE6E1D">
      <w:pPr>
        <w:jc w:val="both"/>
        <w:rPr>
          <w:color w:val="3366FF"/>
          <w:sz w:val="20"/>
          <w:lang w:val="en-US"/>
        </w:rPr>
      </w:pPr>
      <w:r w:rsidRPr="001D65C9">
        <w:rPr>
          <w:color w:val="3366FF"/>
          <w:sz w:val="20"/>
          <w:lang w:val="en-US"/>
        </w:rPr>
        <w:t>(10 pt) ¶</w:t>
      </w:r>
    </w:p>
    <w:p w14:paraId="692A1FCA" w14:textId="652A8D79" w:rsidR="00AE6E1D" w:rsidRPr="00AE6E1D" w:rsidRDefault="00AE6E1D" w:rsidP="00AE6E1D">
      <w:pPr>
        <w:pStyle w:val="BodyText"/>
        <w:rPr>
          <w:lang w:val="en-US"/>
        </w:rPr>
      </w:pPr>
      <w:r w:rsidRPr="00AE6E1D">
        <w:rPr>
          <w:lang w:val="en-US"/>
        </w:rPr>
        <w:t>2.1.1. Heading 3 (10 pt, left)</w:t>
      </w:r>
      <w:r>
        <w:rPr>
          <w:lang w:val="en-US"/>
        </w:rPr>
        <w:t xml:space="preserve"> </w:t>
      </w:r>
      <w:r w:rsidRPr="00AE6E1D">
        <w:rPr>
          <w:lang w:val="en-US"/>
        </w:rPr>
        <w:t>¶</w:t>
      </w:r>
    </w:p>
    <w:p w14:paraId="101289F0" w14:textId="77777777" w:rsidR="00AE6E1D" w:rsidRPr="00BB3B3B" w:rsidRDefault="00AE6E1D" w:rsidP="00AE6E1D">
      <w:pPr>
        <w:pStyle w:val="BodyText"/>
        <w:rPr>
          <w:color w:val="3366FF"/>
          <w:lang w:val="en-US"/>
        </w:rPr>
      </w:pPr>
      <w:r w:rsidRPr="00BB3B3B">
        <w:rPr>
          <w:color w:val="3366FF"/>
          <w:lang w:val="en-US"/>
        </w:rPr>
        <w:t>(10 pt) ¶</w:t>
      </w:r>
    </w:p>
    <w:p w14:paraId="324271D6" w14:textId="072E0C6A" w:rsidR="00AE6E1D" w:rsidRPr="00D14239" w:rsidRDefault="00AE6E1D" w:rsidP="00AE6E1D">
      <w:pPr>
        <w:pStyle w:val="BodyText"/>
        <w:rPr>
          <w:i/>
          <w:lang w:val="en-US"/>
        </w:rPr>
      </w:pPr>
      <w:r w:rsidRPr="00D14239">
        <w:rPr>
          <w:i/>
          <w:lang w:val="en-US"/>
        </w:rPr>
        <w:t>2</w:t>
      </w:r>
      <w:r>
        <w:rPr>
          <w:i/>
          <w:lang w:val="en-US"/>
        </w:rPr>
        <w:t xml:space="preserve">.1.1.1. </w:t>
      </w:r>
      <w:r w:rsidR="00F256BB">
        <w:rPr>
          <w:i/>
          <w:lang w:val="en-US"/>
        </w:rPr>
        <w:t>Heading 4</w:t>
      </w:r>
      <w:r>
        <w:rPr>
          <w:i/>
          <w:lang w:val="en-US"/>
        </w:rPr>
        <w:t xml:space="preserve"> (10 pt, italic, left</w:t>
      </w:r>
      <w:r w:rsidRPr="00D14239">
        <w:rPr>
          <w:i/>
          <w:lang w:val="en-US"/>
        </w:rPr>
        <w:t>)</w:t>
      </w:r>
      <w:r>
        <w:rPr>
          <w:i/>
          <w:lang w:val="en-US"/>
        </w:rPr>
        <w:t xml:space="preserve"> </w:t>
      </w:r>
      <w:r w:rsidRPr="00AE6E1D">
        <w:rPr>
          <w:i/>
          <w:lang w:val="en-US"/>
        </w:rPr>
        <w:t>¶</w:t>
      </w:r>
    </w:p>
    <w:p w14:paraId="3A15FAAE" w14:textId="77777777" w:rsidR="00AE6E1D" w:rsidRPr="00BB3B3B" w:rsidRDefault="00AE6E1D" w:rsidP="00AE6E1D">
      <w:pPr>
        <w:pStyle w:val="BodyText"/>
        <w:rPr>
          <w:color w:val="3366FF"/>
          <w:lang w:val="en-US"/>
        </w:rPr>
      </w:pPr>
      <w:r w:rsidRPr="00BB3B3B">
        <w:rPr>
          <w:color w:val="3366FF"/>
          <w:lang w:val="en-US"/>
        </w:rPr>
        <w:t>(10 pt) ¶</w:t>
      </w:r>
    </w:p>
    <w:p w14:paraId="783EBA2D" w14:textId="77777777" w:rsidR="00AE6E1D" w:rsidRPr="00BB3B3B" w:rsidRDefault="00AE6E1D" w:rsidP="00AE6E1D">
      <w:pPr>
        <w:pStyle w:val="BodyText"/>
        <w:rPr>
          <w:color w:val="3366FF"/>
          <w:lang w:val="en-US"/>
        </w:rPr>
      </w:pPr>
      <w:r w:rsidRPr="00BB3B3B">
        <w:rPr>
          <w:color w:val="3366FF"/>
          <w:lang w:val="en-US"/>
        </w:rPr>
        <w:t>(10 pt) ¶</w:t>
      </w:r>
    </w:p>
    <w:p w14:paraId="3866F568" w14:textId="77777777" w:rsidR="007C0388" w:rsidRDefault="007C0388" w:rsidP="00496225">
      <w:pPr>
        <w:pStyle w:val="BodyText"/>
        <w:rPr>
          <w:b/>
          <w:lang w:val="en-US"/>
        </w:rPr>
      </w:pPr>
    </w:p>
    <w:p w14:paraId="60E1787C" w14:textId="77777777" w:rsidR="007C0388" w:rsidRDefault="007C0388" w:rsidP="00496225">
      <w:pPr>
        <w:pStyle w:val="BodyText"/>
        <w:rPr>
          <w:b/>
          <w:lang w:val="en-US"/>
        </w:rPr>
      </w:pPr>
    </w:p>
    <w:p w14:paraId="44D827DB" w14:textId="77777777" w:rsidR="007C0388" w:rsidRDefault="007C0388" w:rsidP="00496225">
      <w:pPr>
        <w:pStyle w:val="BodyText"/>
        <w:rPr>
          <w:b/>
          <w:lang w:val="en-US"/>
        </w:rPr>
      </w:pPr>
    </w:p>
    <w:p w14:paraId="0DDFF26C" w14:textId="77777777" w:rsidR="00480FCA" w:rsidRDefault="00480FCA">
      <w:pPr>
        <w:rPr>
          <w:b/>
          <w:sz w:val="20"/>
          <w:lang w:val="en-US"/>
        </w:rPr>
      </w:pPr>
      <w:r>
        <w:rPr>
          <w:b/>
          <w:lang w:val="en-US"/>
        </w:rPr>
        <w:br w:type="page"/>
      </w:r>
    </w:p>
    <w:p w14:paraId="408C358A" w14:textId="6EA36829" w:rsidR="00331D36" w:rsidRDefault="00331D36" w:rsidP="00496225">
      <w:pPr>
        <w:pStyle w:val="BodyText"/>
        <w:rPr>
          <w:b/>
          <w:lang w:val="en-US"/>
        </w:rPr>
      </w:pPr>
      <w:r>
        <w:rPr>
          <w:b/>
          <w:lang w:val="en-US"/>
        </w:rPr>
        <w:lastRenderedPageBreak/>
        <w:t xml:space="preserve">CONCLUSION </w:t>
      </w:r>
      <w:r w:rsidRPr="00D14239">
        <w:rPr>
          <w:b/>
          <w:lang w:val="en-US"/>
        </w:rPr>
        <w:t>(10 pt, bold, capitals</w:t>
      </w:r>
      <w:r w:rsidR="00496225">
        <w:rPr>
          <w:b/>
          <w:lang w:val="en-US"/>
        </w:rPr>
        <w:t>, left</w:t>
      </w:r>
      <w:r w:rsidRPr="00D14239">
        <w:rPr>
          <w:b/>
          <w:lang w:val="en-US"/>
        </w:rPr>
        <w:t>)</w:t>
      </w:r>
      <w:r w:rsidRPr="00D14239">
        <w:rPr>
          <w:lang w:val="en-US"/>
        </w:rPr>
        <w:t xml:space="preserve"> ¶</w:t>
      </w:r>
    </w:p>
    <w:p w14:paraId="5DEEBD22" w14:textId="77777777" w:rsidR="00331D36" w:rsidRPr="00496225" w:rsidRDefault="00331D36" w:rsidP="00331D36">
      <w:pPr>
        <w:jc w:val="both"/>
        <w:rPr>
          <w:color w:val="3366FF"/>
          <w:sz w:val="20"/>
          <w:lang w:val="en-US"/>
        </w:rPr>
      </w:pPr>
      <w:r w:rsidRPr="00496225">
        <w:rPr>
          <w:color w:val="3366FF"/>
          <w:sz w:val="20"/>
          <w:lang w:val="en-US"/>
        </w:rPr>
        <w:t>(10 pt) ¶</w:t>
      </w:r>
    </w:p>
    <w:p w14:paraId="2ADA9E90" w14:textId="59A91D8A" w:rsidR="00331D36" w:rsidRPr="00331D36" w:rsidRDefault="00331D36" w:rsidP="00496225">
      <w:pPr>
        <w:pStyle w:val="BodyText"/>
        <w:rPr>
          <w:szCs w:val="22"/>
        </w:rPr>
      </w:pPr>
      <w:r w:rsidRPr="00331D36">
        <w:rPr>
          <w:szCs w:val="22"/>
        </w:rPr>
        <w:t>Conclusions should state concisely the most important propositions of the paper as well as the author’s views of the practical implications of the results.</w:t>
      </w:r>
      <w:r w:rsidR="00496225">
        <w:rPr>
          <w:szCs w:val="22"/>
        </w:rPr>
        <w:t xml:space="preserve"> </w:t>
      </w:r>
      <w:r w:rsidR="00496225" w:rsidRPr="00D21418">
        <w:rPr>
          <w:lang w:val="en-US"/>
        </w:rPr>
        <w:t>¶</w:t>
      </w:r>
    </w:p>
    <w:p w14:paraId="2001D2A8" w14:textId="77777777" w:rsidR="00331D36" w:rsidRPr="00496225" w:rsidRDefault="00331D36" w:rsidP="00331D36">
      <w:pPr>
        <w:jc w:val="both"/>
        <w:rPr>
          <w:color w:val="3366FF"/>
          <w:sz w:val="20"/>
          <w:lang w:val="en-US"/>
        </w:rPr>
      </w:pPr>
      <w:r w:rsidRPr="00496225">
        <w:rPr>
          <w:color w:val="3366FF"/>
          <w:sz w:val="20"/>
          <w:lang w:val="en-US"/>
        </w:rPr>
        <w:t>(10 pt) ¶</w:t>
      </w:r>
    </w:p>
    <w:p w14:paraId="00FB306E" w14:textId="77777777" w:rsidR="00331D36" w:rsidRPr="00496225" w:rsidRDefault="00331D36" w:rsidP="00331D36">
      <w:pPr>
        <w:jc w:val="both"/>
        <w:rPr>
          <w:color w:val="3366FF"/>
          <w:sz w:val="20"/>
          <w:lang w:val="en-US"/>
        </w:rPr>
      </w:pPr>
      <w:r w:rsidRPr="00496225">
        <w:rPr>
          <w:color w:val="3366FF"/>
          <w:sz w:val="20"/>
          <w:lang w:val="en-US"/>
        </w:rPr>
        <w:t>(10 pt) ¶</w:t>
      </w:r>
    </w:p>
    <w:p w14:paraId="3F7DA4AF" w14:textId="77777777" w:rsidR="00331D36" w:rsidRPr="00331D36" w:rsidRDefault="00331D36" w:rsidP="00BD505C">
      <w:pPr>
        <w:pStyle w:val="BodyText"/>
        <w:rPr>
          <w:b/>
          <w:lang w:val="en-US"/>
        </w:rPr>
      </w:pPr>
      <w:r>
        <w:rPr>
          <w:b/>
          <w:lang w:val="en-US"/>
        </w:rPr>
        <w:t xml:space="preserve">ACKNOWLEDGEMENTS </w:t>
      </w:r>
      <w:r w:rsidRPr="00D14239">
        <w:rPr>
          <w:b/>
          <w:lang w:val="en-US"/>
        </w:rPr>
        <w:t>(10 pt, bold, capitals</w:t>
      </w:r>
      <w:r>
        <w:rPr>
          <w:b/>
          <w:lang w:val="en-US"/>
        </w:rPr>
        <w:t xml:space="preserve"> - </w:t>
      </w:r>
      <w:r w:rsidRPr="00331D36">
        <w:rPr>
          <w:b/>
          <w:i/>
          <w:lang w:val="en-US"/>
        </w:rPr>
        <w:t>optional</w:t>
      </w:r>
      <w:r w:rsidRPr="00D14239">
        <w:rPr>
          <w:b/>
          <w:lang w:val="en-US"/>
        </w:rPr>
        <w:t>)</w:t>
      </w:r>
      <w:r w:rsidRPr="00D14239">
        <w:rPr>
          <w:lang w:val="en-US"/>
        </w:rPr>
        <w:t xml:space="preserve"> </w:t>
      </w:r>
      <w:r w:rsidRPr="00BD505C">
        <w:rPr>
          <w:b/>
          <w:lang w:val="en-US"/>
        </w:rPr>
        <w:t>¶</w:t>
      </w:r>
    </w:p>
    <w:p w14:paraId="5223944F" w14:textId="77777777" w:rsidR="00331D36" w:rsidRPr="00BD505C" w:rsidRDefault="00331D36" w:rsidP="00331D36">
      <w:pPr>
        <w:jc w:val="both"/>
        <w:rPr>
          <w:color w:val="3366FF"/>
          <w:sz w:val="20"/>
          <w:lang w:val="en-US"/>
        </w:rPr>
      </w:pPr>
      <w:r w:rsidRPr="00BD505C">
        <w:rPr>
          <w:color w:val="3366FF"/>
          <w:sz w:val="20"/>
          <w:lang w:val="en-US"/>
        </w:rPr>
        <w:t>(10 pt) ¶</w:t>
      </w:r>
    </w:p>
    <w:p w14:paraId="39FD6B9F" w14:textId="0C19BFDC" w:rsidR="00331D36" w:rsidRPr="00331D36" w:rsidRDefault="00331D36" w:rsidP="00BD505C">
      <w:pPr>
        <w:pStyle w:val="BodyText"/>
        <w:rPr>
          <w:szCs w:val="22"/>
        </w:rPr>
      </w:pPr>
      <w:r w:rsidRPr="00331D36">
        <w:rPr>
          <w:szCs w:val="22"/>
        </w:rPr>
        <w:t>A short acknowledgement section can be written between the conclusion and the references. Sponsorship and financial support acknowledgments should be included here. Acknowledg</w:t>
      </w:r>
      <w:r w:rsidR="00D71632">
        <w:rPr>
          <w:szCs w:val="22"/>
        </w:rPr>
        <w:t>ements for</w:t>
      </w:r>
      <w:r w:rsidRPr="00331D36">
        <w:rPr>
          <w:szCs w:val="22"/>
        </w:rPr>
        <w:t xml:space="preserve"> the contributions </w:t>
      </w:r>
      <w:r w:rsidR="00D71632">
        <w:rPr>
          <w:szCs w:val="22"/>
        </w:rPr>
        <w:t>provided by</w:t>
      </w:r>
      <w:r w:rsidRPr="00331D36">
        <w:rPr>
          <w:szCs w:val="22"/>
        </w:rPr>
        <w:t xml:space="preserve"> other colleagues who are not included in the authorship of this paper </w:t>
      </w:r>
      <w:r w:rsidR="00D71632">
        <w:rPr>
          <w:szCs w:val="22"/>
        </w:rPr>
        <w:t xml:space="preserve">are </w:t>
      </w:r>
      <w:r w:rsidRPr="00331D36">
        <w:rPr>
          <w:szCs w:val="22"/>
        </w:rPr>
        <w:t>also</w:t>
      </w:r>
      <w:r w:rsidR="00D71632">
        <w:rPr>
          <w:szCs w:val="22"/>
        </w:rPr>
        <w:t xml:space="preserve"> a part of</w:t>
      </w:r>
      <w:r w:rsidRPr="00331D36">
        <w:rPr>
          <w:szCs w:val="22"/>
        </w:rPr>
        <w:t xml:space="preserve"> this section. If </w:t>
      </w:r>
      <w:r w:rsidR="00D71632">
        <w:rPr>
          <w:szCs w:val="22"/>
        </w:rPr>
        <w:t xml:space="preserve">there are </w:t>
      </w:r>
      <w:r w:rsidRPr="00331D36">
        <w:rPr>
          <w:szCs w:val="22"/>
        </w:rPr>
        <w:t>no acknowledgement</w:t>
      </w:r>
      <w:r w:rsidR="00D71632">
        <w:rPr>
          <w:szCs w:val="22"/>
        </w:rPr>
        <w:t>s</w:t>
      </w:r>
      <w:r w:rsidRPr="00331D36">
        <w:rPr>
          <w:szCs w:val="22"/>
        </w:rPr>
        <w:t>, th</w:t>
      </w:r>
      <w:r w:rsidR="00D71632">
        <w:rPr>
          <w:szCs w:val="22"/>
        </w:rPr>
        <w:t>e acknowledgement</w:t>
      </w:r>
      <w:r w:rsidRPr="00331D36">
        <w:rPr>
          <w:szCs w:val="22"/>
        </w:rPr>
        <w:t xml:space="preserve"> section </w:t>
      </w:r>
      <w:r w:rsidR="00D71632">
        <w:rPr>
          <w:szCs w:val="22"/>
        </w:rPr>
        <w:t>is not mentioned</w:t>
      </w:r>
      <w:r w:rsidRPr="00331D36">
        <w:rPr>
          <w:szCs w:val="22"/>
        </w:rPr>
        <w:t xml:space="preserve"> in the paper.</w:t>
      </w:r>
      <w:r w:rsidR="00BD505C" w:rsidRPr="00BD505C">
        <w:rPr>
          <w:b/>
          <w:lang w:val="en-US"/>
        </w:rPr>
        <w:t xml:space="preserve"> </w:t>
      </w:r>
      <w:r w:rsidR="00BD505C" w:rsidRPr="00BD505C">
        <w:rPr>
          <w:lang w:val="en-US"/>
        </w:rPr>
        <w:t>¶</w:t>
      </w:r>
    </w:p>
    <w:p w14:paraId="4A169332" w14:textId="77777777" w:rsidR="00331D36" w:rsidRPr="00BD505C" w:rsidRDefault="00331D36" w:rsidP="00331D36">
      <w:pPr>
        <w:jc w:val="both"/>
        <w:rPr>
          <w:color w:val="3366FF"/>
          <w:sz w:val="20"/>
          <w:lang w:val="en-US"/>
        </w:rPr>
      </w:pPr>
      <w:r w:rsidRPr="00BD505C">
        <w:rPr>
          <w:color w:val="3366FF"/>
          <w:sz w:val="20"/>
          <w:lang w:val="en-US"/>
        </w:rPr>
        <w:t>(10 pt) ¶</w:t>
      </w:r>
    </w:p>
    <w:p w14:paraId="5F19B63C" w14:textId="77777777" w:rsidR="00331D36" w:rsidRPr="00BD505C" w:rsidRDefault="00331D36" w:rsidP="00331D36">
      <w:pPr>
        <w:jc w:val="both"/>
        <w:rPr>
          <w:color w:val="3366FF"/>
          <w:sz w:val="20"/>
          <w:lang w:val="en-US"/>
        </w:rPr>
      </w:pPr>
      <w:r w:rsidRPr="00BD505C">
        <w:rPr>
          <w:color w:val="3366FF"/>
          <w:sz w:val="20"/>
          <w:lang w:val="en-US"/>
        </w:rPr>
        <w:t>(10 pt) ¶</w:t>
      </w:r>
    </w:p>
    <w:p w14:paraId="78710A2A" w14:textId="77777777" w:rsidR="00BA1735" w:rsidRPr="00D14239" w:rsidRDefault="00BA1735" w:rsidP="004A7349">
      <w:pPr>
        <w:pStyle w:val="BodyText"/>
        <w:rPr>
          <w:b/>
          <w:lang w:val="en-US"/>
        </w:rPr>
      </w:pPr>
      <w:r w:rsidRPr="00D14239">
        <w:rPr>
          <w:b/>
          <w:lang w:val="en-US"/>
        </w:rPr>
        <w:t xml:space="preserve">REFERENCES </w:t>
      </w:r>
      <w:r w:rsidR="00331D36" w:rsidRPr="00D14239">
        <w:rPr>
          <w:b/>
          <w:lang w:val="en-US"/>
        </w:rPr>
        <w:t>(10 pt, bold, capitals)</w:t>
      </w:r>
      <w:r w:rsidR="00331D36" w:rsidRPr="00D14239">
        <w:rPr>
          <w:lang w:val="en-US"/>
        </w:rPr>
        <w:t xml:space="preserve"> </w:t>
      </w:r>
      <w:r w:rsidR="00331D36" w:rsidRPr="00BD505C">
        <w:rPr>
          <w:b/>
          <w:lang w:val="en-US"/>
        </w:rPr>
        <w:t>¶</w:t>
      </w:r>
    </w:p>
    <w:p w14:paraId="239FDC74" w14:textId="43F9201E" w:rsidR="00BA1735" w:rsidRPr="00BD505C" w:rsidRDefault="00BD505C" w:rsidP="00BA1735">
      <w:pPr>
        <w:pStyle w:val="BodyText"/>
        <w:rPr>
          <w:color w:val="3366FF"/>
          <w:lang w:val="en-US"/>
        </w:rPr>
      </w:pPr>
      <w:r w:rsidRPr="00BD505C">
        <w:rPr>
          <w:color w:val="3366FF"/>
          <w:sz w:val="16"/>
          <w:lang w:val="en-US"/>
        </w:rPr>
        <w:t>(8 pt</w:t>
      </w:r>
      <w:r w:rsidR="00BA1735" w:rsidRPr="00BD505C">
        <w:rPr>
          <w:color w:val="3366FF"/>
          <w:sz w:val="16"/>
          <w:lang w:val="en-US"/>
        </w:rPr>
        <w:t>)</w:t>
      </w:r>
      <w:r w:rsidR="00BA1735" w:rsidRPr="00BD505C">
        <w:rPr>
          <w:color w:val="3366FF"/>
          <w:lang w:val="en-US"/>
        </w:rPr>
        <w:t xml:space="preserve"> </w:t>
      </w:r>
      <w:r w:rsidR="00BA1735" w:rsidRPr="00BD505C">
        <w:rPr>
          <w:color w:val="3366FF"/>
          <w:sz w:val="16"/>
          <w:lang w:val="en-US"/>
        </w:rPr>
        <w:t>¶</w:t>
      </w:r>
    </w:p>
    <w:p w14:paraId="46D916E5" w14:textId="101F4E72" w:rsidR="00BA1735" w:rsidRPr="0067235B" w:rsidRDefault="00BA1735" w:rsidP="00CE5B78">
      <w:pPr>
        <w:pStyle w:val="BodyText"/>
        <w:tabs>
          <w:tab w:val="left" w:pos="360"/>
        </w:tabs>
        <w:ind w:left="720" w:hanging="720"/>
        <w:rPr>
          <w:sz w:val="16"/>
          <w:szCs w:val="16"/>
          <w:lang w:val="en-US"/>
        </w:rPr>
      </w:pPr>
      <w:r w:rsidRPr="0067235B">
        <w:rPr>
          <w:sz w:val="16"/>
          <w:szCs w:val="16"/>
          <w:lang w:val="en-US"/>
        </w:rPr>
        <w:t>Examples of bibliography/references citation:</w:t>
      </w:r>
      <w:r w:rsidR="00BE75E6">
        <w:rPr>
          <w:sz w:val="16"/>
          <w:szCs w:val="16"/>
          <w:lang w:val="en-US"/>
        </w:rPr>
        <w:t xml:space="preserve"> </w:t>
      </w:r>
      <w:r w:rsidR="00BE75E6" w:rsidRPr="00F256BB">
        <w:rPr>
          <w:sz w:val="16"/>
          <w:szCs w:val="16"/>
          <w:u w:val="single"/>
          <w:lang w:val="en-US"/>
        </w:rPr>
        <w:t>(8 pt, Identation: Hanging 1.27 cm)</w:t>
      </w:r>
    </w:p>
    <w:p w14:paraId="11503758" w14:textId="6D566B4D" w:rsidR="00EE17C1" w:rsidRPr="0067235B" w:rsidRDefault="00EE17C1" w:rsidP="00CE5B78">
      <w:pPr>
        <w:autoSpaceDE w:val="0"/>
        <w:autoSpaceDN w:val="0"/>
        <w:adjustRightInd w:val="0"/>
        <w:ind w:left="720" w:hanging="720"/>
        <w:jc w:val="both"/>
        <w:rPr>
          <w:sz w:val="16"/>
          <w:szCs w:val="16"/>
          <w:lang w:val="en-US"/>
        </w:rPr>
      </w:pPr>
      <w:r w:rsidRPr="0067235B">
        <w:rPr>
          <w:i/>
          <w:iCs/>
          <w:sz w:val="16"/>
          <w:szCs w:val="16"/>
          <w:lang w:val="en-US"/>
        </w:rPr>
        <w:t>Journal article:</w:t>
      </w:r>
      <w:r w:rsidRPr="0067235B">
        <w:rPr>
          <w:sz w:val="16"/>
          <w:szCs w:val="16"/>
          <w:lang w:val="en-US"/>
        </w:rPr>
        <w:t xml:space="preserve"> Surname, Initials (year), "Title of article", </w:t>
      </w:r>
      <w:r w:rsidRPr="0067235B">
        <w:rPr>
          <w:i/>
          <w:iCs/>
          <w:sz w:val="16"/>
          <w:szCs w:val="16"/>
          <w:lang w:val="en-US"/>
        </w:rPr>
        <w:t>Journal Name</w:t>
      </w:r>
      <w:r w:rsidRPr="0067235B">
        <w:rPr>
          <w:sz w:val="16"/>
          <w:szCs w:val="16"/>
          <w:lang w:val="en-US"/>
        </w:rPr>
        <w:t xml:space="preserve">, </w:t>
      </w:r>
      <w:r w:rsidR="0067235B" w:rsidRPr="0067235B">
        <w:rPr>
          <w:sz w:val="16"/>
          <w:szCs w:val="16"/>
          <w:lang w:val="en-US"/>
        </w:rPr>
        <w:t>V</w:t>
      </w:r>
      <w:r w:rsidRPr="0067235B">
        <w:rPr>
          <w:sz w:val="16"/>
          <w:szCs w:val="16"/>
          <w:lang w:val="en-US"/>
        </w:rPr>
        <w:t xml:space="preserve">olume, </w:t>
      </w:r>
      <w:r w:rsidR="0067235B" w:rsidRPr="0067235B">
        <w:rPr>
          <w:sz w:val="16"/>
          <w:szCs w:val="16"/>
          <w:lang w:val="en-US"/>
        </w:rPr>
        <w:t>N</w:t>
      </w:r>
      <w:r w:rsidRPr="0067235B">
        <w:rPr>
          <w:sz w:val="16"/>
          <w:szCs w:val="16"/>
          <w:lang w:val="en-US"/>
        </w:rPr>
        <w:t>umber, pages.</w:t>
      </w:r>
      <w:r w:rsidR="0067235B" w:rsidRPr="0067235B">
        <w:rPr>
          <w:sz w:val="16"/>
          <w:szCs w:val="16"/>
          <w:lang w:val="en-US"/>
        </w:rPr>
        <w:t xml:space="preserve"> ¶ </w:t>
      </w:r>
    </w:p>
    <w:p w14:paraId="4D67F0E0" w14:textId="28ED4B5B" w:rsidR="00EE17C1" w:rsidRPr="0067235B" w:rsidRDefault="00EE17C1" w:rsidP="00CE5B78">
      <w:pPr>
        <w:autoSpaceDE w:val="0"/>
        <w:autoSpaceDN w:val="0"/>
        <w:adjustRightInd w:val="0"/>
        <w:ind w:left="720" w:hanging="720"/>
        <w:jc w:val="both"/>
        <w:rPr>
          <w:i/>
          <w:iCs/>
          <w:sz w:val="16"/>
          <w:szCs w:val="16"/>
          <w:lang w:val="en-US"/>
        </w:rPr>
      </w:pPr>
      <w:r w:rsidRPr="0067235B">
        <w:rPr>
          <w:sz w:val="16"/>
          <w:szCs w:val="16"/>
          <w:lang w:val="en-US"/>
        </w:rPr>
        <w:t xml:space="preserve">e.g. Capizzi, M.T. and Ferguson, R. (2005), "Loyalty trends for the twenty-first century", </w:t>
      </w:r>
      <w:r w:rsidRPr="0067235B">
        <w:rPr>
          <w:i/>
          <w:iCs/>
          <w:sz w:val="16"/>
          <w:szCs w:val="16"/>
          <w:lang w:val="en-US"/>
        </w:rPr>
        <w:t>Journal of Consumer Marketing</w:t>
      </w:r>
      <w:r w:rsidRPr="0067235B">
        <w:rPr>
          <w:sz w:val="16"/>
          <w:szCs w:val="16"/>
          <w:lang w:val="en-US"/>
        </w:rPr>
        <w:t>, Vol. 22</w:t>
      </w:r>
      <w:r w:rsidR="0067235B" w:rsidRPr="0067235B">
        <w:rPr>
          <w:sz w:val="16"/>
          <w:szCs w:val="16"/>
          <w:lang w:val="en-US"/>
        </w:rPr>
        <w:t>,</w:t>
      </w:r>
      <w:r w:rsidRPr="0067235B">
        <w:rPr>
          <w:sz w:val="16"/>
          <w:szCs w:val="16"/>
          <w:lang w:val="en-US"/>
        </w:rPr>
        <w:t xml:space="preserve"> No. 2, pp. 72-80</w:t>
      </w:r>
      <w:r w:rsidR="00055AEA" w:rsidRPr="00055AEA">
        <w:t xml:space="preserve"> </w:t>
      </w:r>
      <w:r w:rsidR="00055AEA" w:rsidRPr="00055AEA">
        <w:rPr>
          <w:sz w:val="16"/>
          <w:szCs w:val="16"/>
          <w:lang w:val="en-US"/>
        </w:rPr>
        <w:t>https://doi.</w:t>
      </w:r>
      <w:r w:rsidR="00055AEA">
        <w:rPr>
          <w:sz w:val="16"/>
          <w:szCs w:val="16"/>
          <w:lang w:val="en-US"/>
        </w:rPr>
        <w:t>org/10.1108/07363760510589235</w:t>
      </w:r>
      <w:r w:rsidR="00BE75E6" w:rsidRPr="0067235B">
        <w:rPr>
          <w:sz w:val="16"/>
          <w:szCs w:val="16"/>
          <w:lang w:val="en-US"/>
        </w:rPr>
        <w:t>¶</w:t>
      </w:r>
    </w:p>
    <w:p w14:paraId="2790AD46" w14:textId="54CD0C53" w:rsidR="00EE17C1" w:rsidRPr="0067235B" w:rsidRDefault="00EE17C1" w:rsidP="00CE5B78">
      <w:pPr>
        <w:autoSpaceDE w:val="0"/>
        <w:autoSpaceDN w:val="0"/>
        <w:adjustRightInd w:val="0"/>
        <w:ind w:left="720" w:hanging="720"/>
        <w:jc w:val="both"/>
        <w:rPr>
          <w:sz w:val="16"/>
          <w:szCs w:val="16"/>
          <w:lang w:val="en-US"/>
        </w:rPr>
      </w:pPr>
      <w:r w:rsidRPr="0067235B">
        <w:rPr>
          <w:i/>
          <w:iCs/>
          <w:sz w:val="16"/>
          <w:szCs w:val="16"/>
          <w:lang w:val="en-US"/>
        </w:rPr>
        <w:t xml:space="preserve">Book: </w:t>
      </w:r>
      <w:r w:rsidRPr="0067235B">
        <w:rPr>
          <w:sz w:val="16"/>
          <w:szCs w:val="16"/>
          <w:lang w:val="en-US"/>
        </w:rPr>
        <w:t xml:space="preserve"> Surname, Initials (year), </w:t>
      </w:r>
      <w:r w:rsidRPr="0067235B">
        <w:rPr>
          <w:i/>
          <w:iCs/>
          <w:sz w:val="16"/>
          <w:szCs w:val="16"/>
          <w:lang w:val="en-US"/>
        </w:rPr>
        <w:t>Title of Book</w:t>
      </w:r>
      <w:r w:rsidRPr="0067235B">
        <w:rPr>
          <w:sz w:val="16"/>
          <w:szCs w:val="16"/>
          <w:lang w:val="en-US"/>
        </w:rPr>
        <w:t>, Publisher, Place of publication.</w:t>
      </w:r>
      <w:r w:rsidR="00BE75E6">
        <w:rPr>
          <w:sz w:val="16"/>
          <w:szCs w:val="16"/>
          <w:lang w:val="en-US"/>
        </w:rPr>
        <w:t xml:space="preserve"> </w:t>
      </w:r>
      <w:r w:rsidR="00BE75E6" w:rsidRPr="0067235B">
        <w:rPr>
          <w:sz w:val="16"/>
          <w:szCs w:val="16"/>
          <w:lang w:val="en-US"/>
        </w:rPr>
        <w:t>¶</w:t>
      </w:r>
    </w:p>
    <w:p w14:paraId="74541F7B" w14:textId="595E9E46" w:rsidR="00EE17C1" w:rsidRPr="0067235B" w:rsidRDefault="00EE17C1" w:rsidP="00CE5B78">
      <w:pPr>
        <w:autoSpaceDE w:val="0"/>
        <w:autoSpaceDN w:val="0"/>
        <w:adjustRightInd w:val="0"/>
        <w:ind w:left="720" w:hanging="720"/>
        <w:jc w:val="both"/>
        <w:rPr>
          <w:sz w:val="16"/>
          <w:szCs w:val="16"/>
          <w:lang w:val="en-US"/>
        </w:rPr>
      </w:pPr>
      <w:r w:rsidRPr="0067235B">
        <w:rPr>
          <w:sz w:val="16"/>
          <w:szCs w:val="16"/>
          <w:lang w:val="en-US"/>
        </w:rPr>
        <w:t xml:space="preserve">e.g. Harrow, R. (2005), </w:t>
      </w:r>
      <w:r w:rsidRPr="0067235B">
        <w:rPr>
          <w:i/>
          <w:iCs/>
          <w:sz w:val="16"/>
          <w:szCs w:val="16"/>
          <w:lang w:val="en-US"/>
        </w:rPr>
        <w:t>No Place to Hide</w:t>
      </w:r>
      <w:r w:rsidRPr="0067235B">
        <w:rPr>
          <w:sz w:val="16"/>
          <w:szCs w:val="16"/>
          <w:lang w:val="en-US"/>
        </w:rPr>
        <w:t xml:space="preserve">, Simon &amp; Schuster, New York, NY. </w:t>
      </w:r>
      <w:r w:rsidR="00BE75E6" w:rsidRPr="0067235B">
        <w:rPr>
          <w:sz w:val="16"/>
          <w:szCs w:val="16"/>
          <w:lang w:val="en-US"/>
        </w:rPr>
        <w:t>¶</w:t>
      </w:r>
    </w:p>
    <w:p w14:paraId="5A48B5B5" w14:textId="51DECC90" w:rsidR="00EE17C1" w:rsidRPr="0067235B" w:rsidRDefault="00EE17C1" w:rsidP="00CE5B78">
      <w:pPr>
        <w:autoSpaceDE w:val="0"/>
        <w:autoSpaceDN w:val="0"/>
        <w:adjustRightInd w:val="0"/>
        <w:ind w:left="720" w:hanging="720"/>
        <w:jc w:val="both"/>
        <w:rPr>
          <w:sz w:val="16"/>
          <w:szCs w:val="16"/>
          <w:lang w:val="en-US"/>
        </w:rPr>
      </w:pPr>
      <w:r w:rsidRPr="0067235B">
        <w:rPr>
          <w:i/>
          <w:iCs/>
          <w:sz w:val="16"/>
          <w:szCs w:val="16"/>
          <w:lang w:val="en-US"/>
        </w:rPr>
        <w:t>Book chapter:</w:t>
      </w:r>
      <w:r w:rsidRPr="0067235B">
        <w:rPr>
          <w:sz w:val="16"/>
          <w:szCs w:val="16"/>
          <w:lang w:val="en-US"/>
        </w:rPr>
        <w:t xml:space="preserve"> Surname, Initials (year), "Chapter title", Editor's Surname, Initials, </w:t>
      </w:r>
      <w:r w:rsidRPr="0067235B">
        <w:rPr>
          <w:i/>
          <w:iCs/>
          <w:sz w:val="16"/>
          <w:szCs w:val="16"/>
          <w:lang w:val="en-US"/>
        </w:rPr>
        <w:t>Title of Book</w:t>
      </w:r>
      <w:r w:rsidRPr="0067235B">
        <w:rPr>
          <w:sz w:val="16"/>
          <w:szCs w:val="16"/>
          <w:lang w:val="en-US"/>
        </w:rPr>
        <w:t>, Publisher, Place of publication, pages.</w:t>
      </w:r>
      <w:r w:rsidR="00BE75E6">
        <w:rPr>
          <w:sz w:val="16"/>
          <w:szCs w:val="16"/>
          <w:lang w:val="en-US"/>
        </w:rPr>
        <w:t xml:space="preserve"> </w:t>
      </w:r>
      <w:r w:rsidR="00BE75E6" w:rsidRPr="0067235B">
        <w:rPr>
          <w:sz w:val="16"/>
          <w:szCs w:val="16"/>
          <w:lang w:val="en-US"/>
        </w:rPr>
        <w:t>¶</w:t>
      </w:r>
    </w:p>
    <w:p w14:paraId="326FBCB1" w14:textId="0F6C5E10" w:rsidR="00EE17C1" w:rsidRPr="0067235B" w:rsidRDefault="00EE17C1" w:rsidP="00CE5B78">
      <w:pPr>
        <w:autoSpaceDE w:val="0"/>
        <w:autoSpaceDN w:val="0"/>
        <w:adjustRightInd w:val="0"/>
        <w:ind w:left="720" w:hanging="720"/>
        <w:jc w:val="both"/>
        <w:rPr>
          <w:sz w:val="16"/>
          <w:szCs w:val="16"/>
          <w:lang w:val="en-US"/>
        </w:rPr>
      </w:pPr>
      <w:r w:rsidRPr="0067235B">
        <w:rPr>
          <w:sz w:val="16"/>
          <w:szCs w:val="16"/>
          <w:lang w:val="en-US"/>
        </w:rPr>
        <w:t xml:space="preserve">e.g. Calabrese, F.A. (2005), "The early pathways: theory to practice – a continuum", in Stankosky, M. (Ed.), </w:t>
      </w:r>
      <w:r w:rsidRPr="0067235B">
        <w:rPr>
          <w:i/>
          <w:iCs/>
          <w:sz w:val="16"/>
          <w:szCs w:val="16"/>
          <w:lang w:val="en-US"/>
        </w:rPr>
        <w:t>Creating the Discipline of Knowledge Management</w:t>
      </w:r>
      <w:r w:rsidRPr="0067235B">
        <w:rPr>
          <w:sz w:val="16"/>
          <w:szCs w:val="16"/>
          <w:lang w:val="en-US"/>
        </w:rPr>
        <w:t>, Elsevier, New York, NY, pp. 15-20.</w:t>
      </w:r>
      <w:r w:rsidR="00BE75E6">
        <w:rPr>
          <w:sz w:val="16"/>
          <w:szCs w:val="16"/>
          <w:lang w:val="en-US"/>
        </w:rPr>
        <w:t xml:space="preserve"> </w:t>
      </w:r>
      <w:r w:rsidR="00BE75E6" w:rsidRPr="0067235B">
        <w:rPr>
          <w:sz w:val="16"/>
          <w:szCs w:val="16"/>
          <w:lang w:val="en-US"/>
        </w:rPr>
        <w:t>¶</w:t>
      </w:r>
    </w:p>
    <w:p w14:paraId="03A6A746" w14:textId="6C8C4E24" w:rsidR="00EE17C1" w:rsidRPr="0067235B" w:rsidRDefault="00EE17C1" w:rsidP="00CE5B78">
      <w:pPr>
        <w:autoSpaceDE w:val="0"/>
        <w:autoSpaceDN w:val="0"/>
        <w:adjustRightInd w:val="0"/>
        <w:ind w:left="720" w:hanging="720"/>
        <w:jc w:val="both"/>
        <w:rPr>
          <w:i/>
          <w:iCs/>
          <w:sz w:val="16"/>
          <w:szCs w:val="16"/>
          <w:lang w:val="en-US"/>
        </w:rPr>
      </w:pPr>
      <w:r w:rsidRPr="0067235B">
        <w:rPr>
          <w:i/>
          <w:iCs/>
          <w:sz w:val="16"/>
          <w:szCs w:val="16"/>
          <w:lang w:val="en-US"/>
        </w:rPr>
        <w:t xml:space="preserve">Document on the World Wide Web (author/sponsor given but not dated): </w:t>
      </w:r>
      <w:r w:rsidRPr="0067235B">
        <w:rPr>
          <w:iCs/>
          <w:sz w:val="16"/>
          <w:szCs w:val="16"/>
          <w:lang w:val="en-US"/>
        </w:rPr>
        <w:t xml:space="preserve">Author (sponsor) n.d., </w:t>
      </w:r>
      <w:r w:rsidRPr="0067235B">
        <w:rPr>
          <w:i/>
          <w:iCs/>
          <w:sz w:val="16"/>
          <w:szCs w:val="16"/>
          <w:lang w:val="en-US"/>
        </w:rPr>
        <w:t>Title</w:t>
      </w:r>
      <w:r w:rsidRPr="0067235B">
        <w:rPr>
          <w:iCs/>
          <w:sz w:val="16"/>
          <w:szCs w:val="16"/>
          <w:lang w:val="en-US"/>
        </w:rPr>
        <w:t>, viewed date, website.</w:t>
      </w:r>
      <w:r w:rsidR="00BE75E6">
        <w:rPr>
          <w:iCs/>
          <w:sz w:val="16"/>
          <w:szCs w:val="16"/>
          <w:lang w:val="en-US"/>
        </w:rPr>
        <w:t xml:space="preserve"> </w:t>
      </w:r>
      <w:r w:rsidR="00BE75E6" w:rsidRPr="0067235B">
        <w:rPr>
          <w:sz w:val="16"/>
          <w:szCs w:val="16"/>
          <w:lang w:val="en-US"/>
        </w:rPr>
        <w:t>¶</w:t>
      </w:r>
    </w:p>
    <w:p w14:paraId="2B6BDB28" w14:textId="288D0411" w:rsidR="00EE17C1" w:rsidRDefault="00EE17C1" w:rsidP="00CE5B78">
      <w:pPr>
        <w:autoSpaceDE w:val="0"/>
        <w:autoSpaceDN w:val="0"/>
        <w:adjustRightInd w:val="0"/>
        <w:ind w:left="720" w:hanging="720"/>
        <w:jc w:val="both"/>
        <w:rPr>
          <w:sz w:val="16"/>
          <w:szCs w:val="16"/>
          <w:lang w:val="en-US"/>
        </w:rPr>
      </w:pPr>
      <w:r w:rsidRPr="0067235B">
        <w:rPr>
          <w:iCs/>
          <w:sz w:val="16"/>
          <w:szCs w:val="16"/>
          <w:lang w:val="en-US"/>
        </w:rPr>
        <w:t xml:space="preserve">e.g. World Tourism organization UNWTO n.d., </w:t>
      </w:r>
      <w:r w:rsidRPr="0067235B">
        <w:rPr>
          <w:i/>
          <w:iCs/>
          <w:sz w:val="16"/>
          <w:szCs w:val="16"/>
          <w:lang w:val="en-US"/>
        </w:rPr>
        <w:t>Global Code of Ethics in Tourism</w:t>
      </w:r>
      <w:r w:rsidRPr="0067235B">
        <w:rPr>
          <w:iCs/>
          <w:sz w:val="16"/>
          <w:szCs w:val="16"/>
          <w:lang w:val="en-US"/>
        </w:rPr>
        <w:t xml:space="preserve">, viewed 21 November 2014, </w:t>
      </w:r>
      <w:hyperlink r:id="rId8" w:history="1">
        <w:r w:rsidRPr="0067235B">
          <w:rPr>
            <w:iCs/>
            <w:sz w:val="16"/>
            <w:szCs w:val="16"/>
            <w:lang w:val="en-US"/>
          </w:rPr>
          <w:t>http://ethics.unwto.org/en/content/global-code-ethics-tourism</w:t>
        </w:r>
      </w:hyperlink>
      <w:r w:rsidRPr="0067235B">
        <w:rPr>
          <w:iCs/>
          <w:sz w:val="16"/>
          <w:szCs w:val="16"/>
          <w:lang w:val="en-US"/>
        </w:rPr>
        <w:t>.</w:t>
      </w:r>
      <w:r w:rsidR="00BE75E6">
        <w:rPr>
          <w:iCs/>
          <w:sz w:val="16"/>
          <w:szCs w:val="16"/>
          <w:lang w:val="en-US"/>
        </w:rPr>
        <w:t xml:space="preserve"> </w:t>
      </w:r>
      <w:r w:rsidR="00BE75E6" w:rsidRPr="0067235B">
        <w:rPr>
          <w:sz w:val="16"/>
          <w:szCs w:val="16"/>
          <w:lang w:val="en-US"/>
        </w:rPr>
        <w:t>¶</w:t>
      </w:r>
    </w:p>
    <w:p w14:paraId="6AFBAD4B" w14:textId="565DD5D0" w:rsidR="000400F3" w:rsidRPr="009A0794" w:rsidRDefault="000400F3" w:rsidP="000400F3">
      <w:pPr>
        <w:autoSpaceDE w:val="0"/>
        <w:autoSpaceDN w:val="0"/>
        <w:adjustRightInd w:val="0"/>
        <w:jc w:val="both"/>
        <w:rPr>
          <w:b/>
          <w:iCs/>
          <w:sz w:val="16"/>
          <w:szCs w:val="16"/>
          <w:lang w:val="en-US"/>
        </w:rPr>
      </w:pPr>
      <w:r w:rsidRPr="009A0794">
        <w:rPr>
          <w:b/>
          <w:sz w:val="16"/>
          <w:szCs w:val="16"/>
          <w:lang w:val="en-US"/>
        </w:rPr>
        <w:t>Please include DOIs in your references where it is possible!</w:t>
      </w:r>
    </w:p>
    <w:p w14:paraId="7252A51A" w14:textId="77777777" w:rsidR="00BA1735" w:rsidRDefault="00BA1735" w:rsidP="00CE5B78">
      <w:pPr>
        <w:ind w:left="720" w:hanging="720"/>
        <w:rPr>
          <w:sz w:val="16"/>
          <w:szCs w:val="16"/>
          <w:lang w:val="en-US"/>
        </w:rPr>
      </w:pPr>
    </w:p>
    <w:p w14:paraId="5BF967C4" w14:textId="77777777" w:rsidR="00CE5B78" w:rsidRPr="0067235B" w:rsidRDefault="00CE5B78" w:rsidP="00CE5B78">
      <w:pPr>
        <w:ind w:left="720" w:hanging="720"/>
        <w:rPr>
          <w:sz w:val="16"/>
          <w:szCs w:val="16"/>
          <w:lang w:val="en-US"/>
        </w:rPr>
      </w:pPr>
    </w:p>
    <w:sectPr w:rsidR="00CE5B78" w:rsidRPr="0067235B" w:rsidSect="004A7349">
      <w:pgSz w:w="11906" w:h="16838" w:code="9"/>
      <w:pgMar w:top="2835" w:right="2381" w:bottom="2835" w:left="2495" w:header="2268" w:footer="226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36D5C" w14:textId="77777777" w:rsidR="00FF6B88" w:rsidRDefault="00FF6B88">
      <w:r>
        <w:separator/>
      </w:r>
    </w:p>
  </w:endnote>
  <w:endnote w:type="continuationSeparator" w:id="0">
    <w:p w14:paraId="05E8997C" w14:textId="77777777" w:rsidR="00FF6B88" w:rsidRDefault="00FF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05EDA" w14:textId="77777777" w:rsidR="00FF6B88" w:rsidRDefault="00FF6B88">
      <w:r>
        <w:separator/>
      </w:r>
    </w:p>
  </w:footnote>
  <w:footnote w:type="continuationSeparator" w:id="0">
    <w:p w14:paraId="007166EA" w14:textId="77777777" w:rsidR="00FF6B88" w:rsidRDefault="00FF6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ACC70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B57C05"/>
    <w:multiLevelType w:val="hybridMultilevel"/>
    <w:tmpl w:val="506CC2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EC00C86"/>
    <w:multiLevelType w:val="hybridMultilevel"/>
    <w:tmpl w:val="3EA0DA6C"/>
    <w:lvl w:ilvl="0" w:tplc="C2B04B02">
      <w:start w:val="1"/>
      <w:numFmt w:val="bullet"/>
      <w:lvlText w:val="•"/>
      <w:lvlJc w:val="left"/>
      <w:pPr>
        <w:tabs>
          <w:tab w:val="num" w:pos="360"/>
        </w:tabs>
        <w:ind w:left="360" w:hanging="360"/>
      </w:pPr>
      <w:rPr>
        <w:rFonts w:ascii="Tahoma" w:hAnsi="Tahoma" w:hint="default"/>
        <w:sz w:val="20"/>
        <w:szCs w:val="20"/>
      </w:rPr>
    </w:lvl>
    <w:lvl w:ilvl="1" w:tplc="041A0003" w:tentative="1">
      <w:start w:val="1"/>
      <w:numFmt w:val="bullet"/>
      <w:lvlText w:val="o"/>
      <w:lvlJc w:val="left"/>
      <w:pPr>
        <w:tabs>
          <w:tab w:val="num" w:pos="1080"/>
        </w:tabs>
        <w:ind w:left="1080" w:hanging="360"/>
      </w:pPr>
      <w:rPr>
        <w:rFonts w:ascii="Courier New" w:hAnsi="Courier New" w:cs="Courier New"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EEF246A"/>
    <w:multiLevelType w:val="hybridMultilevel"/>
    <w:tmpl w:val="9FFCF18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9C14973"/>
    <w:multiLevelType w:val="multilevel"/>
    <w:tmpl w:val="89DC4A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2C173D7"/>
    <w:multiLevelType w:val="hybridMultilevel"/>
    <w:tmpl w:val="C4B26550"/>
    <w:lvl w:ilvl="0" w:tplc="041A000B">
      <w:start w:val="1"/>
      <w:numFmt w:val="bullet"/>
      <w:lvlText w:val=""/>
      <w:lvlJc w:val="left"/>
      <w:pPr>
        <w:ind w:left="1440" w:hanging="360"/>
      </w:pPr>
      <w:rPr>
        <w:rFonts w:ascii="Wingdings" w:hAnsi="Wingdings"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7" w15:restartNumberingAfterBreak="0">
    <w:nsid w:val="2E495653"/>
    <w:multiLevelType w:val="hybridMultilevel"/>
    <w:tmpl w:val="D71E5252"/>
    <w:lvl w:ilvl="0" w:tplc="CBCAB41A">
      <w:start w:val="10"/>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39192792"/>
    <w:multiLevelType w:val="hybridMultilevel"/>
    <w:tmpl w:val="01C8B9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3979126B"/>
    <w:multiLevelType w:val="hybridMultilevel"/>
    <w:tmpl w:val="A0FEC4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3B9C1323"/>
    <w:multiLevelType w:val="hybridMultilevel"/>
    <w:tmpl w:val="AAE0EC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F17139F"/>
    <w:multiLevelType w:val="hybridMultilevel"/>
    <w:tmpl w:val="041271C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1AB76B5"/>
    <w:multiLevelType w:val="singleLevel"/>
    <w:tmpl w:val="9A16D674"/>
    <w:lvl w:ilvl="0">
      <w:start w:val="1"/>
      <w:numFmt w:val="decimal"/>
      <w:lvlText w:val="%1."/>
      <w:legacy w:legacy="1" w:legacySpace="0" w:legacyIndent="360"/>
      <w:lvlJc w:val="left"/>
      <w:pPr>
        <w:ind w:left="360" w:hanging="360"/>
      </w:pPr>
    </w:lvl>
  </w:abstractNum>
  <w:abstractNum w:abstractNumId="13" w15:restartNumberingAfterBreak="0">
    <w:nsid w:val="53941B10"/>
    <w:multiLevelType w:val="hybridMultilevel"/>
    <w:tmpl w:val="78E8F6D6"/>
    <w:lvl w:ilvl="0" w:tplc="2854AB7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87312"/>
    <w:multiLevelType w:val="multilevel"/>
    <w:tmpl w:val="DDE2B5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04F663C"/>
    <w:multiLevelType w:val="multilevel"/>
    <w:tmpl w:val="D25484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8D0188D"/>
    <w:multiLevelType w:val="hybridMultilevel"/>
    <w:tmpl w:val="C96244BE"/>
    <w:lvl w:ilvl="0" w:tplc="6FD83796">
      <w:numFmt w:val="bullet"/>
      <w:lvlText w:val="-"/>
      <w:lvlJc w:val="left"/>
      <w:pPr>
        <w:ind w:left="1080" w:hanging="360"/>
      </w:pPr>
      <w:rPr>
        <w:rFonts w:ascii="Times New Roman" w:eastAsia="Times New Roman" w:hAnsi="Times New Roman" w:cs="Times New Roman"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2"/>
  </w:num>
  <w:num w:numId="3">
    <w:abstractNumId w:val="10"/>
  </w:num>
  <w:num w:numId="4">
    <w:abstractNumId w:val="2"/>
  </w:num>
  <w:num w:numId="5">
    <w:abstractNumId w:val="8"/>
  </w:num>
  <w:num w:numId="6">
    <w:abstractNumId w:val="16"/>
  </w:num>
  <w:num w:numId="7">
    <w:abstractNumId w:val="6"/>
  </w:num>
  <w:num w:numId="8">
    <w:abstractNumId w:val="11"/>
  </w:num>
  <w:num w:numId="9">
    <w:abstractNumId w:val="3"/>
  </w:num>
  <w:num w:numId="10">
    <w:abstractNumId w:val="9"/>
  </w:num>
  <w:num w:numId="11">
    <w:abstractNumId w:val="4"/>
  </w:num>
  <w:num w:numId="12">
    <w:abstractNumId w:val="15"/>
  </w:num>
  <w:num w:numId="13">
    <w:abstractNumId w:val="14"/>
  </w:num>
  <w:num w:numId="14">
    <w:abstractNumId w:val="7"/>
  </w:num>
  <w:num w:numId="15">
    <w:abstractNumId w:val="0"/>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t7C0NDM3sjCyMDRW0lEKTi0uzszPAykwrAUAemJu+SwAAAA="/>
  </w:docVars>
  <w:rsids>
    <w:rsidRoot w:val="009C7041"/>
    <w:rsid w:val="00001E9E"/>
    <w:rsid w:val="00002D1F"/>
    <w:rsid w:val="00003F22"/>
    <w:rsid w:val="000178EC"/>
    <w:rsid w:val="00030FA4"/>
    <w:rsid w:val="00035B20"/>
    <w:rsid w:val="000400F3"/>
    <w:rsid w:val="0004174E"/>
    <w:rsid w:val="00055AEA"/>
    <w:rsid w:val="000662AF"/>
    <w:rsid w:val="00082A54"/>
    <w:rsid w:val="000836A7"/>
    <w:rsid w:val="00085A68"/>
    <w:rsid w:val="00086071"/>
    <w:rsid w:val="00091B47"/>
    <w:rsid w:val="000B3021"/>
    <w:rsid w:val="000B6870"/>
    <w:rsid w:val="000D01FB"/>
    <w:rsid w:val="000E279C"/>
    <w:rsid w:val="000E6F0D"/>
    <w:rsid w:val="00123689"/>
    <w:rsid w:val="00126E4B"/>
    <w:rsid w:val="00127D31"/>
    <w:rsid w:val="00132D61"/>
    <w:rsid w:val="00155843"/>
    <w:rsid w:val="00164476"/>
    <w:rsid w:val="00193D7E"/>
    <w:rsid w:val="001951F3"/>
    <w:rsid w:val="00197836"/>
    <w:rsid w:val="001D65C9"/>
    <w:rsid w:val="001E3C92"/>
    <w:rsid w:val="001E5DF0"/>
    <w:rsid w:val="001F4867"/>
    <w:rsid w:val="00205759"/>
    <w:rsid w:val="00210BDA"/>
    <w:rsid w:val="00255155"/>
    <w:rsid w:val="00277C81"/>
    <w:rsid w:val="00280B99"/>
    <w:rsid w:val="0028537D"/>
    <w:rsid w:val="002A4DEF"/>
    <w:rsid w:val="002B7D47"/>
    <w:rsid w:val="002D2592"/>
    <w:rsid w:val="002D272D"/>
    <w:rsid w:val="002D40F8"/>
    <w:rsid w:val="002E202B"/>
    <w:rsid w:val="003069AA"/>
    <w:rsid w:val="003078D0"/>
    <w:rsid w:val="003130FF"/>
    <w:rsid w:val="00331D36"/>
    <w:rsid w:val="00333A43"/>
    <w:rsid w:val="003378C9"/>
    <w:rsid w:val="0034224D"/>
    <w:rsid w:val="00351BE2"/>
    <w:rsid w:val="00356F68"/>
    <w:rsid w:val="00367203"/>
    <w:rsid w:val="0038337D"/>
    <w:rsid w:val="003D0828"/>
    <w:rsid w:val="003D637E"/>
    <w:rsid w:val="003F78D4"/>
    <w:rsid w:val="004355D1"/>
    <w:rsid w:val="004601C8"/>
    <w:rsid w:val="00473115"/>
    <w:rsid w:val="00474D4A"/>
    <w:rsid w:val="00480FCA"/>
    <w:rsid w:val="00496225"/>
    <w:rsid w:val="004A2ACB"/>
    <w:rsid w:val="004A48FD"/>
    <w:rsid w:val="004A7349"/>
    <w:rsid w:val="004A7BBC"/>
    <w:rsid w:val="004B1162"/>
    <w:rsid w:val="004B4FF7"/>
    <w:rsid w:val="004D61B9"/>
    <w:rsid w:val="004E58DE"/>
    <w:rsid w:val="004E5D1B"/>
    <w:rsid w:val="004F2B37"/>
    <w:rsid w:val="004F428D"/>
    <w:rsid w:val="005131B2"/>
    <w:rsid w:val="005164A1"/>
    <w:rsid w:val="00517099"/>
    <w:rsid w:val="00544398"/>
    <w:rsid w:val="00550444"/>
    <w:rsid w:val="00554151"/>
    <w:rsid w:val="005759CF"/>
    <w:rsid w:val="0058587B"/>
    <w:rsid w:val="005B1F70"/>
    <w:rsid w:val="005C069D"/>
    <w:rsid w:val="005C110B"/>
    <w:rsid w:val="005C7474"/>
    <w:rsid w:val="005D634D"/>
    <w:rsid w:val="005E66FC"/>
    <w:rsid w:val="005F0BAC"/>
    <w:rsid w:val="005F3FFB"/>
    <w:rsid w:val="005F57C1"/>
    <w:rsid w:val="0060536B"/>
    <w:rsid w:val="006605E2"/>
    <w:rsid w:val="006646D5"/>
    <w:rsid w:val="0067235B"/>
    <w:rsid w:val="00673258"/>
    <w:rsid w:val="00677132"/>
    <w:rsid w:val="006A436E"/>
    <w:rsid w:val="006A4E8F"/>
    <w:rsid w:val="006C028F"/>
    <w:rsid w:val="006D5FC4"/>
    <w:rsid w:val="006D67BF"/>
    <w:rsid w:val="00707361"/>
    <w:rsid w:val="00721343"/>
    <w:rsid w:val="00740567"/>
    <w:rsid w:val="00743FC5"/>
    <w:rsid w:val="00775657"/>
    <w:rsid w:val="00780CB3"/>
    <w:rsid w:val="00783D53"/>
    <w:rsid w:val="007A3094"/>
    <w:rsid w:val="007A5157"/>
    <w:rsid w:val="007B1430"/>
    <w:rsid w:val="007C0388"/>
    <w:rsid w:val="007C0FC3"/>
    <w:rsid w:val="007C356A"/>
    <w:rsid w:val="007F4F1B"/>
    <w:rsid w:val="007F4F9D"/>
    <w:rsid w:val="00801F80"/>
    <w:rsid w:val="00810F09"/>
    <w:rsid w:val="00827414"/>
    <w:rsid w:val="00841DDA"/>
    <w:rsid w:val="008459B7"/>
    <w:rsid w:val="0087197A"/>
    <w:rsid w:val="0087263C"/>
    <w:rsid w:val="00883FFA"/>
    <w:rsid w:val="008A2814"/>
    <w:rsid w:val="008B2D7F"/>
    <w:rsid w:val="008B435B"/>
    <w:rsid w:val="008E0B00"/>
    <w:rsid w:val="00914B83"/>
    <w:rsid w:val="0093603F"/>
    <w:rsid w:val="00951C6F"/>
    <w:rsid w:val="009751C4"/>
    <w:rsid w:val="00986194"/>
    <w:rsid w:val="00991853"/>
    <w:rsid w:val="009A0794"/>
    <w:rsid w:val="009B58AC"/>
    <w:rsid w:val="009C7041"/>
    <w:rsid w:val="009C7527"/>
    <w:rsid w:val="009D0A0E"/>
    <w:rsid w:val="009D4632"/>
    <w:rsid w:val="009E2855"/>
    <w:rsid w:val="009E3638"/>
    <w:rsid w:val="00A14029"/>
    <w:rsid w:val="00A37917"/>
    <w:rsid w:val="00A82F7B"/>
    <w:rsid w:val="00A855D6"/>
    <w:rsid w:val="00AA06CB"/>
    <w:rsid w:val="00AB3A87"/>
    <w:rsid w:val="00AB6701"/>
    <w:rsid w:val="00AB7143"/>
    <w:rsid w:val="00AD3983"/>
    <w:rsid w:val="00AD6721"/>
    <w:rsid w:val="00AD6BF8"/>
    <w:rsid w:val="00AD752B"/>
    <w:rsid w:val="00AE2E72"/>
    <w:rsid w:val="00AE6E1D"/>
    <w:rsid w:val="00B111F4"/>
    <w:rsid w:val="00B208C7"/>
    <w:rsid w:val="00B22707"/>
    <w:rsid w:val="00B41922"/>
    <w:rsid w:val="00B635B0"/>
    <w:rsid w:val="00B92061"/>
    <w:rsid w:val="00B945DB"/>
    <w:rsid w:val="00B95D0E"/>
    <w:rsid w:val="00BA1735"/>
    <w:rsid w:val="00BB3B3B"/>
    <w:rsid w:val="00BD505C"/>
    <w:rsid w:val="00BE329E"/>
    <w:rsid w:val="00BE60B1"/>
    <w:rsid w:val="00BE75E6"/>
    <w:rsid w:val="00C1020C"/>
    <w:rsid w:val="00C11AF2"/>
    <w:rsid w:val="00C21980"/>
    <w:rsid w:val="00C23820"/>
    <w:rsid w:val="00C36176"/>
    <w:rsid w:val="00C36C6C"/>
    <w:rsid w:val="00C5088E"/>
    <w:rsid w:val="00C74C48"/>
    <w:rsid w:val="00C93A7A"/>
    <w:rsid w:val="00CA0A8D"/>
    <w:rsid w:val="00CA4E70"/>
    <w:rsid w:val="00CA71A9"/>
    <w:rsid w:val="00CE5B78"/>
    <w:rsid w:val="00D14239"/>
    <w:rsid w:val="00D21418"/>
    <w:rsid w:val="00D46CB9"/>
    <w:rsid w:val="00D71632"/>
    <w:rsid w:val="00D72914"/>
    <w:rsid w:val="00D73235"/>
    <w:rsid w:val="00DD6AED"/>
    <w:rsid w:val="00DF1FA4"/>
    <w:rsid w:val="00E0521A"/>
    <w:rsid w:val="00E065F6"/>
    <w:rsid w:val="00E43E18"/>
    <w:rsid w:val="00E44BCA"/>
    <w:rsid w:val="00E5092C"/>
    <w:rsid w:val="00E53E9B"/>
    <w:rsid w:val="00E72FB0"/>
    <w:rsid w:val="00E801D8"/>
    <w:rsid w:val="00E87CA4"/>
    <w:rsid w:val="00E91900"/>
    <w:rsid w:val="00EA5468"/>
    <w:rsid w:val="00ED15F5"/>
    <w:rsid w:val="00ED19DE"/>
    <w:rsid w:val="00EE17C1"/>
    <w:rsid w:val="00EE2E8C"/>
    <w:rsid w:val="00EE4A1A"/>
    <w:rsid w:val="00EF4FAB"/>
    <w:rsid w:val="00EF5646"/>
    <w:rsid w:val="00F0630D"/>
    <w:rsid w:val="00F065AE"/>
    <w:rsid w:val="00F07C6B"/>
    <w:rsid w:val="00F256BB"/>
    <w:rsid w:val="00F30282"/>
    <w:rsid w:val="00F52434"/>
    <w:rsid w:val="00F53D3E"/>
    <w:rsid w:val="00F6333B"/>
    <w:rsid w:val="00FE729A"/>
    <w:rsid w:val="00FF6B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6AA40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01"/>
    <w:rPr>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AB6701"/>
    <w:rPr>
      <w:b/>
      <w:sz w:val="22"/>
    </w:rPr>
  </w:style>
  <w:style w:type="paragraph" w:styleId="BodyText">
    <w:name w:val="Body Text"/>
    <w:basedOn w:val="Normal"/>
    <w:link w:val="BodyTextChar"/>
    <w:rsid w:val="00AB6701"/>
    <w:pPr>
      <w:jc w:val="both"/>
    </w:pPr>
    <w:rPr>
      <w:sz w:val="20"/>
    </w:rPr>
  </w:style>
  <w:style w:type="paragraph" w:styleId="FootnoteText">
    <w:name w:val="footnote text"/>
    <w:basedOn w:val="Normal"/>
    <w:link w:val="FootnoteTextChar"/>
    <w:semiHidden/>
    <w:rsid w:val="00AB6701"/>
    <w:rPr>
      <w:sz w:val="20"/>
    </w:rPr>
  </w:style>
  <w:style w:type="character" w:styleId="FootnoteReference">
    <w:name w:val="footnote reference"/>
    <w:semiHidden/>
    <w:rsid w:val="00AB6701"/>
    <w:rPr>
      <w:vertAlign w:val="superscript"/>
    </w:rPr>
  </w:style>
  <w:style w:type="paragraph" w:styleId="BodyText3">
    <w:name w:val="Body Text 3"/>
    <w:basedOn w:val="Normal"/>
    <w:link w:val="BodyText3Char"/>
    <w:rsid w:val="00AB6701"/>
    <w:pPr>
      <w:jc w:val="center"/>
    </w:pPr>
    <w:rPr>
      <w:sz w:val="20"/>
      <w:lang w:val="hr-HR"/>
    </w:rPr>
  </w:style>
  <w:style w:type="character" w:styleId="Hyperlink">
    <w:name w:val="Hyperlink"/>
    <w:rsid w:val="002E202B"/>
    <w:rPr>
      <w:color w:val="0000FF"/>
      <w:u w:val="single"/>
    </w:rPr>
  </w:style>
  <w:style w:type="paragraph" w:styleId="ListParagraph">
    <w:name w:val="List Paragraph"/>
    <w:basedOn w:val="Normal"/>
    <w:uiPriority w:val="34"/>
    <w:qFormat/>
    <w:rsid w:val="00003F22"/>
    <w:pPr>
      <w:ind w:left="708"/>
    </w:pPr>
  </w:style>
  <w:style w:type="paragraph" w:styleId="BalloonText">
    <w:name w:val="Balloon Text"/>
    <w:basedOn w:val="Normal"/>
    <w:link w:val="BalloonTextChar"/>
    <w:uiPriority w:val="99"/>
    <w:semiHidden/>
    <w:unhideWhenUsed/>
    <w:rsid w:val="004E5D1B"/>
    <w:rPr>
      <w:rFonts w:ascii="Tahoma" w:hAnsi="Tahoma" w:cs="Tahoma"/>
      <w:sz w:val="16"/>
      <w:szCs w:val="16"/>
    </w:rPr>
  </w:style>
  <w:style w:type="character" w:customStyle="1" w:styleId="BalloonTextChar">
    <w:name w:val="Balloon Text Char"/>
    <w:link w:val="BalloonText"/>
    <w:uiPriority w:val="99"/>
    <w:semiHidden/>
    <w:rsid w:val="004E5D1B"/>
    <w:rPr>
      <w:rFonts w:ascii="Tahoma" w:hAnsi="Tahoma" w:cs="Tahoma"/>
      <w:sz w:val="16"/>
      <w:szCs w:val="16"/>
      <w:lang w:val="en-GB" w:eastAsia="en-US"/>
    </w:rPr>
  </w:style>
  <w:style w:type="character" w:customStyle="1" w:styleId="BodyText2Char">
    <w:name w:val="Body Text 2 Char"/>
    <w:link w:val="BodyText2"/>
    <w:rsid w:val="00BA1735"/>
    <w:rPr>
      <w:b/>
      <w:sz w:val="22"/>
      <w:lang w:val="en-GB" w:eastAsia="en-US"/>
    </w:rPr>
  </w:style>
  <w:style w:type="character" w:customStyle="1" w:styleId="BodyTextChar">
    <w:name w:val="Body Text Char"/>
    <w:link w:val="BodyText"/>
    <w:rsid w:val="00BA1735"/>
    <w:rPr>
      <w:lang w:val="en-GB" w:eastAsia="en-US"/>
    </w:rPr>
  </w:style>
  <w:style w:type="character" w:customStyle="1" w:styleId="FootnoteTextChar">
    <w:name w:val="Footnote Text Char"/>
    <w:link w:val="FootnoteText"/>
    <w:semiHidden/>
    <w:rsid w:val="00BA1735"/>
    <w:rPr>
      <w:lang w:val="en-GB" w:eastAsia="en-US"/>
    </w:rPr>
  </w:style>
  <w:style w:type="character" w:customStyle="1" w:styleId="BodyText3Char">
    <w:name w:val="Body Text 3 Char"/>
    <w:link w:val="BodyText3"/>
    <w:rsid w:val="00BA1735"/>
    <w:rPr>
      <w:lang w:eastAsia="en-US"/>
    </w:rPr>
  </w:style>
  <w:style w:type="paragraph" w:styleId="Header">
    <w:name w:val="header"/>
    <w:basedOn w:val="Normal"/>
    <w:link w:val="HeaderChar"/>
    <w:rsid w:val="00AA06CB"/>
    <w:pPr>
      <w:tabs>
        <w:tab w:val="center" w:pos="4153"/>
        <w:tab w:val="right" w:pos="9072"/>
      </w:tabs>
      <w:ind w:firstLine="567"/>
      <w:jc w:val="both"/>
    </w:pPr>
    <w:rPr>
      <w:sz w:val="18"/>
      <w:lang w:val="en-US"/>
    </w:rPr>
  </w:style>
  <w:style w:type="character" w:customStyle="1" w:styleId="HeaderChar">
    <w:name w:val="Header Char"/>
    <w:link w:val="Header"/>
    <w:rsid w:val="00AA06CB"/>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ethics.unwto.org/en/content/global-code-ethics-touris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E46FA-F5CF-4381-80F8-EAAD0680B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10 pt)</vt:lpstr>
    </vt:vector>
  </TitlesOfParts>
  <Company>FTHM</Company>
  <LinksUpToDate>false</LinksUpToDate>
  <CharactersWithSpaces>5913</CharactersWithSpaces>
  <SharedDoc>false</SharedDoc>
  <HLinks>
    <vt:vector size="12" baseType="variant">
      <vt:variant>
        <vt:i4>1245233</vt:i4>
      </vt:variant>
      <vt:variant>
        <vt:i4>3</vt:i4>
      </vt:variant>
      <vt:variant>
        <vt:i4>0</vt:i4>
      </vt:variant>
      <vt:variant>
        <vt:i4>5</vt:i4>
      </vt:variant>
      <vt:variant>
        <vt:lpwstr>http://ethics.unwto.org/en/content/global-code-ethics-tourism</vt:lpwstr>
      </vt:variant>
      <vt:variant>
        <vt:lpwstr/>
      </vt:variant>
      <vt:variant>
        <vt:i4>5374065</vt:i4>
      </vt:variant>
      <vt:variant>
        <vt:i4>0</vt:i4>
      </vt:variant>
      <vt:variant>
        <vt:i4>0</vt:i4>
      </vt:variant>
      <vt:variant>
        <vt:i4>5</vt:i4>
      </vt:variant>
      <vt:variant>
        <vt:lpwstr>mailto:tosee@fthm.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pt)</dc:title>
  <dc:creator>NB-23</dc:creator>
  <cp:lastModifiedBy>Lorena</cp:lastModifiedBy>
  <cp:revision>2</cp:revision>
  <cp:lastPrinted>2016-02-02T14:11:00Z</cp:lastPrinted>
  <dcterms:created xsi:type="dcterms:W3CDTF">2022-11-18T21:03:00Z</dcterms:created>
  <dcterms:modified xsi:type="dcterms:W3CDTF">2022-11-18T21:03:00Z</dcterms:modified>
</cp:coreProperties>
</file>